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5075C" w14:textId="45354F8B" w:rsidR="007F5BAB" w:rsidRDefault="00067C4F" w:rsidP="00904E2D">
      <w:pPr>
        <w:pStyle w:val="Heading2"/>
        <w:jc w:val="center"/>
      </w:pPr>
      <w:r>
        <w:t>Board Meetin</w:t>
      </w:r>
      <w:r w:rsidR="00555AF1">
        <w:t>g</w:t>
      </w:r>
      <w:r w:rsidR="001629BA">
        <w:t xml:space="preserve"> Meet </w:t>
      </w:r>
      <w:r>
        <w:t>20</w:t>
      </w:r>
      <w:r w:rsidR="00EC0226">
        <w:t>2</w:t>
      </w:r>
      <w:r w:rsidR="00631284">
        <w:t>5</w:t>
      </w:r>
      <w:r w:rsidR="00D808B4">
        <w:t>121</w:t>
      </w:r>
      <w:r w:rsidR="005133C6">
        <w:t>3</w:t>
      </w:r>
    </w:p>
    <w:p w14:paraId="5B1C0930" w14:textId="77777777" w:rsidR="00AC0799" w:rsidRPr="00AC0799" w:rsidRDefault="00AC0799" w:rsidP="00AC0799"/>
    <w:p w14:paraId="2B619E86" w14:textId="1EA423C1" w:rsidR="000B13C0" w:rsidRDefault="000E0BE0" w:rsidP="00CB1081">
      <w:r>
        <w:t xml:space="preserve">Present: </w:t>
      </w:r>
      <w:r w:rsidR="00E777F9">
        <w:t xml:space="preserve"> </w:t>
      </w:r>
      <w:r>
        <w:t>Ronald</w:t>
      </w:r>
      <w:r w:rsidR="00002BB8">
        <w:t>,</w:t>
      </w:r>
      <w:r w:rsidR="008072E6">
        <w:t xml:space="preserve"> Mable,</w:t>
      </w:r>
      <w:r w:rsidR="008072E6" w:rsidRPr="009B276E">
        <w:t xml:space="preserve"> </w:t>
      </w:r>
      <w:r w:rsidR="008072E6">
        <w:t xml:space="preserve">Rowenna, Prahbu, Suseelo, </w:t>
      </w:r>
      <w:r w:rsidR="00AE75DE" w:rsidRPr="00AE75DE">
        <w:t xml:space="preserve"> </w:t>
      </w:r>
      <w:r w:rsidR="00F158DC">
        <w:t>Josphen,</w:t>
      </w:r>
      <w:r w:rsidR="00CE455B">
        <w:t xml:space="preserve"> </w:t>
      </w:r>
      <w:r w:rsidR="00F158DC">
        <w:t>Joy,</w:t>
      </w:r>
      <w:r w:rsidR="00A56D86">
        <w:t xml:space="preserve"> Sheilla,</w:t>
      </w:r>
    </w:p>
    <w:p w14:paraId="64E59829" w14:textId="365D423E" w:rsidR="00FF149E" w:rsidRDefault="00FF149E" w:rsidP="00CB1081">
      <w:r>
        <w:t>Absent :</w:t>
      </w:r>
      <w:r w:rsidR="00530BD5">
        <w:t xml:space="preserve"> </w:t>
      </w:r>
      <w:r w:rsidR="00814D6F">
        <w:t>Rowenna,</w:t>
      </w:r>
    </w:p>
    <w:p w14:paraId="2EEEA909" w14:textId="4F0FC767" w:rsidR="00661385"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 648 8008 pw 089544</w:t>
      </w:r>
    </w:p>
    <w:p w14:paraId="6830B1FD" w14:textId="4DB49F72" w:rsidR="00FE5AA6" w:rsidRPr="0024528F" w:rsidRDefault="00FE5AA6" w:rsidP="00FC1FDB">
      <w:pPr>
        <w:rPr>
          <w:rFonts w:ascii="Verdana" w:hAnsi="Verdana"/>
          <w:sz w:val="24"/>
          <w:szCs w:val="24"/>
        </w:rPr>
      </w:pPr>
    </w:p>
    <w:p w14:paraId="1C5B635F" w14:textId="58AC1A08" w:rsidR="00F74DF7" w:rsidRDefault="00E40221" w:rsidP="00E40221">
      <w:pPr>
        <w:pStyle w:val="ListParagraph"/>
        <w:numPr>
          <w:ilvl w:val="0"/>
          <w:numId w:val="1"/>
        </w:numPr>
      </w:pPr>
      <w:r>
        <w:t xml:space="preserve">Open Prayer </w:t>
      </w:r>
      <w:r w:rsidR="00D92BB5">
        <w:t>0</w:t>
      </w:r>
      <w:r w:rsidR="005B4BA1">
        <w:t>6</w:t>
      </w:r>
      <w:r w:rsidR="00D92BB5">
        <w:t>:</w:t>
      </w:r>
      <w:r w:rsidR="00681BA0">
        <w:t>0</w:t>
      </w:r>
      <w:r w:rsidR="002E4715">
        <w:t>2</w:t>
      </w:r>
      <w:r w:rsidR="00D92BB5">
        <w:t xml:space="preserve">  </w:t>
      </w:r>
      <w:r w:rsidR="007F04C1">
        <w:t xml:space="preserve">Pastor </w:t>
      </w:r>
      <w:r w:rsidR="00A3746B">
        <w:t xml:space="preserve">Joseph </w:t>
      </w:r>
      <w:r w:rsidR="00A00CAA">
        <w:t xml:space="preserve">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5E904408" w:rsidR="00720BAC" w:rsidRDefault="00F74DF7" w:rsidP="00F74DF7">
      <w:pPr>
        <w:pStyle w:val="ListParagraph"/>
        <w:numPr>
          <w:ilvl w:val="1"/>
          <w:numId w:val="1"/>
        </w:numPr>
      </w:pPr>
      <w:r>
        <w:t xml:space="preserve">All are posted on the </w:t>
      </w:r>
      <w:r w:rsidR="00992C38">
        <w:t xml:space="preserve">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48C7E26D" w:rsidR="002B01A2" w:rsidRPr="001D4AC3" w:rsidRDefault="002D247B" w:rsidP="00D958B1">
      <w:pPr>
        <w:pStyle w:val="ListParagraph"/>
        <w:numPr>
          <w:ilvl w:val="1"/>
          <w:numId w:val="2"/>
        </w:numPr>
        <w:rPr>
          <w:color w:val="000000" w:themeColor="text1"/>
        </w:rPr>
      </w:pPr>
      <w:r>
        <w:t>Financial Assista</w:t>
      </w:r>
      <w:r w:rsidR="00E13CA1">
        <w:t xml:space="preserve">nce </w:t>
      </w:r>
      <w:r w:rsidR="001D4AC3">
        <w:t>:</w:t>
      </w:r>
    </w:p>
    <w:p w14:paraId="676CDD64" w14:textId="272A1241" w:rsidR="00834479" w:rsidRPr="00834479" w:rsidRDefault="001D4AC3" w:rsidP="001D4AC3">
      <w:pPr>
        <w:pStyle w:val="ListParagraph"/>
        <w:numPr>
          <w:ilvl w:val="2"/>
          <w:numId w:val="2"/>
        </w:numPr>
        <w:rPr>
          <w:color w:val="000000" w:themeColor="text1"/>
        </w:rPr>
      </w:pPr>
      <w:r>
        <w:t>Patricia Sa</w:t>
      </w:r>
      <w:r w:rsidR="00FB1943">
        <w:t>w</w:t>
      </w:r>
      <w:r>
        <w:t>o (Kenya)</w:t>
      </w:r>
      <w:r w:rsidR="00834479">
        <w:t xml:space="preserve"> from Beth Thorton</w:t>
      </w:r>
      <w:r w:rsidR="008160E8">
        <w:t xml:space="preserve">           </w:t>
      </w:r>
      <w:r w:rsidR="00141549">
        <w:t xml:space="preserve"> 0.000</w:t>
      </w:r>
    </w:p>
    <w:p w14:paraId="43E1CE9E" w14:textId="29E1FC31" w:rsidR="0008281C" w:rsidRPr="0008281C" w:rsidRDefault="0008281C" w:rsidP="001D4AC3">
      <w:pPr>
        <w:pStyle w:val="ListParagraph"/>
        <w:numPr>
          <w:ilvl w:val="2"/>
          <w:numId w:val="2"/>
        </w:numPr>
        <w:rPr>
          <w:color w:val="000000" w:themeColor="text1"/>
        </w:rPr>
      </w:pPr>
      <w:r>
        <w:rPr>
          <w:color w:val="000000" w:themeColor="text1"/>
        </w:rPr>
        <w:t xml:space="preserve">India </w:t>
      </w:r>
      <w:r>
        <w:rPr>
          <w:color w:val="000000" w:themeColor="text1"/>
        </w:rPr>
        <w:tab/>
      </w:r>
      <w:r>
        <w:rPr>
          <w:color w:val="000000" w:themeColor="text1"/>
        </w:rPr>
        <w:tab/>
      </w:r>
      <w:r>
        <w:rPr>
          <w:color w:val="000000" w:themeColor="text1"/>
        </w:rPr>
        <w:tab/>
      </w:r>
      <w:r>
        <w:rPr>
          <w:color w:val="000000" w:themeColor="text1"/>
        </w:rPr>
        <w:tab/>
      </w:r>
      <w:r w:rsidR="00716478">
        <w:rPr>
          <w:color w:val="000000" w:themeColor="text1"/>
        </w:rPr>
        <w:t xml:space="preserve"> </w:t>
      </w:r>
      <w:r w:rsidR="00257B0B">
        <w:rPr>
          <w:color w:val="000000" w:themeColor="text1"/>
        </w:rPr>
        <w:t xml:space="preserve">           </w:t>
      </w:r>
      <w:r w:rsidR="00186DAA">
        <w:rPr>
          <w:color w:val="000000" w:themeColor="text1"/>
        </w:rPr>
        <w:t xml:space="preserve">  </w:t>
      </w:r>
      <w:r w:rsidR="00692994">
        <w:rPr>
          <w:color w:val="000000" w:themeColor="text1"/>
        </w:rPr>
        <w:t xml:space="preserve">    </w:t>
      </w:r>
      <w:r w:rsidR="00345A64">
        <w:rPr>
          <w:color w:val="000000" w:themeColor="text1"/>
        </w:rPr>
        <w:t>0.00</w:t>
      </w:r>
      <w:r w:rsidR="00DA1AE3">
        <w:rPr>
          <w:color w:val="000000" w:themeColor="text1"/>
        </w:rPr>
        <w:tab/>
      </w:r>
    </w:p>
    <w:p w14:paraId="05BEB4CE" w14:textId="0E5324D9" w:rsidR="002B2CAB" w:rsidRPr="00D54607" w:rsidRDefault="00834479" w:rsidP="00F95B97">
      <w:pPr>
        <w:pStyle w:val="ListParagraph"/>
        <w:numPr>
          <w:ilvl w:val="2"/>
          <w:numId w:val="2"/>
        </w:numPr>
        <w:rPr>
          <w:color w:val="000000" w:themeColor="text1"/>
        </w:rPr>
      </w:pPr>
      <w:r>
        <w:t xml:space="preserve">Agape Love </w:t>
      </w:r>
      <w:r>
        <w:tab/>
      </w:r>
      <w:r>
        <w:tab/>
      </w:r>
      <w:r w:rsidR="00317CFE">
        <w:tab/>
      </w:r>
      <w:r w:rsidR="00317CFE">
        <w:tab/>
      </w:r>
      <w:r w:rsidR="005A1A88">
        <w:t xml:space="preserve"> </w:t>
      </w:r>
      <w:r w:rsidR="002B2CAB">
        <w:tab/>
      </w:r>
      <w:r w:rsidR="00386E76">
        <w:t>0.00</w:t>
      </w:r>
    </w:p>
    <w:p w14:paraId="2C5F6B57" w14:textId="7DF6AAFB" w:rsidR="00411295" w:rsidRPr="00411295" w:rsidRDefault="00D54607" w:rsidP="00F95B97">
      <w:pPr>
        <w:pStyle w:val="ListParagraph"/>
        <w:numPr>
          <w:ilvl w:val="2"/>
          <w:numId w:val="2"/>
        </w:numPr>
        <w:rPr>
          <w:color w:val="000000" w:themeColor="text1"/>
        </w:rPr>
      </w:pPr>
      <w:r>
        <w:t xml:space="preserve">Alice Kenya </w:t>
      </w:r>
      <w:r w:rsidR="002D0776">
        <w:tab/>
      </w:r>
      <w:r w:rsidR="002D0776">
        <w:tab/>
      </w:r>
      <w:r w:rsidR="002D0776">
        <w:tab/>
      </w:r>
      <w:r w:rsidR="002D0776">
        <w:tab/>
      </w:r>
      <w:r w:rsidR="002D0776">
        <w:tab/>
      </w:r>
      <w:r w:rsidR="00692994">
        <w:t xml:space="preserve">    </w:t>
      </w:r>
      <w:r w:rsidR="00145A09">
        <w:t>0.00</w:t>
      </w:r>
    </w:p>
    <w:p w14:paraId="65A55FFE" w14:textId="07D79C0B" w:rsidR="000D4A37" w:rsidRPr="00933AA2" w:rsidRDefault="00C96DAF" w:rsidP="00F95B97">
      <w:pPr>
        <w:pStyle w:val="ListParagraph"/>
        <w:numPr>
          <w:ilvl w:val="2"/>
          <w:numId w:val="2"/>
        </w:numPr>
        <w:rPr>
          <w:rFonts w:cs="Times New Roman"/>
          <w:color w:val="000000" w:themeColor="text1"/>
        </w:rPr>
      </w:pPr>
      <w:r w:rsidRPr="00933AA2">
        <w:rPr>
          <w:rFonts w:cs="Times New Roman"/>
        </w:rPr>
        <w:t xml:space="preserve">Janak </w:t>
      </w:r>
      <w:r w:rsidR="00E47182" w:rsidRPr="00933AA2">
        <w:rPr>
          <w:rFonts w:cs="Times New Roman"/>
        </w:rPr>
        <w:t xml:space="preserve">Budhamagar </w:t>
      </w:r>
      <w:r w:rsidR="00E47182" w:rsidRPr="00933AA2">
        <w:rPr>
          <w:rFonts w:cs="Times New Roman"/>
        </w:rPr>
        <w:tab/>
      </w:r>
      <w:r w:rsidR="00E47182" w:rsidRPr="00933AA2">
        <w:rPr>
          <w:rFonts w:cs="Times New Roman"/>
        </w:rPr>
        <w:tab/>
      </w:r>
      <w:r w:rsidR="00E47182" w:rsidRPr="00933AA2">
        <w:rPr>
          <w:rFonts w:cs="Times New Roman"/>
        </w:rPr>
        <w:tab/>
      </w:r>
      <w:r w:rsidR="00E47182" w:rsidRPr="00933AA2">
        <w:rPr>
          <w:rFonts w:cs="Times New Roman"/>
        </w:rPr>
        <w:tab/>
      </w:r>
      <w:r w:rsidR="00692994" w:rsidRPr="00933AA2">
        <w:rPr>
          <w:rFonts w:cs="Times New Roman"/>
        </w:rPr>
        <w:t xml:space="preserve">    </w:t>
      </w:r>
      <w:r w:rsidR="007E625B" w:rsidRPr="00933AA2">
        <w:rPr>
          <w:rFonts w:cs="Times New Roman"/>
        </w:rPr>
        <w:t>0.00</w:t>
      </w:r>
    </w:p>
    <w:p w14:paraId="2C3B523C" w14:textId="761A0529" w:rsidR="00D54607" w:rsidRPr="00F95B97" w:rsidRDefault="00027804" w:rsidP="00F95B97">
      <w:pPr>
        <w:pStyle w:val="ListParagraph"/>
        <w:numPr>
          <w:ilvl w:val="2"/>
          <w:numId w:val="2"/>
        </w:numPr>
        <w:rPr>
          <w:color w:val="000000" w:themeColor="text1"/>
        </w:rPr>
      </w:pPr>
      <w:r>
        <w:t>Lillian Achen</w:t>
      </w:r>
      <w:r>
        <w:tab/>
      </w:r>
      <w:r>
        <w:tab/>
      </w:r>
      <w:r>
        <w:tab/>
      </w:r>
      <w:r>
        <w:tab/>
      </w:r>
    </w:p>
    <w:p w14:paraId="3D30DE3C" w14:textId="10947864" w:rsidR="00707B80" w:rsidRPr="00707B80" w:rsidRDefault="00317CFE" w:rsidP="00707B80">
      <w:pPr>
        <w:pStyle w:val="ListParagraph"/>
        <w:numPr>
          <w:ilvl w:val="1"/>
          <w:numId w:val="2"/>
        </w:numPr>
        <w:rPr>
          <w:color w:val="000000" w:themeColor="text1"/>
        </w:rPr>
      </w:pPr>
      <w:r>
        <w:t xml:space="preserve">Total Assistance </w:t>
      </w:r>
      <w:r>
        <w:tab/>
      </w:r>
      <w:r>
        <w:tab/>
      </w:r>
      <w:r>
        <w:tab/>
      </w:r>
      <w:r w:rsidR="004B1F71">
        <w:tab/>
      </w:r>
      <w:r w:rsidR="004B1F71">
        <w:tab/>
      </w:r>
      <w:r w:rsidR="00386E76">
        <w:t>0.00</w:t>
      </w:r>
    </w:p>
    <w:p w14:paraId="6BC6A7CA" w14:textId="4533624C" w:rsidR="00AF3178" w:rsidRPr="004B1F71" w:rsidRDefault="00AF3178" w:rsidP="00A43799">
      <w:pPr>
        <w:pStyle w:val="ListParagraph"/>
        <w:numPr>
          <w:ilvl w:val="1"/>
          <w:numId w:val="2"/>
        </w:numPr>
        <w:rPr>
          <w:color w:val="000000" w:themeColor="text1"/>
        </w:rPr>
      </w:pPr>
      <w:r>
        <w:t xml:space="preserve">Income </w:t>
      </w:r>
      <w:r w:rsidR="00F663BF">
        <w:tab/>
      </w:r>
    </w:p>
    <w:p w14:paraId="2743654E" w14:textId="597C55CB" w:rsidR="00ED0D60" w:rsidRPr="00ED0D60" w:rsidRDefault="00ED0D60" w:rsidP="00D958B1">
      <w:pPr>
        <w:pStyle w:val="ListParagraph"/>
        <w:numPr>
          <w:ilvl w:val="2"/>
          <w:numId w:val="2"/>
        </w:numPr>
        <w:rPr>
          <w:rFonts w:cs="Times New Roman"/>
          <w:color w:val="000000" w:themeColor="text1"/>
        </w:rPr>
      </w:pPr>
      <w:r>
        <w:rPr>
          <w:rFonts w:cs="Times New Roman"/>
          <w:color w:val="000000" w:themeColor="text1"/>
        </w:rPr>
        <w:t xml:space="preserve">Donation Cash Box </w:t>
      </w:r>
      <w:r>
        <w:rPr>
          <w:rFonts w:cs="Times New Roman"/>
          <w:color w:val="000000" w:themeColor="text1"/>
        </w:rPr>
        <w:tab/>
      </w:r>
      <w:r>
        <w:rPr>
          <w:rFonts w:cs="Times New Roman"/>
          <w:color w:val="000000" w:themeColor="text1"/>
        </w:rPr>
        <w:tab/>
      </w:r>
      <w:r>
        <w:rPr>
          <w:rFonts w:cs="Times New Roman"/>
          <w:color w:val="000000" w:themeColor="text1"/>
        </w:rPr>
        <w:tab/>
        <w:t xml:space="preserve">$ </w:t>
      </w:r>
      <w:r w:rsidR="00FD45E8">
        <w:rPr>
          <w:rFonts w:cs="Times New Roman"/>
          <w:color w:val="000000" w:themeColor="text1"/>
        </w:rPr>
        <w:t>0</w:t>
      </w:r>
    </w:p>
    <w:p w14:paraId="34CF90E8" w14:textId="44E1D8B5" w:rsidR="00587B1D" w:rsidRPr="006930E5" w:rsidRDefault="00587B1D" w:rsidP="00D958B1">
      <w:pPr>
        <w:pStyle w:val="ListParagraph"/>
        <w:numPr>
          <w:ilvl w:val="2"/>
          <w:numId w:val="2"/>
        </w:numPr>
        <w:rPr>
          <w:rFonts w:cs="Times New Roman"/>
          <w:color w:val="000000" w:themeColor="text1"/>
        </w:rPr>
      </w:pPr>
      <w:r>
        <w:t>PayPa</w:t>
      </w:r>
      <w:r w:rsidR="006930E5">
        <w:t xml:space="preserve">l </w:t>
      </w:r>
    </w:p>
    <w:p w14:paraId="406E9767" w14:textId="099AD868" w:rsidR="006930E5" w:rsidRPr="006930E5" w:rsidRDefault="006930E5" w:rsidP="006930E5">
      <w:pPr>
        <w:pStyle w:val="ListParagraph"/>
        <w:numPr>
          <w:ilvl w:val="3"/>
          <w:numId w:val="2"/>
        </w:numPr>
        <w:rPr>
          <w:rFonts w:cs="Times New Roman"/>
          <w:color w:val="000000" w:themeColor="text1"/>
        </w:rPr>
      </w:pPr>
      <w:r>
        <w:t xml:space="preserve">Laura Yorba </w:t>
      </w:r>
      <w:r>
        <w:tab/>
      </w:r>
      <w:r>
        <w:tab/>
      </w:r>
      <w:r>
        <w:tab/>
        <w:t xml:space="preserve">$ </w:t>
      </w:r>
    </w:p>
    <w:p w14:paraId="49C19AA7" w14:textId="5F231B34" w:rsidR="00ED5231" w:rsidRPr="00A21B24" w:rsidRDefault="006930E5" w:rsidP="00A21B24">
      <w:pPr>
        <w:pStyle w:val="ListParagraph"/>
        <w:numPr>
          <w:ilvl w:val="3"/>
          <w:numId w:val="2"/>
        </w:numPr>
        <w:rPr>
          <w:rFonts w:cs="Times New Roman"/>
          <w:color w:val="000000" w:themeColor="text1"/>
        </w:rPr>
      </w:pPr>
      <w:r>
        <w:t>Beth Thorton</w:t>
      </w:r>
      <w:r>
        <w:tab/>
      </w:r>
      <w:r>
        <w:tab/>
      </w:r>
      <w:r>
        <w:tab/>
        <w:t xml:space="preserve">$ </w:t>
      </w:r>
      <w:r w:rsidR="00E71F97">
        <w:t xml:space="preserve"> </w:t>
      </w:r>
      <w:r w:rsidR="00D35FE0">
        <w:t xml:space="preserve"> </w:t>
      </w:r>
      <w:r w:rsidR="00EC5265">
        <w:t>499.60</w:t>
      </w:r>
    </w:p>
    <w:p w14:paraId="74DC01C9" w14:textId="27FF1AB3" w:rsidR="00090158" w:rsidRPr="00090158" w:rsidRDefault="00547F0F" w:rsidP="00D958B1">
      <w:pPr>
        <w:pStyle w:val="ListParagraph"/>
        <w:numPr>
          <w:ilvl w:val="2"/>
          <w:numId w:val="2"/>
        </w:numPr>
        <w:rPr>
          <w:rFonts w:cs="Times New Roman"/>
          <w:color w:val="000000" w:themeColor="text1"/>
        </w:rPr>
      </w:pPr>
      <w:r>
        <w:t>Tithe Pastor Ron</w:t>
      </w:r>
      <w:r>
        <w:tab/>
      </w:r>
      <w:r>
        <w:tab/>
      </w:r>
      <w:r>
        <w:tab/>
        <w:t>$</w:t>
      </w:r>
      <w:r w:rsidR="00D23186">
        <w:t xml:space="preserve"> </w:t>
      </w:r>
      <w:r w:rsidR="003458FA">
        <w:t xml:space="preserve"> </w:t>
      </w:r>
      <w:r w:rsidR="00EC5265">
        <w:t xml:space="preserve">   0.00</w:t>
      </w:r>
    </w:p>
    <w:p w14:paraId="3EE4632B" w14:textId="37E4676D" w:rsidR="00547F0F" w:rsidRPr="0002579D" w:rsidRDefault="00090158" w:rsidP="00D958B1">
      <w:pPr>
        <w:pStyle w:val="ListParagraph"/>
        <w:numPr>
          <w:ilvl w:val="2"/>
          <w:numId w:val="2"/>
        </w:numPr>
        <w:rPr>
          <w:rFonts w:cs="Times New Roman"/>
          <w:color w:val="000000" w:themeColor="text1"/>
        </w:rPr>
      </w:pPr>
      <w:r>
        <w:t xml:space="preserve">Book Royals </w:t>
      </w:r>
      <w:r>
        <w:tab/>
      </w:r>
      <w:r>
        <w:tab/>
      </w:r>
      <w:r>
        <w:tab/>
        <w:t>$</w:t>
      </w:r>
      <w:r w:rsidR="00551558">
        <w:t xml:space="preserve">  </w:t>
      </w:r>
      <w:r w:rsidR="008833D6">
        <w:t xml:space="preserve">    </w:t>
      </w:r>
      <w:r w:rsidR="00EC5265">
        <w:t>0.00</w:t>
      </w:r>
    </w:p>
    <w:p w14:paraId="42C8DDD8" w14:textId="78014BCD" w:rsidR="00A26A60" w:rsidRDefault="00E73A72" w:rsidP="009A725A">
      <w:pPr>
        <w:pStyle w:val="ListParagraph"/>
        <w:numPr>
          <w:ilvl w:val="1"/>
          <w:numId w:val="2"/>
        </w:numPr>
        <w:rPr>
          <w:rFonts w:cs="Times New Roman"/>
        </w:rPr>
      </w:pPr>
      <w:r w:rsidRPr="00A26A60">
        <w:rPr>
          <w:rFonts w:cs="Times New Roman"/>
          <w:sz w:val="18"/>
          <w:szCs w:val="18"/>
        </w:rPr>
        <w:t xml:space="preserve">TOTAL INCOME </w:t>
      </w:r>
      <w:r w:rsidR="006F1B63" w:rsidRPr="00A26A60">
        <w:rPr>
          <w:rFonts w:cs="Times New Roman"/>
          <w:sz w:val="18"/>
          <w:szCs w:val="18"/>
        </w:rPr>
        <w:tab/>
      </w:r>
      <w:r w:rsidR="006F1B63" w:rsidRPr="00A26A60">
        <w:rPr>
          <w:rFonts w:cs="Times New Roman"/>
          <w:sz w:val="18"/>
          <w:szCs w:val="18"/>
        </w:rPr>
        <w:tab/>
      </w:r>
      <w:r w:rsidR="006F1B63" w:rsidRPr="00A26A60">
        <w:rPr>
          <w:rFonts w:cs="Times New Roman"/>
          <w:sz w:val="18"/>
          <w:szCs w:val="18"/>
        </w:rPr>
        <w:tab/>
      </w:r>
      <w:r w:rsidR="00485689" w:rsidRPr="00A26A60">
        <w:rPr>
          <w:rFonts w:cs="Times New Roman"/>
          <w:sz w:val="18"/>
          <w:szCs w:val="18"/>
        </w:rPr>
        <w:tab/>
      </w:r>
      <w:r w:rsidR="006F1B63" w:rsidRPr="00A26A60">
        <w:rPr>
          <w:rFonts w:cs="Times New Roman"/>
        </w:rPr>
        <w:t>$</w:t>
      </w:r>
      <w:r w:rsidR="00D22997">
        <w:rPr>
          <w:rFonts w:cs="Times New Roman"/>
        </w:rPr>
        <w:t xml:space="preserve"> </w:t>
      </w:r>
      <w:r w:rsidR="00FA3C31">
        <w:rPr>
          <w:rFonts w:cs="Times New Roman"/>
        </w:rPr>
        <w:t xml:space="preserve"> </w:t>
      </w:r>
      <w:r w:rsidR="00C15651">
        <w:rPr>
          <w:rFonts w:cs="Times New Roman"/>
        </w:rPr>
        <w:t>499.60</w:t>
      </w:r>
    </w:p>
    <w:p w14:paraId="1CC34288" w14:textId="2E1F30F1" w:rsidR="008D6830" w:rsidRDefault="008D6830" w:rsidP="009A725A">
      <w:pPr>
        <w:pStyle w:val="ListParagraph"/>
        <w:numPr>
          <w:ilvl w:val="1"/>
          <w:numId w:val="2"/>
        </w:numPr>
        <w:rPr>
          <w:rFonts w:cs="Times New Roman"/>
        </w:rPr>
      </w:pPr>
      <w:r>
        <w:rPr>
          <w:rFonts w:cs="Times New Roman"/>
          <w:sz w:val="18"/>
          <w:szCs w:val="18"/>
        </w:rPr>
        <w:t xml:space="preserve">Total Expenses </w:t>
      </w:r>
      <w:r>
        <w:rPr>
          <w:rFonts w:cs="Times New Roman"/>
          <w:sz w:val="18"/>
          <w:szCs w:val="18"/>
        </w:rPr>
        <w:tab/>
      </w:r>
      <w:r>
        <w:rPr>
          <w:rFonts w:cs="Times New Roman"/>
          <w:sz w:val="18"/>
          <w:szCs w:val="18"/>
        </w:rPr>
        <w:tab/>
      </w:r>
      <w:r>
        <w:rPr>
          <w:rFonts w:cs="Times New Roman"/>
          <w:sz w:val="18"/>
          <w:szCs w:val="18"/>
        </w:rPr>
        <w:tab/>
      </w:r>
      <w:r>
        <w:rPr>
          <w:rFonts w:cs="Times New Roman"/>
          <w:sz w:val="18"/>
          <w:szCs w:val="18"/>
        </w:rPr>
        <w:tab/>
        <w:t>$</w:t>
      </w:r>
      <w:r w:rsidR="00FC6128">
        <w:rPr>
          <w:rFonts w:cs="Times New Roman"/>
          <w:sz w:val="18"/>
          <w:szCs w:val="18"/>
        </w:rPr>
        <w:t xml:space="preserve"> </w:t>
      </w:r>
      <w:r w:rsidR="00B21C38">
        <w:rPr>
          <w:rFonts w:cs="Times New Roman"/>
          <w:sz w:val="18"/>
          <w:szCs w:val="18"/>
        </w:rPr>
        <w:t xml:space="preserve"> </w:t>
      </w:r>
      <w:r w:rsidR="00FA3C31">
        <w:rPr>
          <w:rFonts w:cs="Times New Roman"/>
          <w:sz w:val="18"/>
          <w:szCs w:val="18"/>
        </w:rPr>
        <w:t xml:space="preserve"> </w:t>
      </w:r>
      <w:r w:rsidR="000336C2">
        <w:rPr>
          <w:rFonts w:cs="Times New Roman"/>
        </w:rPr>
        <w:t>622.74</w:t>
      </w:r>
    </w:p>
    <w:p w14:paraId="29E393A6" w14:textId="4368CDDF" w:rsidR="00714129" w:rsidRPr="002D1A21" w:rsidRDefault="00B81629" w:rsidP="00714129">
      <w:pPr>
        <w:pStyle w:val="ListParagraph"/>
        <w:numPr>
          <w:ilvl w:val="1"/>
          <w:numId w:val="2"/>
        </w:numPr>
        <w:rPr>
          <w:rFonts w:cs="Times New Roman"/>
        </w:rPr>
      </w:pPr>
      <w:r w:rsidRPr="00A26A60">
        <w:rPr>
          <w:rFonts w:cs="Times New Roman"/>
        </w:rPr>
        <w:t xml:space="preserve">Available </w:t>
      </w:r>
      <w:r w:rsidR="005915BD" w:rsidRPr="00A26A60">
        <w:rPr>
          <w:rFonts w:cs="Times New Roman"/>
        </w:rPr>
        <w:t xml:space="preserve">   </w:t>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080CDF">
        <w:rPr>
          <w:rFonts w:cs="Times New Roman"/>
          <w:color w:val="FF0000"/>
        </w:rPr>
        <w:t>$</w:t>
      </w:r>
      <w:r w:rsidR="00464E7E" w:rsidRPr="00080CDF">
        <w:rPr>
          <w:rFonts w:cs="Times New Roman"/>
          <w:color w:val="FF0000"/>
        </w:rPr>
        <w:t xml:space="preserve"> </w:t>
      </w:r>
      <w:r w:rsidR="002D1A21">
        <w:rPr>
          <w:rFonts w:cs="Times New Roman"/>
          <w:color w:val="FF0000"/>
        </w:rPr>
        <w:t xml:space="preserve"> </w:t>
      </w:r>
      <w:r w:rsidR="001D4BA6">
        <w:rPr>
          <w:rFonts w:cs="Times New Roman"/>
          <w:color w:val="EE0000"/>
        </w:rPr>
        <w:t>-123.14</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r w:rsidR="009E17E7">
        <w:t xml:space="preserve">-  Yes accepted </w:t>
      </w:r>
    </w:p>
    <w:p w14:paraId="00308761" w14:textId="566F5191" w:rsidR="00AF1955" w:rsidRDefault="00AF1955" w:rsidP="00AF1955">
      <w:pPr>
        <w:pStyle w:val="ListParagraph"/>
        <w:numPr>
          <w:ilvl w:val="0"/>
          <w:numId w:val="2"/>
        </w:numPr>
      </w:pPr>
      <w:r>
        <w:t xml:space="preserve">Bills that Need Paying </w:t>
      </w:r>
    </w:p>
    <w:p w14:paraId="4C2328DF" w14:textId="1EA6EF4A" w:rsidR="000D01E5" w:rsidRDefault="00A56363" w:rsidP="00AF1955">
      <w:pPr>
        <w:pStyle w:val="ListParagraph"/>
        <w:numPr>
          <w:ilvl w:val="1"/>
          <w:numId w:val="2"/>
        </w:numPr>
      </w:pPr>
      <w:r>
        <w:t xml:space="preserve">Avista </w:t>
      </w:r>
      <w:r>
        <w:tab/>
      </w:r>
      <w:r>
        <w:tab/>
      </w:r>
      <w:r w:rsidR="00062F19">
        <w:t>6</w:t>
      </w:r>
      <w:r w:rsidR="0084283A">
        <w:t>150.00</w:t>
      </w:r>
      <w:r w:rsidR="00E37A70">
        <w:t xml:space="preserve">-As much as Possible </w:t>
      </w:r>
    </w:p>
    <w:p w14:paraId="50B15989" w14:textId="3D07EA2A" w:rsidR="0084283A" w:rsidRDefault="0084283A" w:rsidP="00AF1955">
      <w:pPr>
        <w:pStyle w:val="ListParagraph"/>
        <w:numPr>
          <w:ilvl w:val="1"/>
          <w:numId w:val="2"/>
        </w:numPr>
      </w:pPr>
      <w:r>
        <w:t xml:space="preserve">City </w:t>
      </w:r>
      <w:r>
        <w:tab/>
      </w:r>
      <w:r>
        <w:tab/>
        <w:t>940.00</w:t>
      </w:r>
      <w:r>
        <w:tab/>
      </w:r>
    </w:p>
    <w:p w14:paraId="3ADCE638" w14:textId="70E7DB5B" w:rsidR="003639BE" w:rsidRDefault="00BB493F" w:rsidP="00AF1955">
      <w:pPr>
        <w:pStyle w:val="ListParagraph"/>
        <w:numPr>
          <w:ilvl w:val="1"/>
          <w:numId w:val="2"/>
        </w:numPr>
      </w:pPr>
      <w:r>
        <w:t xml:space="preserve">Century Link </w:t>
      </w:r>
      <w:r>
        <w:tab/>
        <w:t>374.00</w:t>
      </w:r>
      <w:r>
        <w:tab/>
      </w:r>
      <w:r w:rsidR="000F7DB6">
        <w:t xml:space="preserve">Now in Collection </w:t>
      </w:r>
    </w:p>
    <w:p w14:paraId="4E8D8192" w14:textId="347BCC3D" w:rsidR="003406A1" w:rsidRDefault="003406A1" w:rsidP="00AF1955">
      <w:pPr>
        <w:pStyle w:val="ListParagraph"/>
        <w:numPr>
          <w:ilvl w:val="1"/>
          <w:numId w:val="2"/>
        </w:numPr>
      </w:pPr>
      <w:r>
        <w:t xml:space="preserve">Direct TV </w:t>
      </w:r>
      <w:r>
        <w:tab/>
      </w:r>
      <w:r>
        <w:tab/>
        <w:t>355.56</w:t>
      </w:r>
      <w:r>
        <w:tab/>
      </w:r>
    </w:p>
    <w:p w14:paraId="20519112" w14:textId="77777777" w:rsidR="00C06522" w:rsidRDefault="00C06522" w:rsidP="00442340">
      <w:pPr>
        <w:pStyle w:val="ListParagraph"/>
        <w:spacing w:after="0" w:line="240" w:lineRule="auto"/>
      </w:pPr>
    </w:p>
    <w:p w14:paraId="67316860" w14:textId="594E5A4F"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86FE380" w14:textId="66DF7AAC" w:rsidR="00102B85" w:rsidRDefault="00102B85" w:rsidP="00102B85">
      <w:pPr>
        <w:pStyle w:val="ListParagraph"/>
        <w:numPr>
          <w:ilvl w:val="1"/>
          <w:numId w:val="1"/>
        </w:numPr>
        <w:spacing w:after="0" w:line="240" w:lineRule="auto"/>
      </w:pPr>
      <w:r>
        <w:t>Google Ads</w:t>
      </w:r>
    </w:p>
    <w:p w14:paraId="6B5152BF" w14:textId="2A6FAD6D" w:rsidR="00977C4D" w:rsidRDefault="002166AD" w:rsidP="007F60F1">
      <w:pPr>
        <w:pStyle w:val="ListParagraph"/>
        <w:numPr>
          <w:ilvl w:val="3"/>
          <w:numId w:val="1"/>
        </w:numPr>
        <w:spacing w:after="0" w:line="240" w:lineRule="auto"/>
        <w:ind w:left="2160"/>
      </w:pPr>
      <w:r>
        <w:t xml:space="preserve">Up and running see report </w:t>
      </w:r>
      <w:r w:rsidR="00E81434">
        <w:t xml:space="preserve"> brought in </w:t>
      </w:r>
      <w:r w:rsidR="00E716DA">
        <w:t>.4</w:t>
      </w:r>
      <w:r w:rsidR="0091555C">
        <w:t xml:space="preserve">4 </w:t>
      </w:r>
      <w:r w:rsidR="00CE2892">
        <w:t xml:space="preserve">in </w:t>
      </w:r>
      <w:r w:rsidR="00060603">
        <w:t>March</w:t>
      </w:r>
      <w:r w:rsidR="00CE2892">
        <w:t xml:space="preserve"> total of </w:t>
      </w:r>
      <w:r w:rsidR="006A1918">
        <w:t xml:space="preserve"> </w:t>
      </w:r>
      <w:r w:rsidR="00736C86">
        <w:t>1.35</w:t>
      </w:r>
      <w:r w:rsidR="00CE2892">
        <w:t xml:space="preserve"> </w:t>
      </w:r>
      <w:r w:rsidR="00736C86">
        <w:t>and should pay out next month</w:t>
      </w:r>
    </w:p>
    <w:p w14:paraId="7E66AA6B" w14:textId="5FD73BB9" w:rsidR="001629BA" w:rsidRDefault="0020113C" w:rsidP="001629BA">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lastRenderedPageBreak/>
        <w:t xml:space="preserve">Grants – </w:t>
      </w:r>
    </w:p>
    <w:p w14:paraId="5BA224A7" w14:textId="126F8947" w:rsidR="00556985" w:rsidRPr="00117CC0" w:rsidRDefault="00450E3A" w:rsidP="007378CA">
      <w:pPr>
        <w:pStyle w:val="ListParagraph"/>
        <w:numPr>
          <w:ilvl w:val="2"/>
          <w:numId w:val="1"/>
        </w:numPr>
        <w:spacing w:after="0" w:line="240" w:lineRule="auto"/>
        <w:rPr>
          <w:color w:val="FF0000"/>
        </w:rPr>
      </w:pPr>
      <w:r>
        <w:rPr>
          <w:color w:val="FF0000"/>
        </w:rPr>
        <w:t xml:space="preserve">No Grant to work on we would not qualify for any of the new grants </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t xml:space="preserve">Ministry Reports </w:t>
      </w:r>
    </w:p>
    <w:p w14:paraId="76A979C2" w14:textId="77777777" w:rsidR="0087254C" w:rsidRDefault="0087254C" w:rsidP="0087254C">
      <w:pPr>
        <w:spacing w:after="0" w:line="240" w:lineRule="auto"/>
        <w:ind w:left="540"/>
      </w:pPr>
    </w:p>
    <w:p w14:paraId="7B9386B2" w14:textId="63CBB246" w:rsidR="00EA1400" w:rsidRDefault="00EA1400" w:rsidP="00C43CB3">
      <w:pPr>
        <w:pStyle w:val="ListParagraph"/>
        <w:numPr>
          <w:ilvl w:val="1"/>
          <w:numId w:val="1"/>
        </w:numPr>
        <w:spacing w:after="0" w:line="240" w:lineRule="auto"/>
      </w:pPr>
      <w:r>
        <w:t>Sheilla -Reports -</w:t>
      </w:r>
      <w:r w:rsidR="00AA6A3B">
        <w:t xml:space="preserve">Doing Evangelist work was the focus, door to door Evangelism </w:t>
      </w:r>
    </w:p>
    <w:p w14:paraId="019054B2" w14:textId="43A2947A" w:rsidR="00A3402F" w:rsidRDefault="00A3402F" w:rsidP="00C43CB3">
      <w:pPr>
        <w:pStyle w:val="ListParagraph"/>
        <w:numPr>
          <w:ilvl w:val="1"/>
          <w:numId w:val="1"/>
        </w:numPr>
        <w:spacing w:after="0" w:line="240" w:lineRule="auto"/>
      </w:pPr>
      <w:r>
        <w:t xml:space="preserve">Had a Major Rain that </w:t>
      </w:r>
      <w:r w:rsidR="00FC3E29">
        <w:t xml:space="preserve">damage building and corps </w:t>
      </w:r>
    </w:p>
    <w:p w14:paraId="6C195BAE" w14:textId="6AEA8820" w:rsidR="00535923" w:rsidRDefault="004B3F9D" w:rsidP="00C43CB3">
      <w:pPr>
        <w:pStyle w:val="ListParagraph"/>
        <w:numPr>
          <w:ilvl w:val="1"/>
          <w:numId w:val="1"/>
        </w:numPr>
        <w:spacing w:after="0" w:line="240" w:lineRule="auto"/>
      </w:pPr>
      <w:r>
        <w:t>Daily fellowship with the Children</w:t>
      </w:r>
      <w:r w:rsidR="00E941D2">
        <w:t xml:space="preserve"> and </w:t>
      </w:r>
      <w:r w:rsidR="00535923">
        <w:t xml:space="preserve">Educating </w:t>
      </w:r>
      <w:r w:rsidR="00AD44BD">
        <w:t>470</w:t>
      </w:r>
      <w:r w:rsidR="00535923">
        <w:t xml:space="preserve"> Student -and counseling </w:t>
      </w:r>
      <w:r w:rsidR="00000E3C">
        <w:t>– 1</w:t>
      </w:r>
      <w:r w:rsidR="00D22F9A">
        <w:t>4</w:t>
      </w:r>
      <w:r w:rsidR="00000E3C">
        <w:t xml:space="preserve"> volunteers – teaching </w:t>
      </w:r>
      <w:r w:rsidR="00B11DDC">
        <w:t xml:space="preserve"> So Parent are helping out what they can </w:t>
      </w:r>
    </w:p>
    <w:p w14:paraId="220CB6C6" w14:textId="72B72458" w:rsidR="00535923" w:rsidRDefault="00535923" w:rsidP="00C43CB3">
      <w:pPr>
        <w:pStyle w:val="ListParagraph"/>
        <w:numPr>
          <w:ilvl w:val="1"/>
          <w:numId w:val="1"/>
        </w:numPr>
        <w:spacing w:after="0" w:line="240" w:lineRule="auto"/>
      </w:pPr>
      <w:r>
        <w:t xml:space="preserve">Feeding them as well </w:t>
      </w:r>
    </w:p>
    <w:p w14:paraId="76B4E4BB" w14:textId="346862A4" w:rsidR="00535923" w:rsidRDefault="00F429EB" w:rsidP="00C43CB3">
      <w:pPr>
        <w:pStyle w:val="ListParagraph"/>
        <w:numPr>
          <w:ilvl w:val="1"/>
          <w:numId w:val="1"/>
        </w:numPr>
        <w:spacing w:after="0" w:line="240" w:lineRule="auto"/>
      </w:pPr>
      <w:r>
        <w:t>Orphanage are receiving breakfast</w:t>
      </w:r>
      <w:r w:rsidR="00927CD2">
        <w:t xml:space="preserve"> 35</w:t>
      </w:r>
      <w:r>
        <w:t>, lunch</w:t>
      </w:r>
      <w:r w:rsidR="00927CD2">
        <w:t xml:space="preserve"> 60</w:t>
      </w:r>
      <w:r>
        <w:t>, and dinner</w:t>
      </w:r>
      <w:r w:rsidR="00927CD2">
        <w:t xml:space="preserve"> </w:t>
      </w:r>
      <w:r w:rsidR="0044748A">
        <w:t>3</w:t>
      </w:r>
      <w:r w:rsidR="00927CD2">
        <w:t>5</w:t>
      </w:r>
      <w:r w:rsidR="0044748A">
        <w:t xml:space="preserve"> </w:t>
      </w:r>
      <w:r w:rsidR="00E00A03">
        <w:t xml:space="preserve"> </w:t>
      </w:r>
    </w:p>
    <w:p w14:paraId="5F7AFDDE" w14:textId="637DACCE" w:rsidR="00F23167" w:rsidRDefault="00F23167" w:rsidP="008E4CAD">
      <w:pPr>
        <w:pStyle w:val="ListParagraph"/>
        <w:numPr>
          <w:ilvl w:val="1"/>
          <w:numId w:val="1"/>
        </w:numPr>
        <w:spacing w:after="0" w:line="240" w:lineRule="auto"/>
      </w:pPr>
      <w:r>
        <w:t xml:space="preserve">Wednesday and Sunday Services with </w:t>
      </w:r>
      <w:r w:rsidR="00A9788D">
        <w:t>40 and 60 in attendance</w:t>
      </w:r>
      <w:r>
        <w:t xml:space="preserve"> - and are doing homes service on Tuesday</w:t>
      </w:r>
      <w:r w:rsidR="008E4CAD">
        <w:t xml:space="preserve"> Uganda- progressing well=we are having about </w:t>
      </w:r>
      <w:r w:rsidR="00281E23">
        <w:t>2</w:t>
      </w:r>
      <w:r w:rsidR="008E4CAD">
        <w:t>0 and above in fellowship</w:t>
      </w:r>
    </w:p>
    <w:p w14:paraId="26CE4CBE" w14:textId="36B19E53" w:rsidR="002E2223" w:rsidRDefault="008E4CAD" w:rsidP="00C43CB3">
      <w:pPr>
        <w:pStyle w:val="ListParagraph"/>
        <w:numPr>
          <w:ilvl w:val="1"/>
          <w:numId w:val="1"/>
        </w:numPr>
        <w:spacing w:after="0" w:line="240" w:lineRule="auto"/>
      </w:pPr>
      <w:r>
        <w:t>Harvested</w:t>
      </w:r>
      <w:r w:rsidR="002E2223">
        <w:t xml:space="preserve"> several crops to garden </w:t>
      </w:r>
      <w:r w:rsidR="0054472A">
        <w:t xml:space="preserve">to feed all </w:t>
      </w:r>
      <w:r w:rsidR="006F3EEC">
        <w:t>–</w:t>
      </w:r>
      <w:r w:rsidR="00F04A16">
        <w:t>getting a good balance of food for the children</w:t>
      </w:r>
    </w:p>
    <w:p w14:paraId="25991FE2" w14:textId="53C5A8F3" w:rsidR="00F04A16" w:rsidRDefault="00F04A16" w:rsidP="00C43CB3">
      <w:pPr>
        <w:pStyle w:val="ListParagraph"/>
        <w:numPr>
          <w:ilvl w:val="1"/>
          <w:numId w:val="1"/>
        </w:numPr>
        <w:spacing w:after="0" w:line="240" w:lineRule="auto"/>
      </w:pPr>
      <w:r>
        <w:t xml:space="preserve">Working with several </w:t>
      </w:r>
      <w:r w:rsidR="00B0157A">
        <w:t>Ministry around the Africa but they want money first not true fellowship</w:t>
      </w:r>
      <w:r w:rsidR="009A6436">
        <w:t xml:space="preserve">, and not real theology of GLI. </w:t>
      </w:r>
    </w:p>
    <w:p w14:paraId="5A692AA6" w14:textId="6A8DB984" w:rsidR="00CF492F" w:rsidRDefault="00EE161E" w:rsidP="00C43CB3">
      <w:pPr>
        <w:pStyle w:val="ListParagraph"/>
        <w:numPr>
          <w:ilvl w:val="1"/>
          <w:numId w:val="1"/>
        </w:numPr>
        <w:spacing w:after="0" w:line="240" w:lineRule="auto"/>
      </w:pPr>
      <w:r>
        <w:t xml:space="preserve">Friends from Netherlands are going to put up 3 new school classrooms </w:t>
      </w:r>
    </w:p>
    <w:p w14:paraId="2513BE61" w14:textId="2AD6AD20" w:rsidR="00EE161E" w:rsidRDefault="00EE161E" w:rsidP="00C43CB3">
      <w:pPr>
        <w:pStyle w:val="ListParagraph"/>
        <w:numPr>
          <w:ilvl w:val="1"/>
          <w:numId w:val="1"/>
        </w:numPr>
        <w:spacing w:after="0" w:line="240" w:lineRule="auto"/>
      </w:pPr>
      <w:r>
        <w:t xml:space="preserve">Ministry growing and the tithes are going to buy key boards and </w:t>
      </w:r>
      <w:r w:rsidR="00657791">
        <w:t>instruments</w:t>
      </w:r>
      <w:r>
        <w:t xml:space="preserve"> </w:t>
      </w:r>
    </w:p>
    <w:p w14:paraId="54E2D7DE" w14:textId="77777777" w:rsidR="00D15926" w:rsidRDefault="00D15926" w:rsidP="00D15926">
      <w:pPr>
        <w:pStyle w:val="ListParagraph"/>
        <w:spacing w:after="0" w:line="240" w:lineRule="auto"/>
        <w:ind w:left="1440"/>
      </w:pPr>
    </w:p>
    <w:p w14:paraId="085067B6" w14:textId="3E0E7473" w:rsidR="00D15926" w:rsidRDefault="00D15926" w:rsidP="00D15926">
      <w:pPr>
        <w:pStyle w:val="ListParagraph"/>
        <w:numPr>
          <w:ilvl w:val="0"/>
          <w:numId w:val="1"/>
        </w:numPr>
        <w:spacing w:after="0" w:line="240" w:lineRule="auto"/>
      </w:pPr>
      <w:r>
        <w:t xml:space="preserve">Director of International relations /Vice President report </w:t>
      </w:r>
      <w:r w:rsidR="004A29F8">
        <w:t xml:space="preserve"> </w:t>
      </w:r>
    </w:p>
    <w:p w14:paraId="631EECA7" w14:textId="722D5124" w:rsidR="00D15926" w:rsidRDefault="00C97A16" w:rsidP="00C44447">
      <w:pPr>
        <w:pStyle w:val="ListParagraph"/>
        <w:numPr>
          <w:ilvl w:val="1"/>
          <w:numId w:val="1"/>
        </w:numPr>
        <w:spacing w:after="0" w:line="240" w:lineRule="auto"/>
      </w:pPr>
      <w:r>
        <w:t>Working wit</w:t>
      </w:r>
      <w:r w:rsidR="00571EB0">
        <w:t>h</w:t>
      </w:r>
      <w:r w:rsidR="00974914">
        <w:t xml:space="preserve"> India, </w:t>
      </w:r>
      <w:r w:rsidR="00556AC9">
        <w:t xml:space="preserve">Nepal  </w:t>
      </w:r>
    </w:p>
    <w:p w14:paraId="0726BF17" w14:textId="4822FD4E" w:rsidR="00C50AAD" w:rsidRDefault="00C50AAD" w:rsidP="00C44447">
      <w:pPr>
        <w:pStyle w:val="ListParagraph"/>
        <w:numPr>
          <w:ilvl w:val="1"/>
          <w:numId w:val="1"/>
        </w:numPr>
        <w:spacing w:after="0" w:line="240" w:lineRule="auto"/>
      </w:pPr>
      <w:r>
        <w:t xml:space="preserve">Possible War in Nepal and up rising with </w:t>
      </w:r>
      <w:r w:rsidR="0012038A">
        <w:t>India</w:t>
      </w:r>
    </w:p>
    <w:p w14:paraId="50E2E7EB" w14:textId="4CDAF646" w:rsidR="00556AC9" w:rsidRDefault="004E3AAF" w:rsidP="00C44447">
      <w:pPr>
        <w:pStyle w:val="ListParagraph"/>
        <w:numPr>
          <w:ilvl w:val="1"/>
          <w:numId w:val="1"/>
        </w:numPr>
        <w:spacing w:after="0" w:line="240" w:lineRule="auto"/>
      </w:pPr>
      <w:r>
        <w:t xml:space="preserve">India – </w:t>
      </w:r>
      <w:r w:rsidR="00CD458B">
        <w:t xml:space="preserve">Financial struggles </w:t>
      </w:r>
      <w:r w:rsidR="003E34A0">
        <w:t xml:space="preserve">need prayer </w:t>
      </w:r>
    </w:p>
    <w:p w14:paraId="29AE450F" w14:textId="2BB9C71D" w:rsidR="003E34A0" w:rsidRDefault="003E34A0" w:rsidP="003E34A0">
      <w:pPr>
        <w:pStyle w:val="ListParagraph"/>
        <w:numPr>
          <w:ilvl w:val="2"/>
          <w:numId w:val="1"/>
        </w:numPr>
        <w:spacing w:after="0" w:line="240" w:lineRule="auto"/>
      </w:pPr>
      <w:r>
        <w:t>New Church is having problems because of attacks</w:t>
      </w:r>
      <w:r w:rsidR="009B4DD9">
        <w:t xml:space="preserve"> and is not allowed to open</w:t>
      </w:r>
    </w:p>
    <w:p w14:paraId="71D3F176" w14:textId="74E1EC40" w:rsidR="009B4DD9" w:rsidRDefault="009B4DD9" w:rsidP="003E34A0">
      <w:pPr>
        <w:pStyle w:val="ListParagraph"/>
        <w:numPr>
          <w:ilvl w:val="2"/>
          <w:numId w:val="1"/>
        </w:numPr>
        <w:spacing w:after="0" w:line="240" w:lineRule="auto"/>
      </w:pPr>
      <w:r>
        <w:t>Have not been able to support the financial support for the pastors</w:t>
      </w:r>
    </w:p>
    <w:p w14:paraId="3ED65C8F" w14:textId="2E1FB024" w:rsidR="00A55831" w:rsidRDefault="00A55831" w:rsidP="003E34A0">
      <w:pPr>
        <w:pStyle w:val="ListParagraph"/>
        <w:numPr>
          <w:ilvl w:val="2"/>
          <w:numId w:val="1"/>
        </w:numPr>
        <w:spacing w:after="0" w:line="240" w:lineRule="auto"/>
      </w:pPr>
      <w:r>
        <w:t xml:space="preserve">Government </w:t>
      </w:r>
      <w:r w:rsidR="00A86B26">
        <w:t>has change and making it difficult on the Ministry</w:t>
      </w:r>
    </w:p>
    <w:p w14:paraId="64329688" w14:textId="683B94E0" w:rsidR="007A1E2E" w:rsidRDefault="007A1E2E" w:rsidP="003E34A0">
      <w:pPr>
        <w:pStyle w:val="ListParagraph"/>
        <w:numPr>
          <w:ilvl w:val="2"/>
          <w:numId w:val="1"/>
        </w:numPr>
        <w:spacing w:after="0" w:line="240" w:lineRule="auto"/>
      </w:pPr>
      <w:r>
        <w:t xml:space="preserve">Love Feast (3) day of fasting and Prayer  Needs (100) for fund for 800-900 people </w:t>
      </w:r>
      <w:r w:rsidR="003362B8">
        <w:t>Need by the 36</w:t>
      </w:r>
      <w:r w:rsidR="003362B8" w:rsidRPr="003362B8">
        <w:rPr>
          <w:vertAlign w:val="superscript"/>
        </w:rPr>
        <w:t>th</w:t>
      </w:r>
      <w:r w:rsidR="003362B8">
        <w:t xml:space="preserve"> of Sept </w:t>
      </w:r>
      <w:r w:rsidR="00DF50C8">
        <w:t>–</w:t>
      </w:r>
      <w:r w:rsidR="003362B8">
        <w:t xml:space="preserve"> </w:t>
      </w:r>
      <w:r w:rsidR="00DF50C8">
        <w:t>26</w:t>
      </w:r>
      <w:r w:rsidR="00DF50C8" w:rsidRPr="00DF50C8">
        <w:rPr>
          <w:vertAlign w:val="superscript"/>
        </w:rPr>
        <w:t>th</w:t>
      </w:r>
      <w:r w:rsidR="00DF50C8">
        <w:t xml:space="preserve"> Pastor Ron will send 200 for the love feast</w:t>
      </w:r>
    </w:p>
    <w:p w14:paraId="6ED990F1" w14:textId="05E3774C" w:rsidR="00F665E5" w:rsidRDefault="00F665E5" w:rsidP="00C44447">
      <w:pPr>
        <w:pStyle w:val="ListParagraph"/>
        <w:numPr>
          <w:ilvl w:val="1"/>
          <w:numId w:val="1"/>
        </w:numPr>
        <w:spacing w:after="0" w:line="240" w:lineRule="auto"/>
      </w:pPr>
      <w:r>
        <w:t xml:space="preserve">Starting Curry Center- </w:t>
      </w:r>
      <w:r w:rsidR="000F5234">
        <w:t xml:space="preserve">the walls are going up and working is progressing, need a roof though </w:t>
      </w:r>
      <w:r w:rsidR="008F33CC">
        <w:t xml:space="preserve">Government is providing about 90% of the cost </w:t>
      </w:r>
      <w:r w:rsidR="00650321">
        <w:t xml:space="preserve">we need about 1500 for our portion. </w:t>
      </w:r>
    </w:p>
    <w:p w14:paraId="4C3F95E7" w14:textId="17CE82B5" w:rsidR="00880802" w:rsidRDefault="00880802" w:rsidP="00C44447">
      <w:pPr>
        <w:pStyle w:val="ListParagraph"/>
        <w:numPr>
          <w:ilvl w:val="1"/>
          <w:numId w:val="1"/>
        </w:numPr>
        <w:spacing w:after="0" w:line="240" w:lineRule="auto"/>
      </w:pPr>
      <w:r>
        <w:t xml:space="preserve">Donating Land for Women’s Home and Orphanage </w:t>
      </w:r>
    </w:p>
    <w:p w14:paraId="6D1FF480" w14:textId="77C0884A" w:rsidR="000B58B0" w:rsidRDefault="000B58B0" w:rsidP="00C44447">
      <w:pPr>
        <w:pStyle w:val="ListParagraph"/>
        <w:numPr>
          <w:ilvl w:val="1"/>
          <w:numId w:val="1"/>
        </w:numPr>
        <w:spacing w:after="0" w:line="240" w:lineRule="auto"/>
      </w:pPr>
      <w:r>
        <w:t>Pray for the women providing services in the Food Bank</w:t>
      </w:r>
      <w:r w:rsidR="00035235">
        <w:t xml:space="preserve"> and the Clothing Banks </w:t>
      </w:r>
    </w:p>
    <w:p w14:paraId="4AECC4FD" w14:textId="07A08CA5" w:rsidR="009F1757" w:rsidRDefault="009F1757" w:rsidP="00C44447">
      <w:pPr>
        <w:pStyle w:val="ListParagraph"/>
        <w:numPr>
          <w:ilvl w:val="1"/>
          <w:numId w:val="1"/>
        </w:numPr>
        <w:spacing w:after="0" w:line="240" w:lineRule="auto"/>
      </w:pPr>
      <w:r>
        <w:t xml:space="preserve">Planning for Camp- </w:t>
      </w:r>
      <w:r w:rsidR="00847D47">
        <w:t xml:space="preserve">which will have lab test – and a 10 dollar medical check up </w:t>
      </w:r>
      <w:r w:rsidR="00CF369B">
        <w:t>–</w:t>
      </w:r>
      <w:r w:rsidR="00847D47">
        <w:t xml:space="preserve"> </w:t>
      </w:r>
    </w:p>
    <w:p w14:paraId="281BC658" w14:textId="2D48746B" w:rsidR="00CF369B" w:rsidRDefault="00CF369B" w:rsidP="00C44447">
      <w:pPr>
        <w:pStyle w:val="ListParagraph"/>
        <w:numPr>
          <w:ilvl w:val="1"/>
          <w:numId w:val="1"/>
        </w:numPr>
        <w:spacing w:after="0" w:line="240" w:lineRule="auto"/>
      </w:pPr>
      <w:r>
        <w:t>Construction is happen now for the Homeless families that we have been working with f</w:t>
      </w:r>
      <w:r w:rsidR="00F568D8">
        <w:t>or</w:t>
      </w:r>
      <w:r>
        <w:t xml:space="preserve"> the last several years</w:t>
      </w:r>
    </w:p>
    <w:p w14:paraId="435BCF98" w14:textId="6517A12C" w:rsidR="00D6574A" w:rsidRDefault="00F8384B" w:rsidP="00C44447">
      <w:pPr>
        <w:pStyle w:val="ListParagraph"/>
        <w:numPr>
          <w:ilvl w:val="1"/>
          <w:numId w:val="1"/>
        </w:numPr>
        <w:spacing w:after="0" w:line="240" w:lineRule="auto"/>
      </w:pPr>
      <w:r>
        <w:t xml:space="preserve">Outreach happening </w:t>
      </w:r>
      <w:r w:rsidR="00253E7D">
        <w:t xml:space="preserve">next month for 500-600 in two different village </w:t>
      </w:r>
    </w:p>
    <w:p w14:paraId="3E475932" w14:textId="466A1788" w:rsidR="00D82013" w:rsidRDefault="00D82013" w:rsidP="00C44447">
      <w:pPr>
        <w:pStyle w:val="ListParagraph"/>
        <w:numPr>
          <w:ilvl w:val="1"/>
          <w:numId w:val="1"/>
        </w:numPr>
        <w:spacing w:after="0" w:line="240" w:lineRule="auto"/>
      </w:pPr>
      <w:r>
        <w:t xml:space="preserve">New Weekly Love Feasts, </w:t>
      </w:r>
      <w:r w:rsidR="00790E1F">
        <w:t>for 60 to 70 a week</w:t>
      </w:r>
    </w:p>
    <w:p w14:paraId="2BE0ED29" w14:textId="67652291" w:rsidR="00790E1F" w:rsidRDefault="00790E1F" w:rsidP="00C44447">
      <w:pPr>
        <w:pStyle w:val="ListParagraph"/>
        <w:numPr>
          <w:ilvl w:val="1"/>
          <w:numId w:val="1"/>
        </w:numPr>
        <w:spacing w:after="0" w:line="240" w:lineRule="auto"/>
      </w:pPr>
      <w:r>
        <w:t xml:space="preserve">Down to 15 ministries in India. </w:t>
      </w:r>
    </w:p>
    <w:p w14:paraId="4740AA2C" w14:textId="77777777" w:rsidR="004C6852" w:rsidRDefault="00671CC8" w:rsidP="00C44447">
      <w:pPr>
        <w:pStyle w:val="ListParagraph"/>
        <w:numPr>
          <w:ilvl w:val="1"/>
          <w:numId w:val="1"/>
        </w:numPr>
        <w:spacing w:after="0" w:line="240" w:lineRule="auto"/>
      </w:pPr>
      <w:r>
        <w:t xml:space="preserve">Clothing and Food Bank is growing and doing </w:t>
      </w:r>
      <w:r w:rsidR="00CC626C">
        <w:t xml:space="preserve"> Got 30m set of clothing for the women and 2 set s of clothes for the disable men</w:t>
      </w:r>
    </w:p>
    <w:p w14:paraId="3864FF5F" w14:textId="77777777" w:rsidR="00C44447" w:rsidRDefault="00C44447" w:rsidP="00D15926">
      <w:pPr>
        <w:spacing w:after="0" w:line="240" w:lineRule="auto"/>
      </w:pPr>
    </w:p>
    <w:p w14:paraId="3F544C15" w14:textId="5D21DA24" w:rsidR="001060E2" w:rsidRDefault="001060E2" w:rsidP="001060E2">
      <w:pPr>
        <w:pStyle w:val="ListParagraph"/>
        <w:numPr>
          <w:ilvl w:val="0"/>
          <w:numId w:val="1"/>
        </w:numPr>
        <w:spacing w:after="0" w:line="240" w:lineRule="auto"/>
      </w:pPr>
      <w:r>
        <w:t xml:space="preserve">Proposal </w:t>
      </w:r>
    </w:p>
    <w:p w14:paraId="543E81DB" w14:textId="0CE1E8EE" w:rsidR="002F5E8E" w:rsidRDefault="009D1C36" w:rsidP="000437E2">
      <w:pPr>
        <w:pStyle w:val="ListParagraph"/>
        <w:numPr>
          <w:ilvl w:val="1"/>
          <w:numId w:val="1"/>
        </w:numPr>
        <w:spacing w:after="0" w:line="240" w:lineRule="auto"/>
      </w:pPr>
      <w:r>
        <w:t>See Reports for India</w:t>
      </w:r>
      <w:r w:rsidR="00CA5E61">
        <w:t>,</w:t>
      </w:r>
      <w:r w:rsidR="00AD68EE">
        <w:t xml:space="preserve"> </w:t>
      </w:r>
      <w:r w:rsidR="00CA5E61">
        <w:t>Kenya,</w:t>
      </w:r>
      <w:r>
        <w:t xml:space="preserve"> </w:t>
      </w:r>
      <w:r w:rsidR="007853D5">
        <w:t xml:space="preserve">Nepal </w:t>
      </w:r>
      <w:r w:rsidR="00605ED3">
        <w:t>-</w:t>
      </w:r>
      <w:r w:rsidR="00FC3ED8">
        <w:t xml:space="preserve">Motion Carried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537FA5F8" w14:textId="47511C84" w:rsidR="00350586" w:rsidRDefault="00350586" w:rsidP="00EC4E96">
      <w:pPr>
        <w:pStyle w:val="ListParagraph"/>
        <w:spacing w:after="0" w:line="240" w:lineRule="auto"/>
        <w:ind w:left="1440"/>
      </w:pPr>
    </w:p>
    <w:p w14:paraId="6834BA91" w14:textId="2EFFC387" w:rsidR="000B7836" w:rsidRPr="00350586" w:rsidRDefault="000B7836" w:rsidP="000B7836">
      <w:pPr>
        <w:pStyle w:val="ListParagraph"/>
        <w:numPr>
          <w:ilvl w:val="1"/>
          <w:numId w:val="1"/>
        </w:numPr>
        <w:spacing w:after="0" w:line="240" w:lineRule="auto"/>
        <w:rPr>
          <w:color w:val="FF0000"/>
        </w:rPr>
      </w:pPr>
      <w:r w:rsidRPr="00350586">
        <w:rPr>
          <w:color w:val="FF0000"/>
        </w:rPr>
        <w:t xml:space="preserve">We need accounting of all organization </w:t>
      </w:r>
    </w:p>
    <w:p w14:paraId="4528D3D5" w14:textId="4E8A2F86" w:rsidR="00B846C1" w:rsidRPr="00350586" w:rsidRDefault="00B846C1" w:rsidP="000B7836">
      <w:pPr>
        <w:pStyle w:val="ListParagraph"/>
        <w:numPr>
          <w:ilvl w:val="1"/>
          <w:numId w:val="1"/>
        </w:numPr>
        <w:spacing w:after="0" w:line="240" w:lineRule="auto"/>
        <w:rPr>
          <w:color w:val="FF0000"/>
        </w:rPr>
      </w:pPr>
      <w:r w:rsidRPr="00350586">
        <w:rPr>
          <w:color w:val="FF0000"/>
        </w:rPr>
        <w:t>Reports Due 1</w:t>
      </w:r>
      <w:r w:rsidRPr="00350586">
        <w:rPr>
          <w:color w:val="FF0000"/>
          <w:vertAlign w:val="superscript"/>
        </w:rPr>
        <w:t>st</w:t>
      </w:r>
      <w:r w:rsidRPr="00350586">
        <w:rPr>
          <w:color w:val="FF0000"/>
        </w:rPr>
        <w:t xml:space="preserve"> Monday of Every Month</w:t>
      </w:r>
    </w:p>
    <w:p w14:paraId="24FCCEF6" w14:textId="60F02ABE" w:rsidR="00B147F6" w:rsidRPr="00350586" w:rsidRDefault="004019F2" w:rsidP="00E96AE5">
      <w:pPr>
        <w:pStyle w:val="ListParagraph"/>
        <w:numPr>
          <w:ilvl w:val="2"/>
          <w:numId w:val="1"/>
        </w:numPr>
        <w:spacing w:after="0" w:line="240" w:lineRule="auto"/>
        <w:rPr>
          <w:color w:val="FF0000"/>
        </w:rPr>
      </w:pPr>
      <w:r w:rsidRPr="00350586">
        <w:rPr>
          <w:color w:val="FF0000"/>
        </w:rPr>
        <w:t xml:space="preserve">Monthly Word </w:t>
      </w:r>
      <w:r w:rsidR="00E41CA3" w:rsidRPr="00350586">
        <w:rPr>
          <w:color w:val="FF0000"/>
        </w:rPr>
        <w:t xml:space="preserve">Document </w:t>
      </w:r>
      <w:r w:rsidRPr="00350586">
        <w:rPr>
          <w:color w:val="FF0000"/>
        </w:rPr>
        <w:t>report, narrative of Month Activities</w:t>
      </w:r>
      <w:r w:rsidR="00E96AE5" w:rsidRPr="00350586">
        <w:rPr>
          <w:color w:val="FF0000"/>
        </w:rPr>
        <w:t>, Monthly Budget Report,</w:t>
      </w:r>
      <w:r w:rsidRPr="00350586">
        <w:rPr>
          <w:color w:val="FF0000"/>
        </w:rPr>
        <w:t xml:space="preserve"> </w:t>
      </w:r>
      <w:r w:rsidR="00E96AE5" w:rsidRPr="00350586">
        <w:rPr>
          <w:color w:val="FF0000"/>
        </w:rPr>
        <w:t>Request for the following months budget</w:t>
      </w:r>
    </w:p>
    <w:p w14:paraId="2CE8DC56" w14:textId="4217DA85" w:rsidR="00E96AE5" w:rsidRPr="00350586" w:rsidRDefault="00E96AE5" w:rsidP="00E96AE5">
      <w:pPr>
        <w:pStyle w:val="ListParagraph"/>
        <w:numPr>
          <w:ilvl w:val="2"/>
          <w:numId w:val="1"/>
        </w:numPr>
        <w:spacing w:after="0" w:line="240" w:lineRule="auto"/>
        <w:rPr>
          <w:color w:val="FF0000"/>
        </w:rPr>
      </w:pPr>
      <w:r w:rsidRPr="00350586">
        <w:rPr>
          <w:color w:val="FF0000"/>
        </w:rPr>
        <w:t>Time Sheet</w:t>
      </w:r>
    </w:p>
    <w:p w14:paraId="7A7A20A6" w14:textId="7DCCFBF5" w:rsidR="00E96AE5" w:rsidRPr="00350586" w:rsidRDefault="00E41CA3" w:rsidP="00E96AE5">
      <w:pPr>
        <w:pStyle w:val="ListParagraph"/>
        <w:numPr>
          <w:ilvl w:val="2"/>
          <w:numId w:val="1"/>
        </w:numPr>
        <w:spacing w:after="0" w:line="240" w:lineRule="auto"/>
        <w:rPr>
          <w:color w:val="FF0000"/>
        </w:rPr>
      </w:pPr>
      <w:r w:rsidRPr="00350586">
        <w:rPr>
          <w:color w:val="FF0000"/>
        </w:rPr>
        <w:t xml:space="preserve">Monthly Excel Document Report- Daily activities </w:t>
      </w:r>
      <w:r w:rsidR="00D63EBD" w:rsidRPr="00350586">
        <w:rPr>
          <w:color w:val="FF0000"/>
        </w:rPr>
        <w:t xml:space="preserve">report-includes small narrative of daily activities that makes up the Monthly Word Document report. </w:t>
      </w:r>
      <w:r w:rsidR="007F6327" w:rsidRPr="00350586">
        <w:rPr>
          <w:color w:val="FF0000"/>
        </w:rPr>
        <w:t xml:space="preserve">Along with daily Ministry numbers that make up the Yearly/ Monthly Summary Report </w:t>
      </w:r>
    </w:p>
    <w:p w14:paraId="35D4C3BB" w14:textId="19B15C3D" w:rsidR="00CD5234" w:rsidRPr="00DF1A16" w:rsidRDefault="007F6327" w:rsidP="00DF1A16">
      <w:pPr>
        <w:pStyle w:val="ListParagraph"/>
        <w:numPr>
          <w:ilvl w:val="2"/>
          <w:numId w:val="1"/>
        </w:numPr>
        <w:spacing w:after="0" w:line="240" w:lineRule="auto"/>
        <w:rPr>
          <w:color w:val="FF0000"/>
        </w:rPr>
      </w:pPr>
      <w:r w:rsidRPr="00350586">
        <w:rPr>
          <w:color w:val="FF0000"/>
        </w:rPr>
        <w:t xml:space="preserve">Yearly/Monthly Report-Excel Document- </w:t>
      </w:r>
      <w:r w:rsidR="006E786E" w:rsidRPr="00350586">
        <w:rPr>
          <w:color w:val="FF0000"/>
        </w:rPr>
        <w:t xml:space="preserve">takes the totals at the bottom of the Monthly/Daily Report and </w:t>
      </w:r>
      <w:r w:rsidR="00FA5707" w:rsidRPr="00350586">
        <w:rPr>
          <w:color w:val="FF0000"/>
        </w:rPr>
        <w:t>place in the appropriate column in the Yearly/Monthly Repor</w:t>
      </w:r>
      <w:r w:rsidR="008077D7" w:rsidRPr="00350586">
        <w:rPr>
          <w:color w:val="FF0000"/>
        </w:rPr>
        <w:t>t!!!!</w:t>
      </w:r>
    </w:p>
    <w:p w14:paraId="7A8DD736" w14:textId="02255BDF" w:rsidR="0024067B" w:rsidRDefault="004C5BC5" w:rsidP="0024067B">
      <w:pPr>
        <w:pStyle w:val="ListParagraph"/>
        <w:numPr>
          <w:ilvl w:val="0"/>
          <w:numId w:val="1"/>
        </w:numPr>
        <w:spacing w:after="0" w:line="240" w:lineRule="auto"/>
      </w:pPr>
      <w:r>
        <w:lastRenderedPageBreak/>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5C8DD740" w14:textId="093B85A7" w:rsidR="00CC243A" w:rsidRDefault="00FB3AE2" w:rsidP="00CC243A">
      <w:pPr>
        <w:pStyle w:val="ListParagraph"/>
        <w:numPr>
          <w:ilvl w:val="0"/>
          <w:numId w:val="1"/>
        </w:numPr>
        <w:spacing w:after="0" w:line="240" w:lineRule="auto"/>
      </w:pPr>
      <w:r>
        <w:t xml:space="preserve">New Business </w:t>
      </w:r>
      <w:r w:rsidR="00F177EC">
        <w:t xml:space="preserve">Ministry </w:t>
      </w:r>
      <w:r w:rsidR="00D6769F">
        <w:t xml:space="preserve">: </w:t>
      </w:r>
      <w:r w:rsidR="000C7AF0">
        <w:t xml:space="preserve">Mable I-130 approved, need to complete I842 </w:t>
      </w:r>
      <w:r w:rsidR="00464D12">
        <w:t>–</w:t>
      </w:r>
      <w:r w:rsidR="001A591C">
        <w:t xml:space="preserve"> </w:t>
      </w:r>
      <w:r w:rsidR="00464D12">
        <w:t xml:space="preserve">Wait to file </w:t>
      </w:r>
    </w:p>
    <w:p w14:paraId="7033000D" w14:textId="77777777" w:rsidR="00A81CF0" w:rsidRDefault="00A81CF0" w:rsidP="00A81CF0">
      <w:pPr>
        <w:spacing w:after="0" w:line="240" w:lineRule="auto"/>
        <w:ind w:left="540"/>
      </w:pPr>
    </w:p>
    <w:p w14:paraId="19F7A701" w14:textId="77777777" w:rsidR="00C63DCC" w:rsidRDefault="00C63DCC" w:rsidP="003C0D6E">
      <w:pPr>
        <w:spacing w:after="0" w:line="240" w:lineRule="auto"/>
      </w:pPr>
    </w:p>
    <w:p w14:paraId="28BEFDB3" w14:textId="2EC16DF7" w:rsidR="009F2CF8" w:rsidRDefault="00CB1081" w:rsidP="00CB1081">
      <w:r w:rsidRPr="001B2E56">
        <w:rPr>
          <w:b/>
        </w:rPr>
        <w:t>Prayer Request</w:t>
      </w:r>
      <w:r>
        <w:t xml:space="preserve"> –</w:t>
      </w:r>
      <w:r w:rsidR="00195204">
        <w:t xml:space="preserve"> </w:t>
      </w:r>
      <w:r w:rsidR="00A50565">
        <w:t xml:space="preserve"> </w:t>
      </w:r>
      <w:r w:rsidR="00D07FAF">
        <w:t>Pray</w:t>
      </w:r>
      <w:r w:rsidR="0068685B">
        <w:t xml:space="preserve">er for my back and my hip </w:t>
      </w:r>
      <w:r w:rsidR="003A7975">
        <w:t xml:space="preserve">and funding of GLI as a whole </w:t>
      </w:r>
    </w:p>
    <w:p w14:paraId="6C88C1FD" w14:textId="4580A817" w:rsidR="00C756A1"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w:t>
      </w:r>
      <w:r w:rsidR="00053EDA">
        <w:rPr>
          <w:color w:val="FF0000"/>
        </w:rPr>
        <w:t>6</w:t>
      </w:r>
      <w:r w:rsidR="00EC72CB">
        <w:rPr>
          <w:color w:val="FF0000"/>
        </w:rPr>
        <w:t>:00</w:t>
      </w:r>
      <w:r w:rsidR="00004086" w:rsidRPr="00C80349">
        <w:rPr>
          <w:color w:val="FF0000"/>
        </w:rPr>
        <w:t xml:space="preserve"> PST</w:t>
      </w:r>
      <w:r w:rsidR="00C80349">
        <w:rPr>
          <w:color w:val="FF0000"/>
        </w:rPr>
        <w:t xml:space="preserve"> </w:t>
      </w:r>
      <w:r w:rsidR="00730E30">
        <w:rPr>
          <w:color w:val="FF0000"/>
        </w:rPr>
        <w:t xml:space="preserve">    </w:t>
      </w:r>
    </w:p>
    <w:p w14:paraId="06E6E869" w14:textId="17CB14E7" w:rsidR="00154345" w:rsidRDefault="00CB1081" w:rsidP="00CB1081">
      <w:r>
        <w:rPr>
          <w:b/>
        </w:rPr>
        <w:t>C</w:t>
      </w:r>
      <w:r w:rsidRPr="001B2E56">
        <w:rPr>
          <w:b/>
        </w:rPr>
        <w:t xml:space="preserve">losed </w:t>
      </w:r>
      <w:r w:rsidR="003A7975">
        <w:t xml:space="preserve">Pastor </w:t>
      </w:r>
      <w:r w:rsidR="004637C3">
        <w:t>Jospeh</w:t>
      </w:r>
      <w:r w:rsidR="00D57328">
        <w:t xml:space="preserve"> </w:t>
      </w:r>
      <w:r w:rsidR="00AF2C7E">
        <w:t xml:space="preserve"> </w:t>
      </w:r>
      <w:r w:rsidR="004C1581">
        <w:t>06:</w:t>
      </w:r>
      <w:r w:rsidR="00E67E32">
        <w:t>17</w:t>
      </w:r>
      <w:r w:rsidR="00AF2C7E">
        <w:t>!!!!!</w:t>
      </w:r>
      <w:r w:rsidR="000455AE">
        <w:t xml:space="preserve"> </w:t>
      </w:r>
    </w:p>
    <w:p w14:paraId="52E805AB" w14:textId="77777777" w:rsidR="0086482C" w:rsidRDefault="0086482C">
      <w:pPr>
        <w:rPr>
          <w:color w:val="FF0000"/>
          <w:sz w:val="40"/>
          <w:szCs w:val="40"/>
        </w:rPr>
      </w:pPr>
      <w:r>
        <w:rPr>
          <w:color w:val="FF0000"/>
          <w:sz w:val="40"/>
          <w:szCs w:val="40"/>
        </w:rPr>
        <w:br w:type="page"/>
      </w:r>
    </w:p>
    <w:p w14:paraId="38D2C674" w14:textId="043A7D5D" w:rsidR="00E7584B" w:rsidRPr="00615FB1" w:rsidRDefault="00A5353B" w:rsidP="00E7584B">
      <w:pPr>
        <w:jc w:val="center"/>
        <w:rPr>
          <w:color w:val="FF0000"/>
          <w:sz w:val="40"/>
          <w:szCs w:val="40"/>
        </w:rPr>
      </w:pPr>
      <w:r>
        <w:rPr>
          <w:color w:val="FF0000"/>
          <w:sz w:val="40"/>
          <w:szCs w:val="40"/>
        </w:rPr>
        <w:lastRenderedPageBreak/>
        <w:t>M</w:t>
      </w:r>
      <w:r w:rsidR="00E7584B" w:rsidRPr="00615FB1">
        <w:rPr>
          <w:color w:val="FF0000"/>
          <w:sz w:val="40"/>
          <w:szCs w:val="40"/>
        </w:rPr>
        <w:t>inistry and Financial Reports</w:t>
      </w:r>
    </w:p>
    <w:p w14:paraId="09142543" w14:textId="77777777" w:rsidR="00E7584B" w:rsidRDefault="00E7584B" w:rsidP="00E7584B">
      <w:pPr>
        <w:jc w:val="center"/>
        <w:rPr>
          <w:b/>
          <w:bCs/>
          <w:sz w:val="40"/>
          <w:szCs w:val="40"/>
        </w:rPr>
      </w:pPr>
      <w:r w:rsidRPr="00F83C09">
        <w:rPr>
          <w:b/>
          <w:bCs/>
          <w:sz w:val="40"/>
          <w:szCs w:val="40"/>
        </w:rPr>
        <w:t>India</w:t>
      </w:r>
    </w:p>
    <w:p w14:paraId="6208CBA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1.Gas :- 100 dollars</w:t>
      </w:r>
    </w:p>
    <w:p w14:paraId="0678B15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2.grosseries :-7000rupees(100)$</w:t>
      </w:r>
    </w:p>
    <w:p w14:paraId="5F370B0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3.rice and water :-2000rupees(30$)</w:t>
      </w:r>
    </w:p>
    <w:p w14:paraId="5DAED18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4.television ministry :-2500 ( 32 dollars )</w:t>
      </w:r>
    </w:p>
    <w:p w14:paraId="16A8F48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5.Medical bills of mine and suseela:- 100$</w:t>
      </w:r>
    </w:p>
    <w:p w14:paraId="6ABA63C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6 television service 50$</w:t>
      </w:r>
    </w:p>
    <w:p w14:paraId="0B9340C9"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8 joy scanning 50$</w:t>
      </w:r>
    </w:p>
    <w:p w14:paraId="2B2910E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Total spend 462$ (- 950) Received from church offering received</w:t>
      </w:r>
    </w:p>
    <w:p w14:paraId="617B0686" w14:textId="77777777" w:rsid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Remaining fund : 50</w:t>
      </w:r>
    </w:p>
    <w:p w14:paraId="1C2E0051" w14:textId="77777777" w:rsidR="0070278C" w:rsidRPr="0070278C" w:rsidRDefault="0070278C" w:rsidP="0070278C">
      <w:pPr>
        <w:spacing w:after="0" w:line="240" w:lineRule="auto"/>
        <w:rPr>
          <w:rFonts w:eastAsia="Times New Roman" w:cs="Times New Roman"/>
          <w:color w:val="000000"/>
          <w:sz w:val="27"/>
          <w:szCs w:val="27"/>
        </w:rPr>
      </w:pPr>
    </w:p>
    <w:p w14:paraId="3A19E1F3" w14:textId="77777777" w:rsidR="0070278C" w:rsidRPr="0070278C" w:rsidRDefault="0070278C" w:rsidP="0070278C">
      <w:pPr>
        <w:spacing w:after="0" w:line="240" w:lineRule="auto"/>
        <w:rPr>
          <w:rFonts w:eastAsia="Times New Roman" w:cs="Times New Roman"/>
          <w:color w:val="000000"/>
          <w:sz w:val="27"/>
          <w:szCs w:val="27"/>
        </w:rPr>
      </w:pPr>
    </w:p>
    <w:p w14:paraId="31D83BD3" w14:textId="77777777" w:rsidR="0070278C" w:rsidRPr="009B60B6" w:rsidRDefault="0070278C" w:rsidP="0070278C">
      <w:pPr>
        <w:spacing w:after="0" w:line="240" w:lineRule="auto"/>
        <w:rPr>
          <w:rFonts w:eastAsia="Times New Roman" w:cs="Times New Roman"/>
          <w:b/>
          <w:bCs/>
          <w:color w:val="000000"/>
          <w:sz w:val="27"/>
          <w:szCs w:val="27"/>
        </w:rPr>
      </w:pPr>
      <w:r w:rsidRPr="0070278C">
        <w:rPr>
          <w:rFonts w:eastAsia="Times New Roman" w:cs="Times New Roman"/>
          <w:b/>
          <w:bCs/>
          <w:color w:val="000000"/>
          <w:sz w:val="27"/>
          <w:szCs w:val="27"/>
        </w:rPr>
        <w:t>India other branches andhra Pradesh 21 branches</w:t>
      </w:r>
    </w:p>
    <w:p w14:paraId="734E9AB0" w14:textId="77777777" w:rsidR="009B60B6" w:rsidRPr="0070278C" w:rsidRDefault="009B60B6" w:rsidP="0070278C">
      <w:pPr>
        <w:spacing w:after="0" w:line="240" w:lineRule="auto"/>
        <w:rPr>
          <w:rFonts w:eastAsia="Times New Roman" w:cs="Times New Roman"/>
          <w:color w:val="000000"/>
          <w:sz w:val="27"/>
          <w:szCs w:val="27"/>
        </w:rPr>
      </w:pPr>
    </w:p>
    <w:p w14:paraId="4F7BD6A2"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as: 520dollars</w:t>
      </w:r>
    </w:p>
    <w:p w14:paraId="5CE5DB8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roceries :1600dollars</w:t>
      </w:r>
    </w:p>
    <w:p w14:paraId="7924436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Medicines :1550 dollars</w:t>
      </w:r>
    </w:p>
    <w:p w14:paraId="7F3AB36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Education :630dollars</w:t>
      </w:r>
    </w:p>
    <w:p w14:paraId="0A02B49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Food Bank :2000$</w:t>
      </w:r>
    </w:p>
    <w:p w14:paraId="24D7DEA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Love feast 2000$</w:t>
      </w:r>
    </w:p>
    <w:p w14:paraId="08856A9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Available 850dollars</w:t>
      </w:r>
    </w:p>
    <w:p w14:paraId="0155CB24"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Total spend $13000</w:t>
      </w:r>
    </w:p>
    <w:p w14:paraId="535ED9BA"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Received from offerings 12700$</w:t>
      </w:r>
    </w:p>
    <w:p w14:paraId="2D783070" w14:textId="77777777" w:rsidR="00DF22C4" w:rsidRDefault="00DF22C4" w:rsidP="00020BAA">
      <w:pPr>
        <w:spacing w:after="0" w:line="240" w:lineRule="auto"/>
        <w:rPr>
          <w:b/>
          <w:color w:val="000000" w:themeColor="text1"/>
          <w:sz w:val="24"/>
          <w:szCs w:val="24"/>
          <w:u w:val="single"/>
        </w:rPr>
      </w:pPr>
    </w:p>
    <w:p w14:paraId="5C818736" w14:textId="77777777" w:rsidR="00566A5F" w:rsidRDefault="00566A5F" w:rsidP="00CA5E61">
      <w:pPr>
        <w:jc w:val="center"/>
        <w:rPr>
          <w:b/>
          <w:bCs/>
          <w:sz w:val="40"/>
          <w:szCs w:val="40"/>
        </w:rPr>
      </w:pPr>
      <w:r>
        <w:rPr>
          <w:b/>
          <w:bCs/>
          <w:sz w:val="40"/>
          <w:szCs w:val="40"/>
        </w:rPr>
        <w:t xml:space="preserve">Nepal </w:t>
      </w:r>
    </w:p>
    <w:p w14:paraId="272328D3"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Ministry Financial Report of August 2025 of Nepal.</w:t>
      </w:r>
    </w:p>
    <w:p w14:paraId="0AE1E525"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1. Gave fund Bijuli Budha = $50</w:t>
      </w:r>
    </w:p>
    <w:p w14:paraId="172082A7"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2. Gave small fund to Remesh's mother = $20</w:t>
      </w:r>
    </w:p>
    <w:p w14:paraId="5540FBB6"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et Total = $70</w:t>
      </w:r>
    </w:p>
    <w:p w14:paraId="3905540D"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ote: $Seventy</w:t>
      </w:r>
    </w:p>
    <w:p w14:paraId="18F307CC" w14:textId="77777777" w:rsidR="009313AA" w:rsidRPr="009313AA" w:rsidRDefault="009313AA" w:rsidP="00106B94">
      <w:pPr>
        <w:jc w:val="both"/>
        <w:rPr>
          <w:rFonts w:eastAsia="Times New Roman" w:cs="Times New Roman"/>
          <w:color w:val="000000"/>
          <w:sz w:val="27"/>
          <w:szCs w:val="27"/>
        </w:rPr>
      </w:pPr>
      <w:r w:rsidRPr="009313AA">
        <w:rPr>
          <w:rFonts w:eastAsia="Times New Roman" w:cs="Times New Roman"/>
          <w:color w:val="000000"/>
          <w:sz w:val="27"/>
          <w:szCs w:val="27"/>
        </w:rPr>
        <w:t>The fund was given by my wife Sushila and younger sister Rina.</w:t>
      </w:r>
    </w:p>
    <w:p w14:paraId="3DE352BC" w14:textId="77777777" w:rsidR="007C42DB" w:rsidRDefault="007C42DB" w:rsidP="009313AA">
      <w:pPr>
        <w:rPr>
          <w:b/>
          <w:bCs/>
          <w:sz w:val="40"/>
          <w:szCs w:val="40"/>
        </w:rPr>
      </w:pPr>
    </w:p>
    <w:p w14:paraId="394B3A26" w14:textId="3BE88DC8" w:rsidR="00DA7846" w:rsidRDefault="00C9263A" w:rsidP="00421426">
      <w:pPr>
        <w:jc w:val="center"/>
        <w:rPr>
          <w:b/>
          <w:bCs/>
          <w:sz w:val="40"/>
          <w:szCs w:val="40"/>
        </w:rPr>
      </w:pPr>
      <w:r>
        <w:rPr>
          <w:b/>
          <w:bCs/>
          <w:sz w:val="40"/>
          <w:szCs w:val="40"/>
        </w:rPr>
        <w:t xml:space="preserve">Uganda </w:t>
      </w:r>
    </w:p>
    <w:tbl>
      <w:tblPr>
        <w:tblpPr w:leftFromText="180" w:rightFromText="180" w:vertAnchor="text" w:tblpXSpec="center" w:tblpY="1"/>
        <w:tblOverlap w:val="never"/>
        <w:tblW w:w="441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7"/>
        <w:gridCol w:w="3826"/>
        <w:gridCol w:w="4328"/>
      </w:tblGrid>
      <w:tr w:rsidR="00A53CBB" w:rsidRPr="008E3389" w14:paraId="7B29D1C2"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7B2237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No </w:t>
            </w:r>
          </w:p>
        </w:tc>
        <w:tc>
          <w:tcPr>
            <w:tcW w:w="2135" w:type="pct"/>
            <w:tcBorders>
              <w:top w:val="single" w:sz="4" w:space="0" w:color="000000"/>
              <w:left w:val="single" w:sz="4" w:space="0" w:color="000000"/>
              <w:bottom w:val="single" w:sz="4" w:space="0" w:color="000000"/>
              <w:right w:val="single" w:sz="4" w:space="0" w:color="000000"/>
            </w:tcBorders>
            <w:hideMark/>
          </w:tcPr>
          <w:p w14:paraId="5808048B" w14:textId="77777777" w:rsidR="00A53CBB" w:rsidRPr="008E3389" w:rsidRDefault="00A53CBB" w:rsidP="00B803EC">
            <w:pPr>
              <w:tabs>
                <w:tab w:val="left" w:pos="7920"/>
              </w:tabs>
              <w:spacing w:after="0" w:line="240" w:lineRule="auto"/>
              <w:rPr>
                <w:rFonts w:eastAsia="Times New Roman"/>
                <w:b/>
                <w:sz w:val="24"/>
                <w:szCs w:val="24"/>
              </w:rPr>
            </w:pPr>
            <w:r w:rsidRPr="008E3389">
              <w:rPr>
                <w:rFonts w:eastAsia="Times New Roman"/>
                <w:b/>
                <w:sz w:val="24"/>
                <w:szCs w:val="24"/>
              </w:rPr>
              <w:t>Item</w:t>
            </w:r>
          </w:p>
        </w:tc>
        <w:tc>
          <w:tcPr>
            <w:tcW w:w="2415" w:type="pct"/>
            <w:tcBorders>
              <w:top w:val="single" w:sz="4" w:space="0" w:color="000000"/>
              <w:left w:val="single" w:sz="4" w:space="0" w:color="000000"/>
              <w:bottom w:val="single" w:sz="4" w:space="0" w:color="000000"/>
              <w:right w:val="single" w:sz="4" w:space="0" w:color="000000"/>
            </w:tcBorders>
            <w:hideMark/>
          </w:tcPr>
          <w:p w14:paraId="46A320B0"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Activities Carried out</w:t>
            </w:r>
          </w:p>
        </w:tc>
      </w:tr>
      <w:tr w:rsidR="00A53CBB" w:rsidRPr="008E3389" w14:paraId="718A9091"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E60E6CE"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1</w:t>
            </w:r>
          </w:p>
        </w:tc>
        <w:tc>
          <w:tcPr>
            <w:tcW w:w="2135" w:type="pct"/>
            <w:tcBorders>
              <w:top w:val="single" w:sz="4" w:space="0" w:color="000000"/>
              <w:left w:val="single" w:sz="4" w:space="0" w:color="000000"/>
              <w:bottom w:val="single" w:sz="4" w:space="0" w:color="000000"/>
              <w:right w:val="single" w:sz="4" w:space="0" w:color="000000"/>
            </w:tcBorders>
            <w:hideMark/>
          </w:tcPr>
          <w:p w14:paraId="368332E5"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 Held </w:t>
            </w:r>
            <w:r w:rsidRPr="008E3389">
              <w:rPr>
                <w:rFonts w:eastAsia="Times New Roman"/>
                <w:b/>
                <w:sz w:val="24"/>
                <w:szCs w:val="24"/>
              </w:rPr>
              <w:t>Counseling</w:t>
            </w:r>
            <w:r>
              <w:rPr>
                <w:rFonts w:eastAsia="Times New Roman"/>
                <w:b/>
                <w:sz w:val="24"/>
                <w:szCs w:val="24"/>
              </w:rPr>
              <w:t xml:space="preserve"> session for  adults,  youths and children </w:t>
            </w:r>
          </w:p>
        </w:tc>
        <w:tc>
          <w:tcPr>
            <w:tcW w:w="2415" w:type="pct"/>
            <w:tcBorders>
              <w:top w:val="single" w:sz="4" w:space="0" w:color="000000"/>
              <w:left w:val="single" w:sz="4" w:space="0" w:color="000000"/>
              <w:bottom w:val="single" w:sz="4" w:space="0" w:color="000000"/>
              <w:right w:val="single" w:sz="4" w:space="0" w:color="000000"/>
            </w:tcBorders>
            <w:hideMark/>
          </w:tcPr>
          <w:p w14:paraId="62444EA9" w14:textId="77777777" w:rsidR="00A53CBB" w:rsidRPr="008E3389" w:rsidRDefault="00A53CBB" w:rsidP="00B803EC">
            <w:pPr>
              <w:spacing w:after="0" w:line="240" w:lineRule="auto"/>
              <w:rPr>
                <w:sz w:val="24"/>
                <w:szCs w:val="24"/>
              </w:rPr>
            </w:pPr>
            <w:r>
              <w:rPr>
                <w:sz w:val="24"/>
                <w:szCs w:val="24"/>
              </w:rPr>
              <w:t xml:space="preserve">We held counseling sessions for youths and Children who were emotionally, spiritually and physically down. </w:t>
            </w:r>
          </w:p>
        </w:tc>
      </w:tr>
      <w:tr w:rsidR="00A53CBB" w14:paraId="4E8F363C"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BD90F72"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2</w:t>
            </w:r>
          </w:p>
        </w:tc>
        <w:tc>
          <w:tcPr>
            <w:tcW w:w="2135" w:type="pct"/>
            <w:tcBorders>
              <w:top w:val="single" w:sz="4" w:space="0" w:color="000000"/>
              <w:left w:val="single" w:sz="4" w:space="0" w:color="000000"/>
              <w:bottom w:val="single" w:sz="4" w:space="0" w:color="000000"/>
              <w:right w:val="single" w:sz="4" w:space="0" w:color="000000"/>
            </w:tcBorders>
            <w:hideMark/>
          </w:tcPr>
          <w:p w14:paraId="0132838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4 Sunday services </w:t>
            </w:r>
          </w:p>
        </w:tc>
        <w:tc>
          <w:tcPr>
            <w:tcW w:w="2415" w:type="pct"/>
            <w:tcBorders>
              <w:top w:val="single" w:sz="4" w:space="0" w:color="000000"/>
              <w:left w:val="single" w:sz="4" w:space="0" w:color="000000"/>
              <w:bottom w:val="single" w:sz="4" w:space="0" w:color="000000"/>
              <w:right w:val="single" w:sz="4" w:space="0" w:color="000000"/>
            </w:tcBorders>
            <w:hideMark/>
          </w:tcPr>
          <w:p w14:paraId="09EC6FF1" w14:textId="77777777" w:rsidR="00A53CBB" w:rsidRDefault="00A53CBB" w:rsidP="00B803EC">
            <w:pPr>
              <w:spacing w:after="0" w:line="240" w:lineRule="auto"/>
              <w:rPr>
                <w:sz w:val="24"/>
                <w:szCs w:val="24"/>
              </w:rPr>
            </w:pPr>
            <w:r>
              <w:rPr>
                <w:sz w:val="24"/>
                <w:szCs w:val="24"/>
              </w:rPr>
              <w:t xml:space="preserve">60 people attended per service every Sunday. </w:t>
            </w:r>
          </w:p>
        </w:tc>
      </w:tr>
      <w:tr w:rsidR="00A53CBB" w:rsidRPr="005D2C1D" w14:paraId="43214426"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7207E4A"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3</w:t>
            </w:r>
          </w:p>
        </w:tc>
        <w:tc>
          <w:tcPr>
            <w:tcW w:w="2135" w:type="pct"/>
            <w:tcBorders>
              <w:top w:val="single" w:sz="4" w:space="0" w:color="000000"/>
              <w:left w:val="single" w:sz="4" w:space="0" w:color="000000"/>
              <w:bottom w:val="single" w:sz="4" w:space="0" w:color="000000"/>
              <w:right w:val="single" w:sz="4" w:space="0" w:color="000000"/>
            </w:tcBorders>
            <w:hideMark/>
          </w:tcPr>
          <w:p w14:paraId="6499C0F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food to Orphans, youths, adults and widows. </w:t>
            </w:r>
          </w:p>
        </w:tc>
        <w:tc>
          <w:tcPr>
            <w:tcW w:w="2415" w:type="pct"/>
            <w:tcBorders>
              <w:top w:val="single" w:sz="4" w:space="0" w:color="000000"/>
              <w:left w:val="single" w:sz="4" w:space="0" w:color="000000"/>
              <w:bottom w:val="single" w:sz="4" w:space="0" w:color="000000"/>
              <w:right w:val="single" w:sz="4" w:space="0" w:color="000000"/>
            </w:tcBorders>
            <w:hideMark/>
          </w:tcPr>
          <w:p w14:paraId="798D7728" w14:textId="77777777" w:rsidR="00A53CBB" w:rsidRPr="005D2C1D" w:rsidRDefault="00A53CBB" w:rsidP="00B803EC">
            <w:pPr>
              <w:jc w:val="both"/>
              <w:rPr>
                <w:sz w:val="24"/>
                <w:szCs w:val="24"/>
              </w:rPr>
            </w:pPr>
            <w:r>
              <w:rPr>
                <w:sz w:val="24"/>
                <w:szCs w:val="24"/>
              </w:rPr>
              <w:t xml:space="preserve">Fed over 80 people daily. </w:t>
            </w:r>
          </w:p>
        </w:tc>
      </w:tr>
      <w:tr w:rsidR="00A53CBB" w14:paraId="2222659F"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E404124"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4</w:t>
            </w:r>
          </w:p>
        </w:tc>
        <w:tc>
          <w:tcPr>
            <w:tcW w:w="2135" w:type="pct"/>
            <w:tcBorders>
              <w:top w:val="single" w:sz="4" w:space="0" w:color="000000"/>
              <w:left w:val="single" w:sz="4" w:space="0" w:color="000000"/>
              <w:bottom w:val="single" w:sz="4" w:space="0" w:color="000000"/>
              <w:right w:val="single" w:sz="4" w:space="0" w:color="000000"/>
            </w:tcBorders>
            <w:hideMark/>
          </w:tcPr>
          <w:p w14:paraId="320FEC0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education to children </w:t>
            </w:r>
          </w:p>
        </w:tc>
        <w:tc>
          <w:tcPr>
            <w:tcW w:w="2415" w:type="pct"/>
            <w:tcBorders>
              <w:top w:val="single" w:sz="4" w:space="0" w:color="000000"/>
              <w:left w:val="single" w:sz="4" w:space="0" w:color="000000"/>
              <w:bottom w:val="single" w:sz="4" w:space="0" w:color="000000"/>
              <w:right w:val="single" w:sz="4" w:space="0" w:color="000000"/>
            </w:tcBorders>
            <w:hideMark/>
          </w:tcPr>
          <w:p w14:paraId="27DE9C64" w14:textId="77777777" w:rsidR="00A53CBB" w:rsidRDefault="00A53CBB" w:rsidP="00B803EC">
            <w:pPr>
              <w:jc w:val="both"/>
              <w:rPr>
                <w:sz w:val="24"/>
                <w:szCs w:val="24"/>
              </w:rPr>
            </w:pPr>
            <w:r>
              <w:rPr>
                <w:sz w:val="24"/>
                <w:szCs w:val="24"/>
              </w:rPr>
              <w:t xml:space="preserve">We are having 470 children. </w:t>
            </w:r>
          </w:p>
        </w:tc>
      </w:tr>
      <w:tr w:rsidR="00A53CBB" w:rsidRPr="00631FBE" w14:paraId="72F15754"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1CA14E92" w14:textId="77777777" w:rsidR="00A53CBB" w:rsidRDefault="00A53CBB" w:rsidP="00B803EC">
            <w:pPr>
              <w:tabs>
                <w:tab w:val="left" w:pos="7920"/>
              </w:tabs>
              <w:rPr>
                <w:rFonts w:eastAsia="Times New Roman"/>
                <w:b/>
                <w:sz w:val="24"/>
                <w:szCs w:val="24"/>
              </w:rPr>
            </w:pPr>
            <w:r>
              <w:rPr>
                <w:rFonts w:eastAsia="Times New Roman"/>
                <w:b/>
                <w:sz w:val="24"/>
                <w:szCs w:val="24"/>
              </w:rPr>
              <w:t>5</w:t>
            </w:r>
          </w:p>
        </w:tc>
        <w:tc>
          <w:tcPr>
            <w:tcW w:w="2135" w:type="pct"/>
            <w:tcBorders>
              <w:top w:val="single" w:sz="4" w:space="0" w:color="000000"/>
              <w:left w:val="single" w:sz="4" w:space="0" w:color="000000"/>
              <w:bottom w:val="single" w:sz="4" w:space="0" w:color="000000"/>
              <w:right w:val="single" w:sz="4" w:space="0" w:color="000000"/>
            </w:tcBorders>
            <w:hideMark/>
          </w:tcPr>
          <w:p w14:paraId="734FE74A"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Prayers  meetings with community members </w:t>
            </w:r>
          </w:p>
        </w:tc>
        <w:tc>
          <w:tcPr>
            <w:tcW w:w="2415" w:type="pct"/>
            <w:tcBorders>
              <w:top w:val="single" w:sz="4" w:space="0" w:color="000000"/>
              <w:left w:val="single" w:sz="4" w:space="0" w:color="000000"/>
              <w:bottom w:val="single" w:sz="4" w:space="0" w:color="000000"/>
              <w:right w:val="single" w:sz="4" w:space="0" w:color="000000"/>
            </w:tcBorders>
            <w:hideMark/>
          </w:tcPr>
          <w:p w14:paraId="5B69012F" w14:textId="77777777" w:rsidR="00A53CBB" w:rsidRDefault="00A53CBB" w:rsidP="00B803EC">
            <w:pPr>
              <w:spacing w:after="0" w:line="240" w:lineRule="auto"/>
              <w:rPr>
                <w:color w:val="000000"/>
                <w:sz w:val="24"/>
                <w:szCs w:val="24"/>
              </w:rPr>
            </w:pPr>
            <w:r>
              <w:rPr>
                <w:color w:val="000000"/>
                <w:sz w:val="24"/>
                <w:szCs w:val="24"/>
              </w:rPr>
              <w:t xml:space="preserve">Preached  the gospel to win souls </w:t>
            </w:r>
          </w:p>
          <w:p w14:paraId="665F594A" w14:textId="77777777" w:rsidR="00A53CBB" w:rsidRPr="00631FBE" w:rsidRDefault="00A53CBB" w:rsidP="00B803EC">
            <w:pPr>
              <w:spacing w:after="0" w:line="240" w:lineRule="auto"/>
              <w:rPr>
                <w:color w:val="000000"/>
                <w:sz w:val="24"/>
                <w:szCs w:val="24"/>
              </w:rPr>
            </w:pPr>
          </w:p>
        </w:tc>
      </w:tr>
    </w:tbl>
    <w:p w14:paraId="3502607A" w14:textId="77777777" w:rsidR="005770F7" w:rsidRDefault="005770F7" w:rsidP="00421426">
      <w:pPr>
        <w:jc w:val="center"/>
        <w:rPr>
          <w:b/>
          <w:bCs/>
          <w:sz w:val="40"/>
          <w:szCs w:val="40"/>
        </w:rPr>
      </w:pPr>
    </w:p>
    <w:p w14:paraId="1453EEC2" w14:textId="77777777" w:rsidR="005770F7" w:rsidRDefault="005770F7" w:rsidP="00421426">
      <w:pPr>
        <w:jc w:val="center"/>
        <w:rPr>
          <w:b/>
          <w:bCs/>
          <w:sz w:val="40"/>
          <w:szCs w:val="40"/>
        </w:rPr>
      </w:pPr>
    </w:p>
    <w:tbl>
      <w:tblPr>
        <w:tblpPr w:leftFromText="180" w:rightFromText="180" w:vertAnchor="text" w:horzAnchor="margin" w:tblpXSpec="center" w:tblpY="233"/>
        <w:tblW w:w="10160" w:type="dxa"/>
        <w:tblCellMar>
          <w:top w:w="15" w:type="dxa"/>
          <w:bottom w:w="15" w:type="dxa"/>
        </w:tblCellMar>
        <w:tblLook w:val="04A0" w:firstRow="1" w:lastRow="0" w:firstColumn="1" w:lastColumn="0" w:noHBand="0" w:noVBand="1"/>
      </w:tblPr>
      <w:tblGrid>
        <w:gridCol w:w="5812"/>
        <w:gridCol w:w="1473"/>
        <w:gridCol w:w="2875"/>
      </w:tblGrid>
      <w:tr w:rsidR="0054149E" w:rsidRPr="0054149E" w14:paraId="437C65A4" w14:textId="77777777" w:rsidTr="0054149E">
        <w:trPr>
          <w:trHeight w:val="375"/>
        </w:trPr>
        <w:tc>
          <w:tcPr>
            <w:tcW w:w="5812"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0F21BC88" w14:textId="77777777" w:rsidR="0054149E" w:rsidRPr="0054149E" w:rsidRDefault="0054149E" w:rsidP="0054149E">
            <w:pPr>
              <w:spacing w:after="0" w:line="240" w:lineRule="auto"/>
              <w:rPr>
                <w:rFonts w:ascii="Calibri" w:eastAsia="Times New Roman" w:hAnsi="Calibri" w:cs="Calibri"/>
                <w:b/>
                <w:bCs/>
                <w:color w:val="000000"/>
                <w:sz w:val="28"/>
                <w:szCs w:val="28"/>
              </w:rPr>
            </w:pPr>
            <w:r w:rsidRPr="0054149E">
              <w:rPr>
                <w:rFonts w:ascii="Calibri" w:eastAsia="Times New Roman" w:hAnsi="Calibri" w:cs="Calibri"/>
                <w:b/>
                <w:bCs/>
                <w:color w:val="000000"/>
                <w:sz w:val="28"/>
                <w:szCs w:val="28"/>
              </w:rPr>
              <w:t xml:space="preserve">                            MARCH BUDGET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1C4A732B" w14:textId="77777777" w:rsidR="0054149E" w:rsidRPr="0054149E" w:rsidRDefault="0054149E" w:rsidP="0054149E">
            <w:pPr>
              <w:spacing w:after="0" w:line="240" w:lineRule="auto"/>
              <w:rPr>
                <w:rFonts w:ascii="Calibri" w:eastAsia="Times New Roman" w:hAnsi="Calibri" w:cs="Calibri"/>
                <w:b/>
                <w:bCs/>
                <w:color w:val="000000"/>
                <w:sz w:val="28"/>
                <w:szCs w:val="28"/>
              </w:rPr>
            </w:pPr>
          </w:p>
        </w:tc>
        <w:tc>
          <w:tcPr>
            <w:tcW w:w="2875"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6F30F037" w14:textId="77777777" w:rsidR="0054149E" w:rsidRPr="0054149E" w:rsidRDefault="0054149E" w:rsidP="0054149E">
            <w:pPr>
              <w:spacing w:after="0" w:line="240" w:lineRule="auto"/>
              <w:jc w:val="right"/>
              <w:rPr>
                <w:rFonts w:eastAsia="Times New Roman" w:cs="Times New Roman"/>
              </w:rPr>
            </w:pPr>
          </w:p>
        </w:tc>
      </w:tr>
      <w:tr w:rsidR="0054149E" w:rsidRPr="0054149E" w14:paraId="1E4B943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6542191"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34987B1D"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58B7CD4B"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COST  (monthly) </w:t>
            </w:r>
          </w:p>
        </w:tc>
      </w:tr>
      <w:tr w:rsidR="0054149E" w:rsidRPr="0054149E" w14:paraId="4D4C0FF4"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81868D"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 Food </w:t>
            </w:r>
          </w:p>
        </w:tc>
        <w:tc>
          <w:tcPr>
            <w:tcW w:w="147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813AC23"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BF772E"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0</w:t>
            </w:r>
          </w:p>
        </w:tc>
      </w:tr>
      <w:tr w:rsidR="0054149E" w:rsidRPr="0054149E" w14:paraId="415CB14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7A0CE15F"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5B2F02A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6</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584C3E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5D2F350"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C0A301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Basic needs, medicine, saloon and clothes  for kids</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DE38B6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2D685007"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702E6493"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58CD049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Total</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C35644D"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755C334"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1,500,000</w:t>
            </w:r>
          </w:p>
        </w:tc>
      </w:tr>
      <w:tr w:rsidR="0054149E" w:rsidRPr="0054149E" w14:paraId="3512043D" w14:textId="77777777" w:rsidTr="0054149E">
        <w:trPr>
          <w:trHeight w:val="420"/>
        </w:trPr>
        <w:tc>
          <w:tcPr>
            <w:tcW w:w="5812"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ED54E91" w14:textId="77777777" w:rsidR="0054149E" w:rsidRPr="0054149E" w:rsidRDefault="0054149E" w:rsidP="0054149E">
            <w:pPr>
              <w:spacing w:after="0" w:line="240" w:lineRule="auto"/>
              <w:rPr>
                <w:rFonts w:ascii="Calibri" w:eastAsia="Times New Roman" w:hAnsi="Calibri" w:cs="Calibri"/>
                <w:b/>
                <w:bCs/>
                <w:color w:val="000000"/>
                <w:sz w:val="32"/>
                <w:szCs w:val="32"/>
              </w:rPr>
            </w:pPr>
            <w:r w:rsidRPr="0054149E">
              <w:rPr>
                <w:rFonts w:ascii="Calibri" w:eastAsia="Times New Roman" w:hAnsi="Calibri" w:cs="Calibri"/>
                <w:b/>
                <w:bCs/>
                <w:color w:val="000000"/>
                <w:sz w:val="32"/>
                <w:szCs w:val="32"/>
              </w:rPr>
              <w:t xml:space="preserve">                                     APRIL  BUDGET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833F190" w14:textId="77777777" w:rsidR="0054149E" w:rsidRPr="0054149E" w:rsidRDefault="0054149E" w:rsidP="0054149E">
            <w:pPr>
              <w:spacing w:after="0" w:line="240" w:lineRule="auto"/>
              <w:rPr>
                <w:rFonts w:ascii="Calibri" w:eastAsia="Times New Roman" w:hAnsi="Calibri" w:cs="Calibri"/>
                <w:b/>
                <w:bCs/>
                <w:color w:val="000000"/>
                <w:sz w:val="32"/>
                <w:szCs w:val="32"/>
              </w:rPr>
            </w:pPr>
          </w:p>
        </w:tc>
        <w:tc>
          <w:tcPr>
            <w:tcW w:w="2875"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C6CF79" w14:textId="77777777" w:rsidR="0054149E" w:rsidRPr="0054149E" w:rsidRDefault="0054149E" w:rsidP="0054149E">
            <w:pPr>
              <w:spacing w:after="0" w:line="240" w:lineRule="auto"/>
              <w:jc w:val="right"/>
              <w:rPr>
                <w:rFonts w:eastAsia="Times New Roman" w:cs="Times New Roman"/>
              </w:rPr>
            </w:pPr>
          </w:p>
        </w:tc>
      </w:tr>
      <w:tr w:rsidR="0054149E" w:rsidRPr="0054149E" w14:paraId="6FA2BDA7"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39633E"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7A0F527"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4E99269"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COST  (monthly) </w:t>
            </w:r>
          </w:p>
        </w:tc>
      </w:tr>
      <w:tr w:rsidR="0054149E" w:rsidRPr="0054149E" w14:paraId="6D51495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152A501"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Food and basic needs</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A910295"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1D0B8F"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700,000</w:t>
            </w:r>
          </w:p>
        </w:tc>
      </w:tr>
      <w:tr w:rsidR="0054149E" w:rsidRPr="0054149E" w14:paraId="22C6FA2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7740A8"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Scholastic  materials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3F853C3"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B2147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10733EBE"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677B8D5"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to win souls for Christ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9FA9738"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8495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200,000</w:t>
            </w:r>
          </w:p>
        </w:tc>
      </w:tr>
      <w:tr w:rsidR="0054149E" w:rsidRPr="0054149E" w14:paraId="19E7851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03ABD37"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Internet and  Airtime</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79B7AD"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08859B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997E9E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1E9D6F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ithe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E89520"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ADCCD6"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50,000</w:t>
            </w:r>
          </w:p>
        </w:tc>
      </w:tr>
      <w:tr w:rsidR="0054149E" w:rsidRPr="0054149E" w14:paraId="24D52C18"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3F5640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 xml:space="preserve">Total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80AB529"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DD4B94A"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u w:val="single"/>
              </w:rPr>
              <w:t>$ 500 =</w:t>
            </w:r>
            <w:r w:rsidRPr="0054149E">
              <w:rPr>
                <w:rFonts w:ascii="Calibri" w:eastAsia="Times New Roman" w:hAnsi="Calibri" w:cs="Calibri"/>
                <w:b/>
                <w:bCs/>
                <w:color w:val="000000"/>
                <w:sz w:val="22"/>
                <w:szCs w:val="22"/>
              </w:rPr>
              <w:t>1,650,000</w:t>
            </w:r>
          </w:p>
        </w:tc>
      </w:tr>
    </w:tbl>
    <w:p w14:paraId="6451AE43" w14:textId="77777777" w:rsidR="00E01C75" w:rsidRPr="00E01C75" w:rsidRDefault="00E01C75" w:rsidP="00E01C75">
      <w:pPr>
        <w:jc w:val="center"/>
        <w:rPr>
          <w:rFonts w:eastAsia="Times New Roman" w:cs="Times New Roman"/>
          <w:color w:val="000000"/>
          <w:sz w:val="27"/>
          <w:szCs w:val="27"/>
        </w:rPr>
      </w:pPr>
    </w:p>
    <w:p w14:paraId="09ABF21C" w14:textId="77777777" w:rsidR="005559C8" w:rsidRDefault="005559C8" w:rsidP="00875AAF">
      <w:pPr>
        <w:tabs>
          <w:tab w:val="left" w:pos="1230"/>
          <w:tab w:val="left" w:pos="3121"/>
        </w:tabs>
        <w:jc w:val="center"/>
        <w:rPr>
          <w:b/>
          <w:color w:val="FF0000"/>
          <w:sz w:val="40"/>
          <w:szCs w:val="40"/>
        </w:rPr>
      </w:pPr>
    </w:p>
    <w:p w14:paraId="08AA33B9" w14:textId="77777777" w:rsidR="005559C8" w:rsidRDefault="005559C8" w:rsidP="00875AAF">
      <w:pPr>
        <w:tabs>
          <w:tab w:val="left" w:pos="1230"/>
          <w:tab w:val="left" w:pos="3121"/>
        </w:tabs>
        <w:jc w:val="center"/>
        <w:rPr>
          <w:b/>
          <w:color w:val="FF0000"/>
          <w:sz w:val="40"/>
          <w:szCs w:val="40"/>
        </w:rPr>
      </w:pPr>
    </w:p>
    <w:p w14:paraId="7C8042B9" w14:textId="77777777" w:rsidR="005559C8" w:rsidRDefault="005559C8" w:rsidP="00875AAF">
      <w:pPr>
        <w:tabs>
          <w:tab w:val="left" w:pos="1230"/>
          <w:tab w:val="left" w:pos="3121"/>
        </w:tabs>
        <w:jc w:val="center"/>
        <w:rPr>
          <w:b/>
          <w:color w:val="FF0000"/>
          <w:sz w:val="40"/>
          <w:szCs w:val="40"/>
        </w:rPr>
      </w:pPr>
    </w:p>
    <w:p w14:paraId="345B4E6D" w14:textId="77777777" w:rsidR="005559C8" w:rsidRDefault="005559C8" w:rsidP="00875AAF">
      <w:pPr>
        <w:tabs>
          <w:tab w:val="left" w:pos="1230"/>
          <w:tab w:val="left" w:pos="3121"/>
        </w:tabs>
        <w:jc w:val="center"/>
        <w:rPr>
          <w:b/>
          <w:color w:val="FF0000"/>
          <w:sz w:val="40"/>
          <w:szCs w:val="40"/>
        </w:rPr>
      </w:pPr>
    </w:p>
    <w:p w14:paraId="7ECFD8AD" w14:textId="77777777" w:rsidR="005559C8" w:rsidRDefault="005559C8" w:rsidP="00875AAF">
      <w:pPr>
        <w:tabs>
          <w:tab w:val="left" w:pos="1230"/>
          <w:tab w:val="left" w:pos="3121"/>
        </w:tabs>
        <w:jc w:val="center"/>
        <w:rPr>
          <w:b/>
          <w:color w:val="FF0000"/>
          <w:sz w:val="40"/>
          <w:szCs w:val="40"/>
        </w:rPr>
      </w:pPr>
    </w:p>
    <w:p w14:paraId="7B44EDAC" w14:textId="7F8EA0B7" w:rsidR="00875AAF" w:rsidRPr="0087586E" w:rsidRDefault="00875AAF" w:rsidP="00875AAF">
      <w:pPr>
        <w:tabs>
          <w:tab w:val="left" w:pos="1230"/>
          <w:tab w:val="left" w:pos="3121"/>
        </w:tabs>
        <w:jc w:val="center"/>
        <w:rPr>
          <w:b/>
          <w:color w:val="FF0000"/>
          <w:sz w:val="40"/>
          <w:szCs w:val="40"/>
        </w:rPr>
      </w:pPr>
      <w:r w:rsidRPr="0087586E">
        <w:rPr>
          <w:b/>
          <w:color w:val="FF0000"/>
          <w:sz w:val="40"/>
          <w:szCs w:val="40"/>
        </w:rPr>
        <w:lastRenderedPageBreak/>
        <w:t xml:space="preserve">Proposed Budgets </w:t>
      </w:r>
    </w:p>
    <w:p w14:paraId="1E5EDD5E" w14:textId="77777777" w:rsidR="00875AAF" w:rsidRDefault="00875AAF" w:rsidP="00875AAF">
      <w:pPr>
        <w:tabs>
          <w:tab w:val="left" w:pos="1230"/>
          <w:tab w:val="left" w:pos="3121"/>
        </w:tabs>
        <w:jc w:val="center"/>
        <w:rPr>
          <w:b/>
          <w:color w:val="000000" w:themeColor="text1"/>
          <w:sz w:val="40"/>
          <w:szCs w:val="40"/>
        </w:rPr>
      </w:pPr>
      <w:r>
        <w:rPr>
          <w:b/>
          <w:color w:val="000000" w:themeColor="text1"/>
          <w:sz w:val="40"/>
          <w:szCs w:val="40"/>
        </w:rPr>
        <w:t xml:space="preserve">India </w:t>
      </w:r>
    </w:p>
    <w:p w14:paraId="1FFB968E" w14:textId="40D1534E" w:rsidR="007C42DB" w:rsidRPr="00DF59F2" w:rsidRDefault="007C42DB" w:rsidP="009B60B6">
      <w:pPr>
        <w:spacing w:after="0" w:line="240" w:lineRule="auto"/>
        <w:rPr>
          <w:rFonts w:eastAsia="Times New Roman" w:cs="Times New Roman"/>
          <w:color w:val="000000"/>
          <w:sz w:val="27"/>
          <w:szCs w:val="27"/>
        </w:rPr>
      </w:pPr>
      <w:r w:rsidRPr="00DF59F2">
        <w:rPr>
          <w:rFonts w:eastAsia="Times New Roman" w:cs="Times New Roman"/>
          <w:color w:val="000000"/>
          <w:sz w:val="27"/>
          <w:szCs w:val="27"/>
        </w:rPr>
        <w:t xml:space="preserve">Ministry proposals : </w:t>
      </w:r>
      <w:r w:rsidR="009B60B6">
        <w:rPr>
          <w:rFonts w:eastAsia="Times New Roman" w:cs="Times New Roman"/>
          <w:color w:val="000000"/>
          <w:sz w:val="27"/>
          <w:szCs w:val="27"/>
        </w:rPr>
        <w:t>u</w:t>
      </w:r>
      <w:r w:rsidR="0070278C" w:rsidRPr="0070278C">
        <w:rPr>
          <w:rFonts w:eastAsia="Times New Roman" w:cs="Times New Roman"/>
          <w:color w:val="000000"/>
          <w:sz w:val="27"/>
          <w:szCs w:val="27"/>
        </w:rPr>
        <w:t>rgent need required funds for church roof repair 500$</w:t>
      </w:r>
    </w:p>
    <w:p w14:paraId="764434D9" w14:textId="77777777" w:rsidR="007C42DB" w:rsidRDefault="007C42DB" w:rsidP="00C45BEF">
      <w:pPr>
        <w:spacing w:after="0" w:line="240" w:lineRule="auto"/>
        <w:rPr>
          <w:b/>
          <w:color w:val="000000" w:themeColor="text1"/>
          <w:sz w:val="24"/>
          <w:szCs w:val="24"/>
          <w:u w:val="single"/>
        </w:rPr>
      </w:pPr>
    </w:p>
    <w:p w14:paraId="2D7E0778" w14:textId="5F478080" w:rsidR="00C45BEF" w:rsidRPr="00C45BEF" w:rsidRDefault="00C45BEF" w:rsidP="00C45BEF">
      <w:pPr>
        <w:spacing w:after="0" w:line="240" w:lineRule="auto"/>
        <w:rPr>
          <w:b/>
          <w:color w:val="000000" w:themeColor="text1"/>
          <w:sz w:val="24"/>
          <w:szCs w:val="24"/>
          <w:u w:val="single"/>
        </w:rPr>
      </w:pPr>
      <w:r w:rsidRPr="00C45BEF">
        <w:rPr>
          <w:b/>
          <w:color w:val="000000" w:themeColor="text1"/>
          <w:sz w:val="24"/>
          <w:szCs w:val="24"/>
          <w:u w:val="single"/>
        </w:rPr>
        <w:t xml:space="preserve">Proposals </w:t>
      </w:r>
    </w:p>
    <w:p w14:paraId="3329A26A"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Bibles 1000$</w:t>
      </w:r>
    </w:p>
    <w:p w14:paraId="5F488231"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Sound system 500$</w:t>
      </w:r>
    </w:p>
    <w:p w14:paraId="5E7913F2" w14:textId="77777777" w:rsidR="0064569A" w:rsidRDefault="0064569A" w:rsidP="007F112C">
      <w:pPr>
        <w:spacing w:after="0" w:line="240" w:lineRule="auto"/>
        <w:jc w:val="center"/>
        <w:rPr>
          <w:b/>
          <w:color w:val="000000" w:themeColor="text1"/>
          <w:sz w:val="40"/>
          <w:szCs w:val="40"/>
        </w:rPr>
      </w:pPr>
    </w:p>
    <w:p w14:paraId="11F8F71A" w14:textId="5BB2DAD5" w:rsidR="0064569A" w:rsidRDefault="0064569A" w:rsidP="004F443C">
      <w:pPr>
        <w:spacing w:after="0" w:line="240" w:lineRule="auto"/>
        <w:jc w:val="center"/>
        <w:rPr>
          <w:b/>
          <w:color w:val="000000" w:themeColor="text1"/>
          <w:sz w:val="40"/>
          <w:szCs w:val="40"/>
        </w:rPr>
      </w:pPr>
      <w:r>
        <w:rPr>
          <w:b/>
          <w:color w:val="000000" w:themeColor="text1"/>
          <w:sz w:val="40"/>
          <w:szCs w:val="40"/>
        </w:rPr>
        <w:t xml:space="preserve">Nepal </w:t>
      </w:r>
    </w:p>
    <w:p w14:paraId="186E083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Me, my wife and church members are praying for church building. We need about $ 27,000 US Dollar to complete the building. Now we have just half $ 13,500 US Dollar to complete the church building. So please remember in your prayer for remaining funds and raise the little amount of funds which help to complete the building. This is the proposal of church building construction cost. So please pray the fund which we need.</w:t>
      </w:r>
    </w:p>
    <w:p w14:paraId="503CF2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a. Cements 500 pieces = $2890 US Dollar</w:t>
      </w:r>
    </w:p>
    <w:p w14:paraId="4D33DDA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b. Steel 10000 kg = $ 4650 US Dollar</w:t>
      </w:r>
    </w:p>
    <w:p w14:paraId="59CA41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c. Sand = $ 12400 US Dollar</w:t>
      </w:r>
    </w:p>
    <w:p w14:paraId="3F43A22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d. Aggregate or Gravel = $1400 US Dollar</w:t>
      </w:r>
    </w:p>
    <w:p w14:paraId="20B0EA58"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 Bricks 20000 pieces = $ 2200 US Dollar</w:t>
      </w:r>
    </w:p>
    <w:p w14:paraId="3E1AF794"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f. Tiles and Marbles = $ 1000 US Dollar</w:t>
      </w:r>
    </w:p>
    <w:p w14:paraId="2B98B8C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g. Plumbing = $ 1000 US Dollar</w:t>
      </w:r>
    </w:p>
    <w:p w14:paraId="1CF5F6ED"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h. Sanitary = $ 900 US Dollar</w:t>
      </w:r>
    </w:p>
    <w:p w14:paraId="230E97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i. Windows and Door = $ 1000 US Dollar</w:t>
      </w:r>
    </w:p>
    <w:p w14:paraId="01E6161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j. Painting = $ 1400 US Dollar</w:t>
      </w:r>
    </w:p>
    <w:p w14:paraId="72E956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lastRenderedPageBreak/>
        <w:t>k. Boundary, Gate &amp; Other = $ 1500 US Dollar</w:t>
      </w:r>
    </w:p>
    <w:p w14:paraId="7CB7B5C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l. Miscellaneous = $ 480 US Dollar</w:t>
      </w:r>
    </w:p>
    <w:p w14:paraId="2EC4BC27"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st = $ 18920 US Dollar</w:t>
      </w:r>
    </w:p>
    <w:p w14:paraId="4C72F49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Labor Cost = $ 6400</w:t>
      </w:r>
    </w:p>
    <w:p w14:paraId="711D34B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ngineer &amp; Architecture = $ 1200</w:t>
      </w:r>
    </w:p>
    <w:p w14:paraId="087B5839"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nstruction Cost = $ 27,000 US Dollar</w:t>
      </w:r>
    </w:p>
    <w:p w14:paraId="20A02256" w14:textId="634C11D1" w:rsidR="004F443C" w:rsidRPr="00705513" w:rsidRDefault="00705513" w:rsidP="00705513">
      <w:pPr>
        <w:spacing w:before="100" w:beforeAutospacing="1" w:after="100" w:afterAutospacing="1" w:line="240" w:lineRule="auto"/>
        <w:jc w:val="both"/>
        <w:rPr>
          <w:b/>
          <w:color w:val="000000" w:themeColor="text1"/>
          <w:sz w:val="24"/>
          <w:szCs w:val="24"/>
        </w:rPr>
      </w:pPr>
      <w:r w:rsidRPr="00705513">
        <w:rPr>
          <w:b/>
          <w:color w:val="000000" w:themeColor="text1"/>
          <w:sz w:val="24"/>
          <w:szCs w:val="24"/>
        </w:rPr>
        <w:t>Note: $ Twenty Seven Thousand US Dollar only. We have $ 13,500 US Dollar only and we need a $13,500 US Dollar fund.</w:t>
      </w:r>
    </w:p>
    <w:p w14:paraId="783988DE" w14:textId="42DFD94C" w:rsidR="00017F8F" w:rsidRDefault="00E7584B" w:rsidP="005559C8">
      <w:pPr>
        <w:spacing w:before="100" w:beforeAutospacing="1" w:after="100" w:afterAutospacing="1" w:line="240" w:lineRule="auto"/>
        <w:jc w:val="center"/>
        <w:rPr>
          <w:b/>
          <w:color w:val="000000" w:themeColor="text1"/>
          <w:sz w:val="40"/>
          <w:szCs w:val="40"/>
        </w:rPr>
      </w:pPr>
      <w:r>
        <w:rPr>
          <w:b/>
          <w:color w:val="000000" w:themeColor="text1"/>
          <w:sz w:val="40"/>
          <w:szCs w:val="40"/>
        </w:rPr>
        <w:t>Uganda</w:t>
      </w:r>
    </w:p>
    <w:p w14:paraId="1571D569" w14:textId="77777777" w:rsidR="00AB35F4" w:rsidRPr="003B20F0" w:rsidRDefault="00AB35F4" w:rsidP="00AB35F4">
      <w:pPr>
        <w:spacing w:before="100" w:beforeAutospacing="1" w:after="100" w:afterAutospacing="1" w:line="240" w:lineRule="auto"/>
        <w:jc w:val="center"/>
        <w:rPr>
          <w:rFonts w:eastAsia="Times New Roman" w:cs="Times New Roman"/>
          <w:color w:val="000000"/>
          <w:sz w:val="27"/>
          <w:szCs w:val="27"/>
        </w:rPr>
      </w:pPr>
    </w:p>
    <w:tbl>
      <w:tblPr>
        <w:tblW w:w="10340" w:type="dxa"/>
        <w:tblCellMar>
          <w:top w:w="15" w:type="dxa"/>
          <w:bottom w:w="15" w:type="dxa"/>
        </w:tblCellMar>
        <w:tblLook w:val="04A0" w:firstRow="1" w:lastRow="0" w:firstColumn="1" w:lastColumn="0" w:noHBand="0" w:noVBand="1"/>
      </w:tblPr>
      <w:tblGrid>
        <w:gridCol w:w="6460"/>
        <w:gridCol w:w="1440"/>
        <w:gridCol w:w="2440"/>
      </w:tblGrid>
      <w:tr w:rsidR="003B20F0" w:rsidRPr="003B20F0" w14:paraId="267D87F2" w14:textId="77777777" w:rsidTr="003B20F0">
        <w:trPr>
          <w:trHeight w:val="420"/>
        </w:trPr>
        <w:tc>
          <w:tcPr>
            <w:tcW w:w="646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A77AA6E" w14:textId="2E1181AB" w:rsidR="003B20F0" w:rsidRPr="003B20F0" w:rsidRDefault="00AA6AA1" w:rsidP="003B20F0">
            <w:pPr>
              <w:spacing w:after="0" w:line="240" w:lineRule="auto"/>
              <w:rPr>
                <w:rFonts w:ascii="Calibri" w:eastAsia="Times New Roman" w:hAnsi="Calibri" w:cs="Calibri"/>
                <w:b/>
                <w:bCs/>
                <w:color w:val="000000"/>
                <w:sz w:val="32"/>
                <w:szCs w:val="32"/>
              </w:rPr>
            </w:pPr>
            <w:r>
              <w:rPr>
                <w:b/>
                <w:color w:val="000000" w:themeColor="text1"/>
                <w:sz w:val="40"/>
                <w:szCs w:val="40"/>
              </w:rPr>
              <w:br w:type="page"/>
            </w:r>
            <w:r w:rsidR="003B20F0" w:rsidRPr="003B20F0">
              <w:rPr>
                <w:rFonts w:ascii="Calibri" w:eastAsia="Times New Roman" w:hAnsi="Calibri" w:cs="Calibri"/>
                <w:b/>
                <w:bCs/>
                <w:color w:val="000000"/>
                <w:sz w:val="32"/>
                <w:szCs w:val="32"/>
              </w:rPr>
              <w:t xml:space="preserve">                                    </w:t>
            </w:r>
            <w:r w:rsidR="00B76C46">
              <w:rPr>
                <w:rFonts w:ascii="Calibri" w:eastAsia="Times New Roman" w:hAnsi="Calibri" w:cs="Calibri"/>
                <w:b/>
                <w:bCs/>
                <w:color w:val="000000"/>
                <w:sz w:val="32"/>
                <w:szCs w:val="32"/>
              </w:rPr>
              <w:t>Nov</w:t>
            </w:r>
            <w:r w:rsidR="003B20F0" w:rsidRPr="003B20F0">
              <w:rPr>
                <w:rFonts w:ascii="Calibri" w:eastAsia="Times New Roman" w:hAnsi="Calibri" w:cs="Calibri"/>
                <w:b/>
                <w:bCs/>
                <w:color w:val="000000"/>
                <w:sz w:val="32"/>
                <w:szCs w:val="32"/>
              </w:rPr>
              <w:t xml:space="preserve">  BUDGET  FOR   GLI UGANDA 2024</w:t>
            </w:r>
          </w:p>
        </w:tc>
        <w:tc>
          <w:tcPr>
            <w:tcW w:w="1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D2006D" w14:textId="77777777" w:rsidR="003B20F0" w:rsidRPr="003B20F0" w:rsidRDefault="003B20F0" w:rsidP="003B20F0">
            <w:pPr>
              <w:spacing w:after="0" w:line="240" w:lineRule="auto"/>
              <w:rPr>
                <w:rFonts w:ascii="Calibri" w:eastAsia="Times New Roman" w:hAnsi="Calibri" w:cs="Calibri"/>
                <w:b/>
                <w:bCs/>
                <w:color w:val="000000"/>
                <w:sz w:val="32"/>
                <w:szCs w:val="32"/>
              </w:rPr>
            </w:pPr>
          </w:p>
        </w:tc>
        <w:tc>
          <w:tcPr>
            <w:tcW w:w="2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62670D7E" w14:textId="77777777" w:rsidR="003B20F0" w:rsidRPr="003B20F0" w:rsidRDefault="003B20F0" w:rsidP="003B20F0">
            <w:pPr>
              <w:spacing w:after="0" w:line="240" w:lineRule="auto"/>
              <w:jc w:val="right"/>
              <w:rPr>
                <w:rFonts w:eastAsia="Times New Roman" w:cs="Times New Roman"/>
              </w:rPr>
            </w:pPr>
          </w:p>
        </w:tc>
      </w:tr>
      <w:tr w:rsidR="003B20F0" w:rsidRPr="003B20F0" w14:paraId="4EE4BB1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D51B57"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ITEM</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86BCEF" w14:textId="77777777" w:rsidR="003B20F0" w:rsidRPr="003B20F0" w:rsidRDefault="003B20F0" w:rsidP="003B20F0">
            <w:pPr>
              <w:spacing w:after="0" w:line="240" w:lineRule="auto"/>
              <w:jc w:val="right"/>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QUANTITY</w:t>
            </w: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60AFEFA"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 xml:space="preserve">TOTAL COST  (monthly) </w:t>
            </w:r>
          </w:p>
        </w:tc>
      </w:tr>
      <w:tr w:rsidR="003B20F0" w:rsidRPr="003B20F0" w14:paraId="188A2B01"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7E9A437"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Food and basic needs</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4DA36E"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837772"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700,000</w:t>
            </w:r>
          </w:p>
        </w:tc>
      </w:tr>
      <w:tr w:rsidR="003B20F0" w:rsidRPr="003B20F0" w14:paraId="03095E75"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7A08FF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Scholastic  materials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5C0D9D1"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270F8E6"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400,000</w:t>
            </w:r>
          </w:p>
        </w:tc>
      </w:tr>
      <w:tr w:rsidR="003B20F0" w:rsidRPr="003B20F0" w14:paraId="7742A19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796C3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ransport to win souls for Christ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3A7A23"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86C8BF8"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200,000</w:t>
            </w:r>
          </w:p>
        </w:tc>
      </w:tr>
      <w:tr w:rsidR="003B20F0" w:rsidRPr="003B20F0" w14:paraId="02EDDCA2"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3D879A"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Internet and  Airtime</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7FAE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4B08513"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00,000</w:t>
            </w:r>
          </w:p>
        </w:tc>
      </w:tr>
      <w:tr w:rsidR="003B20F0" w:rsidRPr="003B20F0" w14:paraId="6E62207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A35E533"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ithe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0A6D82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BBE4B79"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50,000</w:t>
            </w:r>
          </w:p>
        </w:tc>
      </w:tr>
      <w:tr w:rsidR="003B20F0" w:rsidRPr="003B20F0" w14:paraId="6CD2CEA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5858EAD" w14:textId="77777777" w:rsidR="003B20F0" w:rsidRPr="003B20F0" w:rsidRDefault="003B20F0" w:rsidP="003B20F0">
            <w:pPr>
              <w:spacing w:after="0" w:line="240" w:lineRule="auto"/>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rPr>
              <w:t xml:space="preserve">Total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FBF5FAF" w14:textId="77777777" w:rsidR="003B20F0" w:rsidRPr="003B20F0" w:rsidRDefault="003B20F0" w:rsidP="003B20F0">
            <w:pPr>
              <w:spacing w:after="0" w:line="240" w:lineRule="auto"/>
              <w:rPr>
                <w:rFonts w:ascii="Calibri" w:eastAsia="Times New Roman" w:hAnsi="Calibri" w:cs="Calibri"/>
                <w:b/>
                <w:bCs/>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BC6986F" w14:textId="77777777" w:rsidR="003B20F0" w:rsidRPr="003B20F0" w:rsidRDefault="003B20F0" w:rsidP="003B20F0">
            <w:pPr>
              <w:spacing w:after="0" w:line="240" w:lineRule="auto"/>
              <w:jc w:val="right"/>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u w:val="single"/>
              </w:rPr>
              <w:t>$ 500 =</w:t>
            </w:r>
            <w:r w:rsidRPr="003B20F0">
              <w:rPr>
                <w:rFonts w:ascii="Calibri" w:eastAsia="Times New Roman" w:hAnsi="Calibri" w:cs="Calibri"/>
                <w:b/>
                <w:bCs/>
                <w:color w:val="000000"/>
                <w:sz w:val="22"/>
                <w:szCs w:val="22"/>
              </w:rPr>
              <w:t>1,650,000</w:t>
            </w:r>
          </w:p>
        </w:tc>
      </w:tr>
    </w:tbl>
    <w:p w14:paraId="316A043D" w14:textId="332B276C" w:rsidR="00FD78A3" w:rsidRDefault="00AA6AA1" w:rsidP="00AA6AA1">
      <w:pPr>
        <w:spacing w:after="0" w:line="240" w:lineRule="auto"/>
        <w:jc w:val="center"/>
        <w:rPr>
          <w:b/>
          <w:color w:val="000000" w:themeColor="text1"/>
          <w:sz w:val="40"/>
          <w:szCs w:val="40"/>
        </w:rPr>
      </w:pPr>
      <w:r>
        <w:rPr>
          <w:rFonts w:ascii="Arial" w:hAnsi="Arial" w:cs="Arial"/>
          <w:b/>
        </w:rPr>
        <w:t xml:space="preserve">    </w:t>
      </w:r>
    </w:p>
    <w:sectPr w:rsidR="00FD78A3" w:rsidSect="00B751BB">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CD4D2" w14:textId="77777777" w:rsidR="00BA1B53" w:rsidRDefault="00BA1B53" w:rsidP="00C03C1C">
      <w:pPr>
        <w:spacing w:after="0" w:line="240" w:lineRule="auto"/>
      </w:pPr>
      <w:r>
        <w:separator/>
      </w:r>
    </w:p>
  </w:endnote>
  <w:endnote w:type="continuationSeparator" w:id="0">
    <w:p w14:paraId="003C4C36" w14:textId="77777777" w:rsidR="00BA1B53" w:rsidRDefault="00BA1B53" w:rsidP="00C03C1C">
      <w:pPr>
        <w:spacing w:after="0" w:line="240" w:lineRule="auto"/>
      </w:pPr>
      <w:r>
        <w:continuationSeparator/>
      </w:r>
    </w:p>
  </w:endnote>
  <w:endnote w:type="continuationNotice" w:id="1">
    <w:p w14:paraId="711C7F67" w14:textId="77777777" w:rsidR="00BA1B53" w:rsidRDefault="00BA1B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C7CEA" w14:textId="77777777" w:rsidR="00BA1B53" w:rsidRDefault="00BA1B53" w:rsidP="00C03C1C">
      <w:pPr>
        <w:spacing w:after="0" w:line="240" w:lineRule="auto"/>
      </w:pPr>
      <w:r>
        <w:separator/>
      </w:r>
    </w:p>
  </w:footnote>
  <w:footnote w:type="continuationSeparator" w:id="0">
    <w:p w14:paraId="3CD58C19" w14:textId="77777777" w:rsidR="00BA1B53" w:rsidRDefault="00BA1B53" w:rsidP="00C03C1C">
      <w:pPr>
        <w:spacing w:after="0" w:line="240" w:lineRule="auto"/>
      </w:pPr>
      <w:r>
        <w:continuationSeparator/>
      </w:r>
    </w:p>
  </w:footnote>
  <w:footnote w:type="continuationNotice" w:id="1">
    <w:p w14:paraId="46D6F305" w14:textId="77777777" w:rsidR="00BA1B53" w:rsidRDefault="00BA1B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466B"/>
    <w:multiLevelType w:val="hybridMultilevel"/>
    <w:tmpl w:val="2522135A"/>
    <w:lvl w:ilvl="0" w:tplc="7E76072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83EF2"/>
    <w:multiLevelType w:val="hybridMultilevel"/>
    <w:tmpl w:val="21B22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E17B3"/>
    <w:multiLevelType w:val="hybridMultilevel"/>
    <w:tmpl w:val="B51C84C4"/>
    <w:lvl w:ilvl="0" w:tplc="80B637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177BB"/>
    <w:multiLevelType w:val="hybridMultilevel"/>
    <w:tmpl w:val="EDFEC53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87303D"/>
    <w:multiLevelType w:val="hybridMultilevel"/>
    <w:tmpl w:val="97A082E6"/>
    <w:lvl w:ilvl="0" w:tplc="FFFFFFFF">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5A44DA"/>
    <w:multiLevelType w:val="hybridMultilevel"/>
    <w:tmpl w:val="D99498FE"/>
    <w:lvl w:ilvl="0" w:tplc="4AC84AC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2EF6AAC"/>
    <w:multiLevelType w:val="hybridMultilevel"/>
    <w:tmpl w:val="AF48EF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57B1546"/>
    <w:multiLevelType w:val="hybridMultilevel"/>
    <w:tmpl w:val="A308E8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1006E8"/>
    <w:multiLevelType w:val="hybridMultilevel"/>
    <w:tmpl w:val="BD92FEF8"/>
    <w:lvl w:ilvl="0" w:tplc="3C608BE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6E1E37B0"/>
    <w:multiLevelType w:val="hybridMultilevel"/>
    <w:tmpl w:val="17149784"/>
    <w:lvl w:ilvl="0" w:tplc="04090005">
      <w:start w:val="1"/>
      <w:numFmt w:val="bullet"/>
      <w:lvlText w:val=""/>
      <w:lvlJc w:val="left"/>
      <w:pPr>
        <w:tabs>
          <w:tab w:val="num" w:pos="450"/>
        </w:tabs>
        <w:ind w:left="450" w:hanging="360"/>
      </w:pPr>
      <w:rPr>
        <w:rFonts w:ascii="Wingdings" w:hAnsi="Wingdings"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hint="default"/>
      </w:rPr>
    </w:lvl>
  </w:abstractNum>
  <w:abstractNum w:abstractNumId="23" w15:restartNumberingAfterBreak="0">
    <w:nsid w:val="6EAD285F"/>
    <w:multiLevelType w:val="hybridMultilevel"/>
    <w:tmpl w:val="001209FA"/>
    <w:lvl w:ilvl="0" w:tplc="03F6520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2670588">
    <w:abstractNumId w:val="9"/>
  </w:num>
  <w:num w:numId="2" w16cid:durableId="255678036">
    <w:abstractNumId w:val="24"/>
  </w:num>
  <w:num w:numId="3" w16cid:durableId="2378350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617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027140">
    <w:abstractNumId w:val="13"/>
  </w:num>
  <w:num w:numId="6" w16cid:durableId="1778524343">
    <w:abstractNumId w:val="19"/>
  </w:num>
  <w:num w:numId="7" w16cid:durableId="1883517315">
    <w:abstractNumId w:val="8"/>
  </w:num>
  <w:num w:numId="8" w16cid:durableId="206649187">
    <w:abstractNumId w:val="6"/>
  </w:num>
  <w:num w:numId="9" w16cid:durableId="949899785">
    <w:abstractNumId w:val="21"/>
  </w:num>
  <w:num w:numId="10" w16cid:durableId="7181675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7667095">
    <w:abstractNumId w:val="10"/>
  </w:num>
  <w:num w:numId="12" w16cid:durableId="198399851">
    <w:abstractNumId w:val="21"/>
  </w:num>
  <w:num w:numId="13" w16cid:durableId="437721720">
    <w:abstractNumId w:val="15"/>
  </w:num>
  <w:num w:numId="14" w16cid:durableId="19519340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9617443">
    <w:abstractNumId w:val="21"/>
  </w:num>
  <w:num w:numId="16" w16cid:durableId="333917523">
    <w:abstractNumId w:val="21"/>
  </w:num>
  <w:num w:numId="17" w16cid:durableId="810367940">
    <w:abstractNumId w:val="21"/>
  </w:num>
  <w:num w:numId="18" w16cid:durableId="171192088">
    <w:abstractNumId w:val="21"/>
  </w:num>
  <w:num w:numId="19" w16cid:durableId="20724618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3607390">
    <w:abstractNumId w:val="1"/>
  </w:num>
  <w:num w:numId="21" w16cid:durableId="603805738">
    <w:abstractNumId w:val="21"/>
  </w:num>
  <w:num w:numId="22" w16cid:durableId="528375821">
    <w:abstractNumId w:val="21"/>
  </w:num>
  <w:num w:numId="23" w16cid:durableId="1722559591">
    <w:abstractNumId w:val="4"/>
  </w:num>
  <w:num w:numId="24" w16cid:durableId="1321736406">
    <w:abstractNumId w:val="12"/>
  </w:num>
  <w:num w:numId="25" w16cid:durableId="10886911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35836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9785507">
    <w:abstractNumId w:val="22"/>
  </w:num>
  <w:num w:numId="28" w16cid:durableId="1036348997">
    <w:abstractNumId w:val="18"/>
  </w:num>
  <w:num w:numId="29" w16cid:durableId="1715809129">
    <w:abstractNumId w:val="2"/>
  </w:num>
  <w:num w:numId="30" w16cid:durableId="363139745">
    <w:abstractNumId w:val="17"/>
  </w:num>
  <w:num w:numId="31" w16cid:durableId="1126505963">
    <w:abstractNumId w:val="23"/>
  </w:num>
  <w:num w:numId="32" w16cid:durableId="1199706017">
    <w:abstractNumId w:val="0"/>
  </w:num>
  <w:num w:numId="33" w16cid:durableId="111823874">
    <w:abstractNumId w:val="16"/>
  </w:num>
  <w:num w:numId="34" w16cid:durableId="1257782985">
    <w:abstractNumId w:val="20"/>
  </w:num>
  <w:num w:numId="35" w16cid:durableId="1804156726">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defaultTabStop w:val="720"/>
  <w:drawingGridHorizontalSpacing w:val="10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0E3C"/>
    <w:rsid w:val="0000147E"/>
    <w:rsid w:val="000016B9"/>
    <w:rsid w:val="000017CE"/>
    <w:rsid w:val="00002341"/>
    <w:rsid w:val="0000280E"/>
    <w:rsid w:val="00002BB8"/>
    <w:rsid w:val="00002E73"/>
    <w:rsid w:val="000033E5"/>
    <w:rsid w:val="00004086"/>
    <w:rsid w:val="00004D10"/>
    <w:rsid w:val="0000566C"/>
    <w:rsid w:val="00005761"/>
    <w:rsid w:val="0000608E"/>
    <w:rsid w:val="00006095"/>
    <w:rsid w:val="00006932"/>
    <w:rsid w:val="00006D6A"/>
    <w:rsid w:val="000070E9"/>
    <w:rsid w:val="00007DDB"/>
    <w:rsid w:val="00010E44"/>
    <w:rsid w:val="000111A5"/>
    <w:rsid w:val="000112A5"/>
    <w:rsid w:val="00011702"/>
    <w:rsid w:val="00012F67"/>
    <w:rsid w:val="00013C06"/>
    <w:rsid w:val="00014062"/>
    <w:rsid w:val="00014F48"/>
    <w:rsid w:val="00015FC7"/>
    <w:rsid w:val="00016A25"/>
    <w:rsid w:val="00016B92"/>
    <w:rsid w:val="00017F8F"/>
    <w:rsid w:val="00020BAA"/>
    <w:rsid w:val="00022C9C"/>
    <w:rsid w:val="00023717"/>
    <w:rsid w:val="0002579D"/>
    <w:rsid w:val="000261EE"/>
    <w:rsid w:val="00027103"/>
    <w:rsid w:val="00027804"/>
    <w:rsid w:val="00030A2F"/>
    <w:rsid w:val="00030AA1"/>
    <w:rsid w:val="000310A3"/>
    <w:rsid w:val="00031330"/>
    <w:rsid w:val="00031806"/>
    <w:rsid w:val="00031A0D"/>
    <w:rsid w:val="0003256E"/>
    <w:rsid w:val="0003306D"/>
    <w:rsid w:val="000335B7"/>
    <w:rsid w:val="000336C2"/>
    <w:rsid w:val="00034442"/>
    <w:rsid w:val="00034BD7"/>
    <w:rsid w:val="00035038"/>
    <w:rsid w:val="00035235"/>
    <w:rsid w:val="0003574B"/>
    <w:rsid w:val="00035BF6"/>
    <w:rsid w:val="0003623D"/>
    <w:rsid w:val="000364E4"/>
    <w:rsid w:val="0003691F"/>
    <w:rsid w:val="000370FD"/>
    <w:rsid w:val="00037549"/>
    <w:rsid w:val="00037CC6"/>
    <w:rsid w:val="00037EFE"/>
    <w:rsid w:val="0004083F"/>
    <w:rsid w:val="000417E8"/>
    <w:rsid w:val="0004254D"/>
    <w:rsid w:val="000437E2"/>
    <w:rsid w:val="000444F4"/>
    <w:rsid w:val="000445CB"/>
    <w:rsid w:val="000446E1"/>
    <w:rsid w:val="000455AE"/>
    <w:rsid w:val="0004729E"/>
    <w:rsid w:val="0004731C"/>
    <w:rsid w:val="000473C7"/>
    <w:rsid w:val="000508C9"/>
    <w:rsid w:val="00050B3E"/>
    <w:rsid w:val="0005205E"/>
    <w:rsid w:val="000524B4"/>
    <w:rsid w:val="00052BC0"/>
    <w:rsid w:val="00052C9F"/>
    <w:rsid w:val="00053098"/>
    <w:rsid w:val="00053AE1"/>
    <w:rsid w:val="00053EDA"/>
    <w:rsid w:val="00054A62"/>
    <w:rsid w:val="000550E9"/>
    <w:rsid w:val="00055CD2"/>
    <w:rsid w:val="00057CAB"/>
    <w:rsid w:val="0006010B"/>
    <w:rsid w:val="00060603"/>
    <w:rsid w:val="000609F2"/>
    <w:rsid w:val="00060EAF"/>
    <w:rsid w:val="000611A6"/>
    <w:rsid w:val="00061302"/>
    <w:rsid w:val="0006284F"/>
    <w:rsid w:val="00062F19"/>
    <w:rsid w:val="00063B28"/>
    <w:rsid w:val="000640B9"/>
    <w:rsid w:val="00064462"/>
    <w:rsid w:val="00064B16"/>
    <w:rsid w:val="000653D6"/>
    <w:rsid w:val="000656A5"/>
    <w:rsid w:val="0006600C"/>
    <w:rsid w:val="00066C21"/>
    <w:rsid w:val="00067136"/>
    <w:rsid w:val="00067AED"/>
    <w:rsid w:val="00067B92"/>
    <w:rsid w:val="00067C4F"/>
    <w:rsid w:val="00070E6C"/>
    <w:rsid w:val="00071801"/>
    <w:rsid w:val="00071E0C"/>
    <w:rsid w:val="0007224B"/>
    <w:rsid w:val="000732AA"/>
    <w:rsid w:val="000739CD"/>
    <w:rsid w:val="00073FEC"/>
    <w:rsid w:val="00075167"/>
    <w:rsid w:val="00075173"/>
    <w:rsid w:val="000760DC"/>
    <w:rsid w:val="00076CC0"/>
    <w:rsid w:val="00076E86"/>
    <w:rsid w:val="00076F32"/>
    <w:rsid w:val="00077067"/>
    <w:rsid w:val="000772BB"/>
    <w:rsid w:val="00077630"/>
    <w:rsid w:val="00080247"/>
    <w:rsid w:val="00080CDF"/>
    <w:rsid w:val="00080FE5"/>
    <w:rsid w:val="000820D0"/>
    <w:rsid w:val="0008281C"/>
    <w:rsid w:val="00083440"/>
    <w:rsid w:val="00084356"/>
    <w:rsid w:val="000844DB"/>
    <w:rsid w:val="00084A83"/>
    <w:rsid w:val="000861E2"/>
    <w:rsid w:val="00086257"/>
    <w:rsid w:val="00086315"/>
    <w:rsid w:val="000875CF"/>
    <w:rsid w:val="00087F46"/>
    <w:rsid w:val="00090158"/>
    <w:rsid w:val="00090A3C"/>
    <w:rsid w:val="00091973"/>
    <w:rsid w:val="00091DD6"/>
    <w:rsid w:val="00092119"/>
    <w:rsid w:val="00094C32"/>
    <w:rsid w:val="0009674C"/>
    <w:rsid w:val="00096ED3"/>
    <w:rsid w:val="0009723C"/>
    <w:rsid w:val="000972FA"/>
    <w:rsid w:val="00097FAD"/>
    <w:rsid w:val="000A0B63"/>
    <w:rsid w:val="000A12FC"/>
    <w:rsid w:val="000A1800"/>
    <w:rsid w:val="000A2F8E"/>
    <w:rsid w:val="000A33CA"/>
    <w:rsid w:val="000A34A3"/>
    <w:rsid w:val="000A40CA"/>
    <w:rsid w:val="000A4426"/>
    <w:rsid w:val="000A4CDA"/>
    <w:rsid w:val="000A50CB"/>
    <w:rsid w:val="000B0BE9"/>
    <w:rsid w:val="000B13C0"/>
    <w:rsid w:val="000B13E7"/>
    <w:rsid w:val="000B1781"/>
    <w:rsid w:val="000B24AD"/>
    <w:rsid w:val="000B2CBD"/>
    <w:rsid w:val="000B2E3E"/>
    <w:rsid w:val="000B4A94"/>
    <w:rsid w:val="000B56F5"/>
    <w:rsid w:val="000B58B0"/>
    <w:rsid w:val="000B58DC"/>
    <w:rsid w:val="000B5F29"/>
    <w:rsid w:val="000B6015"/>
    <w:rsid w:val="000B6D65"/>
    <w:rsid w:val="000B7836"/>
    <w:rsid w:val="000C0349"/>
    <w:rsid w:val="000C03FF"/>
    <w:rsid w:val="000C05C3"/>
    <w:rsid w:val="000C0787"/>
    <w:rsid w:val="000C0D7F"/>
    <w:rsid w:val="000C19FC"/>
    <w:rsid w:val="000C254E"/>
    <w:rsid w:val="000C3698"/>
    <w:rsid w:val="000C3A14"/>
    <w:rsid w:val="000C519F"/>
    <w:rsid w:val="000C5302"/>
    <w:rsid w:val="000C5BD7"/>
    <w:rsid w:val="000C69C3"/>
    <w:rsid w:val="000C6CD8"/>
    <w:rsid w:val="000C7AF0"/>
    <w:rsid w:val="000D01E5"/>
    <w:rsid w:val="000D0241"/>
    <w:rsid w:val="000D0CAC"/>
    <w:rsid w:val="000D0EBA"/>
    <w:rsid w:val="000D1111"/>
    <w:rsid w:val="000D1263"/>
    <w:rsid w:val="000D1776"/>
    <w:rsid w:val="000D17C2"/>
    <w:rsid w:val="000D2BC7"/>
    <w:rsid w:val="000D3633"/>
    <w:rsid w:val="000D419D"/>
    <w:rsid w:val="000D41D4"/>
    <w:rsid w:val="000D4A37"/>
    <w:rsid w:val="000D4CB3"/>
    <w:rsid w:val="000D5E6C"/>
    <w:rsid w:val="000D648F"/>
    <w:rsid w:val="000D65D7"/>
    <w:rsid w:val="000D7183"/>
    <w:rsid w:val="000D7686"/>
    <w:rsid w:val="000D7D47"/>
    <w:rsid w:val="000E0054"/>
    <w:rsid w:val="000E0BE0"/>
    <w:rsid w:val="000E15E5"/>
    <w:rsid w:val="000E30B4"/>
    <w:rsid w:val="000E4746"/>
    <w:rsid w:val="000E57E7"/>
    <w:rsid w:val="000E622E"/>
    <w:rsid w:val="000E6434"/>
    <w:rsid w:val="000E66FA"/>
    <w:rsid w:val="000E737B"/>
    <w:rsid w:val="000E74C2"/>
    <w:rsid w:val="000F11B9"/>
    <w:rsid w:val="000F1865"/>
    <w:rsid w:val="000F1BB9"/>
    <w:rsid w:val="000F1C31"/>
    <w:rsid w:val="000F1FBF"/>
    <w:rsid w:val="000F27A0"/>
    <w:rsid w:val="000F30B0"/>
    <w:rsid w:val="000F3A56"/>
    <w:rsid w:val="000F3C05"/>
    <w:rsid w:val="000F5030"/>
    <w:rsid w:val="000F5234"/>
    <w:rsid w:val="000F59C4"/>
    <w:rsid w:val="000F7786"/>
    <w:rsid w:val="000F7DB6"/>
    <w:rsid w:val="00100E9C"/>
    <w:rsid w:val="00100F2B"/>
    <w:rsid w:val="00101A75"/>
    <w:rsid w:val="00102B85"/>
    <w:rsid w:val="00103098"/>
    <w:rsid w:val="0010325C"/>
    <w:rsid w:val="001039BB"/>
    <w:rsid w:val="00103E8A"/>
    <w:rsid w:val="001057AC"/>
    <w:rsid w:val="00105B46"/>
    <w:rsid w:val="00105EE9"/>
    <w:rsid w:val="001060E2"/>
    <w:rsid w:val="001062B1"/>
    <w:rsid w:val="001063C9"/>
    <w:rsid w:val="00106A9C"/>
    <w:rsid w:val="00106B94"/>
    <w:rsid w:val="00106F2F"/>
    <w:rsid w:val="00107ABA"/>
    <w:rsid w:val="001101CB"/>
    <w:rsid w:val="001101DB"/>
    <w:rsid w:val="00110AFA"/>
    <w:rsid w:val="00110F0D"/>
    <w:rsid w:val="00110FA4"/>
    <w:rsid w:val="001134E8"/>
    <w:rsid w:val="0011390A"/>
    <w:rsid w:val="00114570"/>
    <w:rsid w:val="0011473C"/>
    <w:rsid w:val="00115210"/>
    <w:rsid w:val="00117628"/>
    <w:rsid w:val="00117CC0"/>
    <w:rsid w:val="0012038A"/>
    <w:rsid w:val="001203E4"/>
    <w:rsid w:val="001208BB"/>
    <w:rsid w:val="00121081"/>
    <w:rsid w:val="00122364"/>
    <w:rsid w:val="001224F8"/>
    <w:rsid w:val="001231BB"/>
    <w:rsid w:val="00123872"/>
    <w:rsid w:val="00125764"/>
    <w:rsid w:val="00125F95"/>
    <w:rsid w:val="00126651"/>
    <w:rsid w:val="0012667A"/>
    <w:rsid w:val="00127BFB"/>
    <w:rsid w:val="00127F13"/>
    <w:rsid w:val="00127FE7"/>
    <w:rsid w:val="001305C7"/>
    <w:rsid w:val="00130AD4"/>
    <w:rsid w:val="001315CF"/>
    <w:rsid w:val="00131819"/>
    <w:rsid w:val="00133F2C"/>
    <w:rsid w:val="00137418"/>
    <w:rsid w:val="0013743A"/>
    <w:rsid w:val="00137896"/>
    <w:rsid w:val="001402EB"/>
    <w:rsid w:val="0014053B"/>
    <w:rsid w:val="00140C14"/>
    <w:rsid w:val="00140EA3"/>
    <w:rsid w:val="00141549"/>
    <w:rsid w:val="001427BA"/>
    <w:rsid w:val="001428D2"/>
    <w:rsid w:val="00142B01"/>
    <w:rsid w:val="00143394"/>
    <w:rsid w:val="001439E7"/>
    <w:rsid w:val="00143BC5"/>
    <w:rsid w:val="00143D7D"/>
    <w:rsid w:val="001441C3"/>
    <w:rsid w:val="001442CE"/>
    <w:rsid w:val="00145A09"/>
    <w:rsid w:val="001466BB"/>
    <w:rsid w:val="0014683D"/>
    <w:rsid w:val="00146B61"/>
    <w:rsid w:val="00150184"/>
    <w:rsid w:val="00150D0F"/>
    <w:rsid w:val="001511B8"/>
    <w:rsid w:val="00151548"/>
    <w:rsid w:val="00151572"/>
    <w:rsid w:val="00152789"/>
    <w:rsid w:val="00152874"/>
    <w:rsid w:val="00154345"/>
    <w:rsid w:val="0015519C"/>
    <w:rsid w:val="00155D0B"/>
    <w:rsid w:val="00156788"/>
    <w:rsid w:val="001567D9"/>
    <w:rsid w:val="00156D90"/>
    <w:rsid w:val="00156EDA"/>
    <w:rsid w:val="00161993"/>
    <w:rsid w:val="00161D90"/>
    <w:rsid w:val="00162080"/>
    <w:rsid w:val="001629BA"/>
    <w:rsid w:val="00162DEE"/>
    <w:rsid w:val="00164506"/>
    <w:rsid w:val="00164647"/>
    <w:rsid w:val="00164EBE"/>
    <w:rsid w:val="00165159"/>
    <w:rsid w:val="0016580D"/>
    <w:rsid w:val="00166A55"/>
    <w:rsid w:val="00167888"/>
    <w:rsid w:val="00167ECB"/>
    <w:rsid w:val="00167F99"/>
    <w:rsid w:val="00170541"/>
    <w:rsid w:val="00170796"/>
    <w:rsid w:val="001709C0"/>
    <w:rsid w:val="00170BE0"/>
    <w:rsid w:val="00170D4A"/>
    <w:rsid w:val="0017173F"/>
    <w:rsid w:val="00171883"/>
    <w:rsid w:val="001719AF"/>
    <w:rsid w:val="00171BC1"/>
    <w:rsid w:val="00172E99"/>
    <w:rsid w:val="00173295"/>
    <w:rsid w:val="00173397"/>
    <w:rsid w:val="00173BA1"/>
    <w:rsid w:val="00174194"/>
    <w:rsid w:val="001744DA"/>
    <w:rsid w:val="0017496E"/>
    <w:rsid w:val="001751F0"/>
    <w:rsid w:val="00176524"/>
    <w:rsid w:val="00176548"/>
    <w:rsid w:val="001765DE"/>
    <w:rsid w:val="001768A2"/>
    <w:rsid w:val="001777F6"/>
    <w:rsid w:val="00180AB7"/>
    <w:rsid w:val="00180E15"/>
    <w:rsid w:val="001813AC"/>
    <w:rsid w:val="00182236"/>
    <w:rsid w:val="001823AC"/>
    <w:rsid w:val="00183038"/>
    <w:rsid w:val="001840D8"/>
    <w:rsid w:val="001848BC"/>
    <w:rsid w:val="00185097"/>
    <w:rsid w:val="00186D40"/>
    <w:rsid w:val="00186DAA"/>
    <w:rsid w:val="0019012F"/>
    <w:rsid w:val="00190B80"/>
    <w:rsid w:val="00190E42"/>
    <w:rsid w:val="00192DD9"/>
    <w:rsid w:val="00192E46"/>
    <w:rsid w:val="00194A77"/>
    <w:rsid w:val="0019513C"/>
    <w:rsid w:val="00195204"/>
    <w:rsid w:val="0019746B"/>
    <w:rsid w:val="001A07C0"/>
    <w:rsid w:val="001A1942"/>
    <w:rsid w:val="001A1E17"/>
    <w:rsid w:val="001A3251"/>
    <w:rsid w:val="001A3563"/>
    <w:rsid w:val="001A3732"/>
    <w:rsid w:val="001A3A81"/>
    <w:rsid w:val="001A4BF9"/>
    <w:rsid w:val="001A591C"/>
    <w:rsid w:val="001A7701"/>
    <w:rsid w:val="001A7D43"/>
    <w:rsid w:val="001B0757"/>
    <w:rsid w:val="001B1D20"/>
    <w:rsid w:val="001B2048"/>
    <w:rsid w:val="001B211D"/>
    <w:rsid w:val="001B2E56"/>
    <w:rsid w:val="001B3486"/>
    <w:rsid w:val="001B39E6"/>
    <w:rsid w:val="001B3BE2"/>
    <w:rsid w:val="001B3CEC"/>
    <w:rsid w:val="001B3D68"/>
    <w:rsid w:val="001B412F"/>
    <w:rsid w:val="001B432F"/>
    <w:rsid w:val="001B4E3E"/>
    <w:rsid w:val="001B59AE"/>
    <w:rsid w:val="001B5C50"/>
    <w:rsid w:val="001C03F5"/>
    <w:rsid w:val="001C076D"/>
    <w:rsid w:val="001C08B9"/>
    <w:rsid w:val="001C14FB"/>
    <w:rsid w:val="001C1743"/>
    <w:rsid w:val="001C1ACA"/>
    <w:rsid w:val="001C22C4"/>
    <w:rsid w:val="001C2B63"/>
    <w:rsid w:val="001C37B4"/>
    <w:rsid w:val="001C3B16"/>
    <w:rsid w:val="001C4A85"/>
    <w:rsid w:val="001C4A9F"/>
    <w:rsid w:val="001C56EF"/>
    <w:rsid w:val="001C5CFA"/>
    <w:rsid w:val="001C5E3A"/>
    <w:rsid w:val="001C5FEA"/>
    <w:rsid w:val="001C72CB"/>
    <w:rsid w:val="001C763D"/>
    <w:rsid w:val="001D0DBC"/>
    <w:rsid w:val="001D132C"/>
    <w:rsid w:val="001D141D"/>
    <w:rsid w:val="001D1B7E"/>
    <w:rsid w:val="001D2304"/>
    <w:rsid w:val="001D2AA1"/>
    <w:rsid w:val="001D2B73"/>
    <w:rsid w:val="001D2BE6"/>
    <w:rsid w:val="001D2D31"/>
    <w:rsid w:val="001D2F7B"/>
    <w:rsid w:val="001D3A6B"/>
    <w:rsid w:val="001D3DB6"/>
    <w:rsid w:val="001D423A"/>
    <w:rsid w:val="001D4AC3"/>
    <w:rsid w:val="001D4BA6"/>
    <w:rsid w:val="001D5282"/>
    <w:rsid w:val="001D6504"/>
    <w:rsid w:val="001D6879"/>
    <w:rsid w:val="001D70E8"/>
    <w:rsid w:val="001D7CD1"/>
    <w:rsid w:val="001E07C6"/>
    <w:rsid w:val="001E09CB"/>
    <w:rsid w:val="001E0DAE"/>
    <w:rsid w:val="001E0F7D"/>
    <w:rsid w:val="001E1B3B"/>
    <w:rsid w:val="001E1ECE"/>
    <w:rsid w:val="001E20D8"/>
    <w:rsid w:val="001E25DD"/>
    <w:rsid w:val="001E2E8B"/>
    <w:rsid w:val="001E4547"/>
    <w:rsid w:val="001E4836"/>
    <w:rsid w:val="001E5659"/>
    <w:rsid w:val="001E5ADF"/>
    <w:rsid w:val="001E5E03"/>
    <w:rsid w:val="001E68DA"/>
    <w:rsid w:val="001E6B89"/>
    <w:rsid w:val="001E6FCE"/>
    <w:rsid w:val="001E76CA"/>
    <w:rsid w:val="001E7823"/>
    <w:rsid w:val="001F0A6F"/>
    <w:rsid w:val="001F21F6"/>
    <w:rsid w:val="001F2A5C"/>
    <w:rsid w:val="001F33D9"/>
    <w:rsid w:val="001F34C4"/>
    <w:rsid w:val="001F3730"/>
    <w:rsid w:val="001F3CFE"/>
    <w:rsid w:val="001F3F0B"/>
    <w:rsid w:val="001F47B6"/>
    <w:rsid w:val="001F4A6A"/>
    <w:rsid w:val="001F5697"/>
    <w:rsid w:val="001F5DBA"/>
    <w:rsid w:val="001F67F0"/>
    <w:rsid w:val="001F7961"/>
    <w:rsid w:val="0020050E"/>
    <w:rsid w:val="0020113C"/>
    <w:rsid w:val="00201E79"/>
    <w:rsid w:val="00202642"/>
    <w:rsid w:val="00203CC6"/>
    <w:rsid w:val="0020414D"/>
    <w:rsid w:val="00204401"/>
    <w:rsid w:val="002057DF"/>
    <w:rsid w:val="00205801"/>
    <w:rsid w:val="00205D34"/>
    <w:rsid w:val="00206D12"/>
    <w:rsid w:val="00207DD5"/>
    <w:rsid w:val="00211C63"/>
    <w:rsid w:val="002124A7"/>
    <w:rsid w:val="002129BD"/>
    <w:rsid w:val="00212A95"/>
    <w:rsid w:val="002131ED"/>
    <w:rsid w:val="00213B64"/>
    <w:rsid w:val="002159F0"/>
    <w:rsid w:val="00215BD8"/>
    <w:rsid w:val="002163E5"/>
    <w:rsid w:val="002166AD"/>
    <w:rsid w:val="00217070"/>
    <w:rsid w:val="002177D7"/>
    <w:rsid w:val="0022042E"/>
    <w:rsid w:val="00220AB2"/>
    <w:rsid w:val="00220AE7"/>
    <w:rsid w:val="00220E86"/>
    <w:rsid w:val="002211D1"/>
    <w:rsid w:val="00221D87"/>
    <w:rsid w:val="00221F98"/>
    <w:rsid w:val="0022306E"/>
    <w:rsid w:val="0022481B"/>
    <w:rsid w:val="00224824"/>
    <w:rsid w:val="00224893"/>
    <w:rsid w:val="00225A6B"/>
    <w:rsid w:val="00226361"/>
    <w:rsid w:val="00226F9F"/>
    <w:rsid w:val="0022796E"/>
    <w:rsid w:val="002302B6"/>
    <w:rsid w:val="00231D61"/>
    <w:rsid w:val="00231EA4"/>
    <w:rsid w:val="00232504"/>
    <w:rsid w:val="00232EA5"/>
    <w:rsid w:val="00233283"/>
    <w:rsid w:val="00233A6A"/>
    <w:rsid w:val="00233C54"/>
    <w:rsid w:val="002345C5"/>
    <w:rsid w:val="00234E0E"/>
    <w:rsid w:val="00235D95"/>
    <w:rsid w:val="0023601C"/>
    <w:rsid w:val="00236AEC"/>
    <w:rsid w:val="00236D71"/>
    <w:rsid w:val="00236EE6"/>
    <w:rsid w:val="0024067B"/>
    <w:rsid w:val="00240F4D"/>
    <w:rsid w:val="002412A1"/>
    <w:rsid w:val="002412C2"/>
    <w:rsid w:val="00241EA3"/>
    <w:rsid w:val="0024528F"/>
    <w:rsid w:val="00245729"/>
    <w:rsid w:val="00245D66"/>
    <w:rsid w:val="00246C01"/>
    <w:rsid w:val="002474F1"/>
    <w:rsid w:val="002500EB"/>
    <w:rsid w:val="00250158"/>
    <w:rsid w:val="00250769"/>
    <w:rsid w:val="002516A9"/>
    <w:rsid w:val="00252250"/>
    <w:rsid w:val="00252515"/>
    <w:rsid w:val="00253E7D"/>
    <w:rsid w:val="002558AE"/>
    <w:rsid w:val="00255B12"/>
    <w:rsid w:val="002563AE"/>
    <w:rsid w:val="002567B5"/>
    <w:rsid w:val="002574E5"/>
    <w:rsid w:val="0025782C"/>
    <w:rsid w:val="00257A70"/>
    <w:rsid w:val="00257B0B"/>
    <w:rsid w:val="002614D3"/>
    <w:rsid w:val="00261C34"/>
    <w:rsid w:val="00261C73"/>
    <w:rsid w:val="00262937"/>
    <w:rsid w:val="00262BD3"/>
    <w:rsid w:val="00262DE3"/>
    <w:rsid w:val="00262EE0"/>
    <w:rsid w:val="00263160"/>
    <w:rsid w:val="00263324"/>
    <w:rsid w:val="00263B5F"/>
    <w:rsid w:val="00264AAF"/>
    <w:rsid w:val="002665E6"/>
    <w:rsid w:val="002669D7"/>
    <w:rsid w:val="00266B04"/>
    <w:rsid w:val="002670B7"/>
    <w:rsid w:val="00267129"/>
    <w:rsid w:val="00267220"/>
    <w:rsid w:val="0026722A"/>
    <w:rsid w:val="00267325"/>
    <w:rsid w:val="002674CA"/>
    <w:rsid w:val="00267DF9"/>
    <w:rsid w:val="00270E6E"/>
    <w:rsid w:val="002710D7"/>
    <w:rsid w:val="00271EB9"/>
    <w:rsid w:val="0027274C"/>
    <w:rsid w:val="00272A0B"/>
    <w:rsid w:val="00273153"/>
    <w:rsid w:val="0027332C"/>
    <w:rsid w:val="00274F02"/>
    <w:rsid w:val="002759D5"/>
    <w:rsid w:val="00275F58"/>
    <w:rsid w:val="00276263"/>
    <w:rsid w:val="0027778C"/>
    <w:rsid w:val="00277BC7"/>
    <w:rsid w:val="00277C7C"/>
    <w:rsid w:val="00277E45"/>
    <w:rsid w:val="00277FD0"/>
    <w:rsid w:val="00280501"/>
    <w:rsid w:val="002806AE"/>
    <w:rsid w:val="00280805"/>
    <w:rsid w:val="002816AE"/>
    <w:rsid w:val="00281E23"/>
    <w:rsid w:val="00281EB4"/>
    <w:rsid w:val="00283402"/>
    <w:rsid w:val="00283895"/>
    <w:rsid w:val="00284588"/>
    <w:rsid w:val="002851CD"/>
    <w:rsid w:val="002864FB"/>
    <w:rsid w:val="0028780C"/>
    <w:rsid w:val="00287B69"/>
    <w:rsid w:val="00287D4F"/>
    <w:rsid w:val="002901AE"/>
    <w:rsid w:val="002901F7"/>
    <w:rsid w:val="00291CAA"/>
    <w:rsid w:val="00291CDD"/>
    <w:rsid w:val="0029247B"/>
    <w:rsid w:val="00293389"/>
    <w:rsid w:val="002944D2"/>
    <w:rsid w:val="002946D3"/>
    <w:rsid w:val="00294769"/>
    <w:rsid w:val="00295065"/>
    <w:rsid w:val="002967CF"/>
    <w:rsid w:val="0029714D"/>
    <w:rsid w:val="00297D04"/>
    <w:rsid w:val="002A0AEA"/>
    <w:rsid w:val="002A0B3B"/>
    <w:rsid w:val="002A16CA"/>
    <w:rsid w:val="002A1C62"/>
    <w:rsid w:val="002A1CB1"/>
    <w:rsid w:val="002A1EBE"/>
    <w:rsid w:val="002A1FD8"/>
    <w:rsid w:val="002A2217"/>
    <w:rsid w:val="002A24C8"/>
    <w:rsid w:val="002A2A32"/>
    <w:rsid w:val="002A2A50"/>
    <w:rsid w:val="002A3EA7"/>
    <w:rsid w:val="002A43B4"/>
    <w:rsid w:val="002A4C86"/>
    <w:rsid w:val="002A5319"/>
    <w:rsid w:val="002A5DD5"/>
    <w:rsid w:val="002A5EDD"/>
    <w:rsid w:val="002A6731"/>
    <w:rsid w:val="002A746B"/>
    <w:rsid w:val="002A77C6"/>
    <w:rsid w:val="002A7C9E"/>
    <w:rsid w:val="002A7FBD"/>
    <w:rsid w:val="002B01A2"/>
    <w:rsid w:val="002B1356"/>
    <w:rsid w:val="002B163D"/>
    <w:rsid w:val="002B1A96"/>
    <w:rsid w:val="002B1E59"/>
    <w:rsid w:val="002B1F17"/>
    <w:rsid w:val="002B2CAB"/>
    <w:rsid w:val="002B3239"/>
    <w:rsid w:val="002B3E62"/>
    <w:rsid w:val="002B47D6"/>
    <w:rsid w:val="002B4DDE"/>
    <w:rsid w:val="002B5441"/>
    <w:rsid w:val="002B5BB8"/>
    <w:rsid w:val="002B5C38"/>
    <w:rsid w:val="002B65A6"/>
    <w:rsid w:val="002B6B54"/>
    <w:rsid w:val="002B71F0"/>
    <w:rsid w:val="002B770F"/>
    <w:rsid w:val="002C15AB"/>
    <w:rsid w:val="002C248F"/>
    <w:rsid w:val="002C3138"/>
    <w:rsid w:val="002C3694"/>
    <w:rsid w:val="002C3AAC"/>
    <w:rsid w:val="002C3AC2"/>
    <w:rsid w:val="002C4147"/>
    <w:rsid w:val="002C43FB"/>
    <w:rsid w:val="002C519F"/>
    <w:rsid w:val="002C52F4"/>
    <w:rsid w:val="002C57F3"/>
    <w:rsid w:val="002C597E"/>
    <w:rsid w:val="002C6310"/>
    <w:rsid w:val="002C6343"/>
    <w:rsid w:val="002C64C7"/>
    <w:rsid w:val="002C678D"/>
    <w:rsid w:val="002C6F77"/>
    <w:rsid w:val="002C75E7"/>
    <w:rsid w:val="002D0609"/>
    <w:rsid w:val="002D073C"/>
    <w:rsid w:val="002D0776"/>
    <w:rsid w:val="002D1A21"/>
    <w:rsid w:val="002D247B"/>
    <w:rsid w:val="002D4A8F"/>
    <w:rsid w:val="002D73D7"/>
    <w:rsid w:val="002D7DF2"/>
    <w:rsid w:val="002E0218"/>
    <w:rsid w:val="002E0962"/>
    <w:rsid w:val="002E149F"/>
    <w:rsid w:val="002E2223"/>
    <w:rsid w:val="002E233D"/>
    <w:rsid w:val="002E23B2"/>
    <w:rsid w:val="002E27D5"/>
    <w:rsid w:val="002E3A97"/>
    <w:rsid w:val="002E4715"/>
    <w:rsid w:val="002E48B2"/>
    <w:rsid w:val="002E48EA"/>
    <w:rsid w:val="002E4BAB"/>
    <w:rsid w:val="002E4FF7"/>
    <w:rsid w:val="002E576B"/>
    <w:rsid w:val="002E6E0B"/>
    <w:rsid w:val="002E6F75"/>
    <w:rsid w:val="002E7B62"/>
    <w:rsid w:val="002F0BDD"/>
    <w:rsid w:val="002F1570"/>
    <w:rsid w:val="002F22A1"/>
    <w:rsid w:val="002F279C"/>
    <w:rsid w:val="002F2B1E"/>
    <w:rsid w:val="002F2C1C"/>
    <w:rsid w:val="002F37C7"/>
    <w:rsid w:val="002F4FFD"/>
    <w:rsid w:val="002F5454"/>
    <w:rsid w:val="002F59C6"/>
    <w:rsid w:val="002F5E8E"/>
    <w:rsid w:val="002F742E"/>
    <w:rsid w:val="002F749E"/>
    <w:rsid w:val="0030009D"/>
    <w:rsid w:val="003002CC"/>
    <w:rsid w:val="0030097B"/>
    <w:rsid w:val="00300CC6"/>
    <w:rsid w:val="00300E25"/>
    <w:rsid w:val="00300F8F"/>
    <w:rsid w:val="00301F8B"/>
    <w:rsid w:val="003023F9"/>
    <w:rsid w:val="003024EA"/>
    <w:rsid w:val="00302648"/>
    <w:rsid w:val="003028E1"/>
    <w:rsid w:val="003034C7"/>
    <w:rsid w:val="0030391D"/>
    <w:rsid w:val="00304500"/>
    <w:rsid w:val="00306253"/>
    <w:rsid w:val="003063D7"/>
    <w:rsid w:val="00306A6C"/>
    <w:rsid w:val="003070CF"/>
    <w:rsid w:val="00307AF5"/>
    <w:rsid w:val="003105D4"/>
    <w:rsid w:val="00310AF8"/>
    <w:rsid w:val="00310C53"/>
    <w:rsid w:val="00310E12"/>
    <w:rsid w:val="003114FE"/>
    <w:rsid w:val="00311C0F"/>
    <w:rsid w:val="00311FA4"/>
    <w:rsid w:val="00312253"/>
    <w:rsid w:val="00312985"/>
    <w:rsid w:val="00312A8F"/>
    <w:rsid w:val="00312AE4"/>
    <w:rsid w:val="00312BAD"/>
    <w:rsid w:val="00313237"/>
    <w:rsid w:val="00313564"/>
    <w:rsid w:val="003145A9"/>
    <w:rsid w:val="003147B7"/>
    <w:rsid w:val="00314C35"/>
    <w:rsid w:val="00315871"/>
    <w:rsid w:val="0031698D"/>
    <w:rsid w:val="0031733A"/>
    <w:rsid w:val="00317CFE"/>
    <w:rsid w:val="00321863"/>
    <w:rsid w:val="00321AF2"/>
    <w:rsid w:val="00321C59"/>
    <w:rsid w:val="00322048"/>
    <w:rsid w:val="00322311"/>
    <w:rsid w:val="00322EB3"/>
    <w:rsid w:val="0032312A"/>
    <w:rsid w:val="00323569"/>
    <w:rsid w:val="00323D08"/>
    <w:rsid w:val="00324D86"/>
    <w:rsid w:val="00324F1B"/>
    <w:rsid w:val="00324F81"/>
    <w:rsid w:val="00324F95"/>
    <w:rsid w:val="00325453"/>
    <w:rsid w:val="0032675B"/>
    <w:rsid w:val="0032728F"/>
    <w:rsid w:val="00327D14"/>
    <w:rsid w:val="00327E01"/>
    <w:rsid w:val="00330CFA"/>
    <w:rsid w:val="00330F56"/>
    <w:rsid w:val="00331019"/>
    <w:rsid w:val="00331C98"/>
    <w:rsid w:val="003327DB"/>
    <w:rsid w:val="003344B0"/>
    <w:rsid w:val="00334964"/>
    <w:rsid w:val="00335029"/>
    <w:rsid w:val="003356E6"/>
    <w:rsid w:val="00335E00"/>
    <w:rsid w:val="00336267"/>
    <w:rsid w:val="003362B8"/>
    <w:rsid w:val="0033671E"/>
    <w:rsid w:val="00336C2A"/>
    <w:rsid w:val="00336F68"/>
    <w:rsid w:val="0033773C"/>
    <w:rsid w:val="00340051"/>
    <w:rsid w:val="003401D1"/>
    <w:rsid w:val="003406A1"/>
    <w:rsid w:val="00340D21"/>
    <w:rsid w:val="00342074"/>
    <w:rsid w:val="00342B7D"/>
    <w:rsid w:val="00343482"/>
    <w:rsid w:val="0034432A"/>
    <w:rsid w:val="00344F67"/>
    <w:rsid w:val="003458B5"/>
    <w:rsid w:val="003458FA"/>
    <w:rsid w:val="00345A64"/>
    <w:rsid w:val="00346DC0"/>
    <w:rsid w:val="003476C3"/>
    <w:rsid w:val="00347A64"/>
    <w:rsid w:val="00350061"/>
    <w:rsid w:val="00350301"/>
    <w:rsid w:val="00350586"/>
    <w:rsid w:val="003509EC"/>
    <w:rsid w:val="003519D7"/>
    <w:rsid w:val="003529B4"/>
    <w:rsid w:val="00352A5D"/>
    <w:rsid w:val="00353518"/>
    <w:rsid w:val="003535C7"/>
    <w:rsid w:val="00353747"/>
    <w:rsid w:val="00353C55"/>
    <w:rsid w:val="0035412C"/>
    <w:rsid w:val="003554FA"/>
    <w:rsid w:val="00355512"/>
    <w:rsid w:val="003559B4"/>
    <w:rsid w:val="00355D32"/>
    <w:rsid w:val="003566EE"/>
    <w:rsid w:val="00356946"/>
    <w:rsid w:val="00356BD6"/>
    <w:rsid w:val="003570B3"/>
    <w:rsid w:val="00357E3B"/>
    <w:rsid w:val="00357EA1"/>
    <w:rsid w:val="00360B8F"/>
    <w:rsid w:val="00361374"/>
    <w:rsid w:val="00362923"/>
    <w:rsid w:val="0036303C"/>
    <w:rsid w:val="003634F0"/>
    <w:rsid w:val="003639BE"/>
    <w:rsid w:val="00364423"/>
    <w:rsid w:val="003654BC"/>
    <w:rsid w:val="00365C06"/>
    <w:rsid w:val="00365E91"/>
    <w:rsid w:val="0036604F"/>
    <w:rsid w:val="00366A40"/>
    <w:rsid w:val="00366DB7"/>
    <w:rsid w:val="0037048D"/>
    <w:rsid w:val="00371649"/>
    <w:rsid w:val="00371D7F"/>
    <w:rsid w:val="003723F0"/>
    <w:rsid w:val="003729A5"/>
    <w:rsid w:val="00372F44"/>
    <w:rsid w:val="00373353"/>
    <w:rsid w:val="00373D8E"/>
    <w:rsid w:val="00374C5B"/>
    <w:rsid w:val="00374CC7"/>
    <w:rsid w:val="0037534C"/>
    <w:rsid w:val="00375CB1"/>
    <w:rsid w:val="00376134"/>
    <w:rsid w:val="00377C30"/>
    <w:rsid w:val="00380EA8"/>
    <w:rsid w:val="00381071"/>
    <w:rsid w:val="00381405"/>
    <w:rsid w:val="00381F0D"/>
    <w:rsid w:val="003825AD"/>
    <w:rsid w:val="00382C47"/>
    <w:rsid w:val="0038477B"/>
    <w:rsid w:val="003848D6"/>
    <w:rsid w:val="00384DF7"/>
    <w:rsid w:val="003854DE"/>
    <w:rsid w:val="00385526"/>
    <w:rsid w:val="003859CA"/>
    <w:rsid w:val="003866BB"/>
    <w:rsid w:val="00386BF2"/>
    <w:rsid w:val="00386E76"/>
    <w:rsid w:val="00387331"/>
    <w:rsid w:val="00387AB1"/>
    <w:rsid w:val="00390584"/>
    <w:rsid w:val="00390A4D"/>
    <w:rsid w:val="003912F0"/>
    <w:rsid w:val="0039133E"/>
    <w:rsid w:val="003915EE"/>
    <w:rsid w:val="003918C9"/>
    <w:rsid w:val="00391D2C"/>
    <w:rsid w:val="00392229"/>
    <w:rsid w:val="00392E12"/>
    <w:rsid w:val="00393356"/>
    <w:rsid w:val="00393B30"/>
    <w:rsid w:val="00393F7C"/>
    <w:rsid w:val="0039436B"/>
    <w:rsid w:val="00394813"/>
    <w:rsid w:val="0039497C"/>
    <w:rsid w:val="0039552D"/>
    <w:rsid w:val="00396608"/>
    <w:rsid w:val="003A1686"/>
    <w:rsid w:val="003A2ADD"/>
    <w:rsid w:val="003A2BD3"/>
    <w:rsid w:val="003A363B"/>
    <w:rsid w:val="003A482B"/>
    <w:rsid w:val="003A4A31"/>
    <w:rsid w:val="003A4E17"/>
    <w:rsid w:val="003A5115"/>
    <w:rsid w:val="003A57D7"/>
    <w:rsid w:val="003A5AEB"/>
    <w:rsid w:val="003A6C98"/>
    <w:rsid w:val="003A7975"/>
    <w:rsid w:val="003A7C8B"/>
    <w:rsid w:val="003B0B1F"/>
    <w:rsid w:val="003B0D26"/>
    <w:rsid w:val="003B11FD"/>
    <w:rsid w:val="003B131F"/>
    <w:rsid w:val="003B171B"/>
    <w:rsid w:val="003B20F0"/>
    <w:rsid w:val="003B2378"/>
    <w:rsid w:val="003B260E"/>
    <w:rsid w:val="003B2FE8"/>
    <w:rsid w:val="003B334F"/>
    <w:rsid w:val="003B4BA5"/>
    <w:rsid w:val="003B4D41"/>
    <w:rsid w:val="003B4F38"/>
    <w:rsid w:val="003B5348"/>
    <w:rsid w:val="003B5884"/>
    <w:rsid w:val="003B6046"/>
    <w:rsid w:val="003B6AD6"/>
    <w:rsid w:val="003B7037"/>
    <w:rsid w:val="003B708A"/>
    <w:rsid w:val="003B7B26"/>
    <w:rsid w:val="003B7F13"/>
    <w:rsid w:val="003C0D6E"/>
    <w:rsid w:val="003C0E1B"/>
    <w:rsid w:val="003C11D6"/>
    <w:rsid w:val="003C22BE"/>
    <w:rsid w:val="003C2840"/>
    <w:rsid w:val="003C2AB5"/>
    <w:rsid w:val="003C2E34"/>
    <w:rsid w:val="003C3010"/>
    <w:rsid w:val="003C3AD2"/>
    <w:rsid w:val="003C4186"/>
    <w:rsid w:val="003C4E43"/>
    <w:rsid w:val="003C53E7"/>
    <w:rsid w:val="003C5F7D"/>
    <w:rsid w:val="003C63E0"/>
    <w:rsid w:val="003C7071"/>
    <w:rsid w:val="003C7A2F"/>
    <w:rsid w:val="003D0377"/>
    <w:rsid w:val="003D12D7"/>
    <w:rsid w:val="003D232E"/>
    <w:rsid w:val="003D269F"/>
    <w:rsid w:val="003D27DC"/>
    <w:rsid w:val="003D379C"/>
    <w:rsid w:val="003D4634"/>
    <w:rsid w:val="003D4E7A"/>
    <w:rsid w:val="003D51F1"/>
    <w:rsid w:val="003D5307"/>
    <w:rsid w:val="003D63EC"/>
    <w:rsid w:val="003E02EC"/>
    <w:rsid w:val="003E1878"/>
    <w:rsid w:val="003E263F"/>
    <w:rsid w:val="003E2C2A"/>
    <w:rsid w:val="003E34A0"/>
    <w:rsid w:val="003E389B"/>
    <w:rsid w:val="003E4339"/>
    <w:rsid w:val="003E5B5C"/>
    <w:rsid w:val="003E6169"/>
    <w:rsid w:val="003E6819"/>
    <w:rsid w:val="003E684E"/>
    <w:rsid w:val="003E79D3"/>
    <w:rsid w:val="003E7A63"/>
    <w:rsid w:val="003E7F82"/>
    <w:rsid w:val="003F0A89"/>
    <w:rsid w:val="003F283C"/>
    <w:rsid w:val="003F3307"/>
    <w:rsid w:val="003F416A"/>
    <w:rsid w:val="003F44EB"/>
    <w:rsid w:val="003F4CEE"/>
    <w:rsid w:val="003F4D73"/>
    <w:rsid w:val="003F4E20"/>
    <w:rsid w:val="003F4ED1"/>
    <w:rsid w:val="003F587B"/>
    <w:rsid w:val="003F5895"/>
    <w:rsid w:val="003F5B8E"/>
    <w:rsid w:val="003F677B"/>
    <w:rsid w:val="003F6E18"/>
    <w:rsid w:val="003F6FAD"/>
    <w:rsid w:val="003F7BE7"/>
    <w:rsid w:val="004007E1"/>
    <w:rsid w:val="004019F2"/>
    <w:rsid w:val="00401EE8"/>
    <w:rsid w:val="00402190"/>
    <w:rsid w:val="004036A5"/>
    <w:rsid w:val="00404331"/>
    <w:rsid w:val="00404C3C"/>
    <w:rsid w:val="0040511D"/>
    <w:rsid w:val="0040541D"/>
    <w:rsid w:val="00405435"/>
    <w:rsid w:val="004057C7"/>
    <w:rsid w:val="00407021"/>
    <w:rsid w:val="004074E4"/>
    <w:rsid w:val="00407CD0"/>
    <w:rsid w:val="004101C0"/>
    <w:rsid w:val="00411295"/>
    <w:rsid w:val="004118F4"/>
    <w:rsid w:val="00411C1D"/>
    <w:rsid w:val="004123F5"/>
    <w:rsid w:val="00412E14"/>
    <w:rsid w:val="00413330"/>
    <w:rsid w:val="00413D8B"/>
    <w:rsid w:val="00414027"/>
    <w:rsid w:val="004144D6"/>
    <w:rsid w:val="00414A40"/>
    <w:rsid w:val="004158E1"/>
    <w:rsid w:val="00415928"/>
    <w:rsid w:val="004160FE"/>
    <w:rsid w:val="00420C34"/>
    <w:rsid w:val="00421426"/>
    <w:rsid w:val="004214E9"/>
    <w:rsid w:val="004216A8"/>
    <w:rsid w:val="0042285C"/>
    <w:rsid w:val="00422B5B"/>
    <w:rsid w:val="00423583"/>
    <w:rsid w:val="004241E8"/>
    <w:rsid w:val="00424204"/>
    <w:rsid w:val="00426980"/>
    <w:rsid w:val="00426BE1"/>
    <w:rsid w:val="0042755B"/>
    <w:rsid w:val="00430C7B"/>
    <w:rsid w:val="00430DD0"/>
    <w:rsid w:val="00431635"/>
    <w:rsid w:val="00431B02"/>
    <w:rsid w:val="00432087"/>
    <w:rsid w:val="004322BA"/>
    <w:rsid w:val="00434592"/>
    <w:rsid w:val="004349CA"/>
    <w:rsid w:val="00434BF4"/>
    <w:rsid w:val="00434C31"/>
    <w:rsid w:val="00435AFE"/>
    <w:rsid w:val="00435CEF"/>
    <w:rsid w:val="00436186"/>
    <w:rsid w:val="00440A03"/>
    <w:rsid w:val="00440E5B"/>
    <w:rsid w:val="004415AC"/>
    <w:rsid w:val="00441681"/>
    <w:rsid w:val="00441E09"/>
    <w:rsid w:val="00442340"/>
    <w:rsid w:val="004436CF"/>
    <w:rsid w:val="00444908"/>
    <w:rsid w:val="004449BE"/>
    <w:rsid w:val="00445CC6"/>
    <w:rsid w:val="004462CF"/>
    <w:rsid w:val="00446399"/>
    <w:rsid w:val="00446522"/>
    <w:rsid w:val="0044676D"/>
    <w:rsid w:val="00446D1E"/>
    <w:rsid w:val="0044719A"/>
    <w:rsid w:val="0044748A"/>
    <w:rsid w:val="00447939"/>
    <w:rsid w:val="00450E3A"/>
    <w:rsid w:val="00451050"/>
    <w:rsid w:val="0045276C"/>
    <w:rsid w:val="00453345"/>
    <w:rsid w:val="00454604"/>
    <w:rsid w:val="00455126"/>
    <w:rsid w:val="00455ECB"/>
    <w:rsid w:val="00455F2A"/>
    <w:rsid w:val="0045752F"/>
    <w:rsid w:val="00460060"/>
    <w:rsid w:val="00460C2A"/>
    <w:rsid w:val="00460D3B"/>
    <w:rsid w:val="0046228F"/>
    <w:rsid w:val="004637C3"/>
    <w:rsid w:val="00463F2D"/>
    <w:rsid w:val="00464954"/>
    <w:rsid w:val="00464D12"/>
    <w:rsid w:val="00464E7E"/>
    <w:rsid w:val="00465B77"/>
    <w:rsid w:val="00465F8B"/>
    <w:rsid w:val="00466625"/>
    <w:rsid w:val="00466ED2"/>
    <w:rsid w:val="00467055"/>
    <w:rsid w:val="004670C1"/>
    <w:rsid w:val="00467D7F"/>
    <w:rsid w:val="004708E9"/>
    <w:rsid w:val="0047093B"/>
    <w:rsid w:val="004711FE"/>
    <w:rsid w:val="00472146"/>
    <w:rsid w:val="00472508"/>
    <w:rsid w:val="0047312A"/>
    <w:rsid w:val="00474059"/>
    <w:rsid w:val="00474407"/>
    <w:rsid w:val="00475AEF"/>
    <w:rsid w:val="0047613D"/>
    <w:rsid w:val="00476571"/>
    <w:rsid w:val="004765CE"/>
    <w:rsid w:val="00476B7D"/>
    <w:rsid w:val="004770BD"/>
    <w:rsid w:val="004770F7"/>
    <w:rsid w:val="0048000D"/>
    <w:rsid w:val="00481970"/>
    <w:rsid w:val="00483008"/>
    <w:rsid w:val="004831CA"/>
    <w:rsid w:val="00483E1A"/>
    <w:rsid w:val="00484061"/>
    <w:rsid w:val="00484364"/>
    <w:rsid w:val="00484BA9"/>
    <w:rsid w:val="004852B7"/>
    <w:rsid w:val="00485689"/>
    <w:rsid w:val="004859A4"/>
    <w:rsid w:val="004870A4"/>
    <w:rsid w:val="0048789C"/>
    <w:rsid w:val="004903EE"/>
    <w:rsid w:val="00490B36"/>
    <w:rsid w:val="0049186B"/>
    <w:rsid w:val="00491EDD"/>
    <w:rsid w:val="00493DA2"/>
    <w:rsid w:val="004942DF"/>
    <w:rsid w:val="0049675D"/>
    <w:rsid w:val="00497187"/>
    <w:rsid w:val="004A05C9"/>
    <w:rsid w:val="004A06F9"/>
    <w:rsid w:val="004A0EE7"/>
    <w:rsid w:val="004A112C"/>
    <w:rsid w:val="004A280D"/>
    <w:rsid w:val="004A29F8"/>
    <w:rsid w:val="004A42CB"/>
    <w:rsid w:val="004A4A42"/>
    <w:rsid w:val="004A4B21"/>
    <w:rsid w:val="004A5C8B"/>
    <w:rsid w:val="004A6040"/>
    <w:rsid w:val="004A6083"/>
    <w:rsid w:val="004A6252"/>
    <w:rsid w:val="004A748B"/>
    <w:rsid w:val="004A7882"/>
    <w:rsid w:val="004A7921"/>
    <w:rsid w:val="004B03E0"/>
    <w:rsid w:val="004B0497"/>
    <w:rsid w:val="004B1F71"/>
    <w:rsid w:val="004B2B40"/>
    <w:rsid w:val="004B329A"/>
    <w:rsid w:val="004B33A0"/>
    <w:rsid w:val="004B3F9D"/>
    <w:rsid w:val="004B4279"/>
    <w:rsid w:val="004B431A"/>
    <w:rsid w:val="004B4AC0"/>
    <w:rsid w:val="004B54BB"/>
    <w:rsid w:val="004B62F8"/>
    <w:rsid w:val="004B6399"/>
    <w:rsid w:val="004B70D9"/>
    <w:rsid w:val="004B7347"/>
    <w:rsid w:val="004B7FE5"/>
    <w:rsid w:val="004C0065"/>
    <w:rsid w:val="004C0476"/>
    <w:rsid w:val="004C1581"/>
    <w:rsid w:val="004C18B1"/>
    <w:rsid w:val="004C1A1F"/>
    <w:rsid w:val="004C3394"/>
    <w:rsid w:val="004C400D"/>
    <w:rsid w:val="004C412F"/>
    <w:rsid w:val="004C43EE"/>
    <w:rsid w:val="004C457C"/>
    <w:rsid w:val="004C4D73"/>
    <w:rsid w:val="004C52C2"/>
    <w:rsid w:val="004C58FA"/>
    <w:rsid w:val="004C5BC5"/>
    <w:rsid w:val="004C5E56"/>
    <w:rsid w:val="004C6852"/>
    <w:rsid w:val="004C6AF8"/>
    <w:rsid w:val="004C6B6E"/>
    <w:rsid w:val="004D09D1"/>
    <w:rsid w:val="004D1053"/>
    <w:rsid w:val="004D1261"/>
    <w:rsid w:val="004D18A7"/>
    <w:rsid w:val="004D1D80"/>
    <w:rsid w:val="004D2F3C"/>
    <w:rsid w:val="004D3096"/>
    <w:rsid w:val="004D3DA8"/>
    <w:rsid w:val="004D4504"/>
    <w:rsid w:val="004D6658"/>
    <w:rsid w:val="004D69D7"/>
    <w:rsid w:val="004D6B4E"/>
    <w:rsid w:val="004D6F4E"/>
    <w:rsid w:val="004D7490"/>
    <w:rsid w:val="004D7593"/>
    <w:rsid w:val="004D7D53"/>
    <w:rsid w:val="004E042D"/>
    <w:rsid w:val="004E17D8"/>
    <w:rsid w:val="004E19BA"/>
    <w:rsid w:val="004E2C04"/>
    <w:rsid w:val="004E3AAF"/>
    <w:rsid w:val="004E455A"/>
    <w:rsid w:val="004E4624"/>
    <w:rsid w:val="004E66D3"/>
    <w:rsid w:val="004E750F"/>
    <w:rsid w:val="004E783C"/>
    <w:rsid w:val="004F1347"/>
    <w:rsid w:val="004F19DC"/>
    <w:rsid w:val="004F1DD7"/>
    <w:rsid w:val="004F3ED6"/>
    <w:rsid w:val="004F443C"/>
    <w:rsid w:val="004F489F"/>
    <w:rsid w:val="004F535A"/>
    <w:rsid w:val="004F5758"/>
    <w:rsid w:val="00500319"/>
    <w:rsid w:val="00500431"/>
    <w:rsid w:val="00500483"/>
    <w:rsid w:val="00500545"/>
    <w:rsid w:val="005007A7"/>
    <w:rsid w:val="00501E1D"/>
    <w:rsid w:val="00502220"/>
    <w:rsid w:val="005030DD"/>
    <w:rsid w:val="0050356A"/>
    <w:rsid w:val="00503B36"/>
    <w:rsid w:val="005045A4"/>
    <w:rsid w:val="00507079"/>
    <w:rsid w:val="0051089F"/>
    <w:rsid w:val="00510C4B"/>
    <w:rsid w:val="00512484"/>
    <w:rsid w:val="00512E08"/>
    <w:rsid w:val="005133C6"/>
    <w:rsid w:val="00514528"/>
    <w:rsid w:val="00514D3E"/>
    <w:rsid w:val="00514D91"/>
    <w:rsid w:val="00514F39"/>
    <w:rsid w:val="0051625F"/>
    <w:rsid w:val="00516394"/>
    <w:rsid w:val="005163D3"/>
    <w:rsid w:val="005163FE"/>
    <w:rsid w:val="00516D9E"/>
    <w:rsid w:val="00517E5B"/>
    <w:rsid w:val="005204CF"/>
    <w:rsid w:val="0052067D"/>
    <w:rsid w:val="00520EF6"/>
    <w:rsid w:val="00521953"/>
    <w:rsid w:val="00521C1E"/>
    <w:rsid w:val="00522BD2"/>
    <w:rsid w:val="00522E71"/>
    <w:rsid w:val="00523ADD"/>
    <w:rsid w:val="00523C7F"/>
    <w:rsid w:val="0052476C"/>
    <w:rsid w:val="005255CF"/>
    <w:rsid w:val="00526F46"/>
    <w:rsid w:val="005270C1"/>
    <w:rsid w:val="005301A7"/>
    <w:rsid w:val="00530BD5"/>
    <w:rsid w:val="00530F0C"/>
    <w:rsid w:val="00531045"/>
    <w:rsid w:val="005321E2"/>
    <w:rsid w:val="005324A9"/>
    <w:rsid w:val="00535923"/>
    <w:rsid w:val="00537240"/>
    <w:rsid w:val="005377BF"/>
    <w:rsid w:val="00537D6B"/>
    <w:rsid w:val="00540625"/>
    <w:rsid w:val="00540C14"/>
    <w:rsid w:val="0054135B"/>
    <w:rsid w:val="0054149E"/>
    <w:rsid w:val="005424CF"/>
    <w:rsid w:val="00543787"/>
    <w:rsid w:val="005439C7"/>
    <w:rsid w:val="00543DB2"/>
    <w:rsid w:val="0054472A"/>
    <w:rsid w:val="00547067"/>
    <w:rsid w:val="00547587"/>
    <w:rsid w:val="005478A7"/>
    <w:rsid w:val="00547F0F"/>
    <w:rsid w:val="00550868"/>
    <w:rsid w:val="0055099E"/>
    <w:rsid w:val="00551558"/>
    <w:rsid w:val="00551E5B"/>
    <w:rsid w:val="00553867"/>
    <w:rsid w:val="00553B11"/>
    <w:rsid w:val="005557E6"/>
    <w:rsid w:val="005559C8"/>
    <w:rsid w:val="00555AF1"/>
    <w:rsid w:val="0055604E"/>
    <w:rsid w:val="00556985"/>
    <w:rsid w:val="00556AC9"/>
    <w:rsid w:val="005570E1"/>
    <w:rsid w:val="005571F8"/>
    <w:rsid w:val="005579CE"/>
    <w:rsid w:val="005608B1"/>
    <w:rsid w:val="00560B02"/>
    <w:rsid w:val="00561B37"/>
    <w:rsid w:val="00562040"/>
    <w:rsid w:val="005623A7"/>
    <w:rsid w:val="005634DE"/>
    <w:rsid w:val="00563B30"/>
    <w:rsid w:val="00566825"/>
    <w:rsid w:val="00566A5F"/>
    <w:rsid w:val="005675B5"/>
    <w:rsid w:val="005675C4"/>
    <w:rsid w:val="00570622"/>
    <w:rsid w:val="00570884"/>
    <w:rsid w:val="0057147E"/>
    <w:rsid w:val="00571EB0"/>
    <w:rsid w:val="00571F6E"/>
    <w:rsid w:val="005729CC"/>
    <w:rsid w:val="00573F3B"/>
    <w:rsid w:val="00574C39"/>
    <w:rsid w:val="00574F93"/>
    <w:rsid w:val="00575623"/>
    <w:rsid w:val="005758F7"/>
    <w:rsid w:val="005759FA"/>
    <w:rsid w:val="005770F7"/>
    <w:rsid w:val="00580B67"/>
    <w:rsid w:val="00581496"/>
    <w:rsid w:val="00581ABA"/>
    <w:rsid w:val="00581F0D"/>
    <w:rsid w:val="00583367"/>
    <w:rsid w:val="005835D2"/>
    <w:rsid w:val="005836E9"/>
    <w:rsid w:val="0058482D"/>
    <w:rsid w:val="00584B0E"/>
    <w:rsid w:val="00584C5A"/>
    <w:rsid w:val="00585F25"/>
    <w:rsid w:val="0058604B"/>
    <w:rsid w:val="0058626D"/>
    <w:rsid w:val="005873E7"/>
    <w:rsid w:val="0058799F"/>
    <w:rsid w:val="00587B1D"/>
    <w:rsid w:val="00587F69"/>
    <w:rsid w:val="005900F7"/>
    <w:rsid w:val="0059096C"/>
    <w:rsid w:val="005909AC"/>
    <w:rsid w:val="005914C8"/>
    <w:rsid w:val="005915BD"/>
    <w:rsid w:val="005922FA"/>
    <w:rsid w:val="00592A24"/>
    <w:rsid w:val="00594BD2"/>
    <w:rsid w:val="005967E1"/>
    <w:rsid w:val="00596AD4"/>
    <w:rsid w:val="005975C0"/>
    <w:rsid w:val="00597A14"/>
    <w:rsid w:val="005A0C14"/>
    <w:rsid w:val="005A147E"/>
    <w:rsid w:val="005A19B9"/>
    <w:rsid w:val="005A1A88"/>
    <w:rsid w:val="005A1BD8"/>
    <w:rsid w:val="005A2289"/>
    <w:rsid w:val="005A36E7"/>
    <w:rsid w:val="005A381D"/>
    <w:rsid w:val="005A3BC9"/>
    <w:rsid w:val="005A47AF"/>
    <w:rsid w:val="005A60BD"/>
    <w:rsid w:val="005A6168"/>
    <w:rsid w:val="005A6527"/>
    <w:rsid w:val="005A6DCB"/>
    <w:rsid w:val="005A739D"/>
    <w:rsid w:val="005A7761"/>
    <w:rsid w:val="005A7C56"/>
    <w:rsid w:val="005A7E20"/>
    <w:rsid w:val="005B18AF"/>
    <w:rsid w:val="005B1995"/>
    <w:rsid w:val="005B27AB"/>
    <w:rsid w:val="005B2DC7"/>
    <w:rsid w:val="005B3A82"/>
    <w:rsid w:val="005B3EF3"/>
    <w:rsid w:val="005B4811"/>
    <w:rsid w:val="005B4BA1"/>
    <w:rsid w:val="005B54FF"/>
    <w:rsid w:val="005B5F98"/>
    <w:rsid w:val="005B6863"/>
    <w:rsid w:val="005B7DA5"/>
    <w:rsid w:val="005B7FEF"/>
    <w:rsid w:val="005C07C2"/>
    <w:rsid w:val="005C0884"/>
    <w:rsid w:val="005C0FAD"/>
    <w:rsid w:val="005C0FEA"/>
    <w:rsid w:val="005C1401"/>
    <w:rsid w:val="005C1E87"/>
    <w:rsid w:val="005C2282"/>
    <w:rsid w:val="005C4199"/>
    <w:rsid w:val="005C43CA"/>
    <w:rsid w:val="005C4DE6"/>
    <w:rsid w:val="005C591F"/>
    <w:rsid w:val="005C5BC4"/>
    <w:rsid w:val="005C686E"/>
    <w:rsid w:val="005C6925"/>
    <w:rsid w:val="005C6A5A"/>
    <w:rsid w:val="005C7896"/>
    <w:rsid w:val="005C7DEA"/>
    <w:rsid w:val="005D09A9"/>
    <w:rsid w:val="005D0BAA"/>
    <w:rsid w:val="005D19D3"/>
    <w:rsid w:val="005D1C60"/>
    <w:rsid w:val="005D2EB2"/>
    <w:rsid w:val="005D3ACD"/>
    <w:rsid w:val="005D40B8"/>
    <w:rsid w:val="005D411E"/>
    <w:rsid w:val="005D4514"/>
    <w:rsid w:val="005D500E"/>
    <w:rsid w:val="005D5500"/>
    <w:rsid w:val="005D59C1"/>
    <w:rsid w:val="005D5E15"/>
    <w:rsid w:val="005D604C"/>
    <w:rsid w:val="005D6723"/>
    <w:rsid w:val="005D6993"/>
    <w:rsid w:val="005D7324"/>
    <w:rsid w:val="005D7333"/>
    <w:rsid w:val="005D7546"/>
    <w:rsid w:val="005D7D9F"/>
    <w:rsid w:val="005E0783"/>
    <w:rsid w:val="005E09DA"/>
    <w:rsid w:val="005E1E72"/>
    <w:rsid w:val="005E232D"/>
    <w:rsid w:val="005E25E3"/>
    <w:rsid w:val="005E2B7D"/>
    <w:rsid w:val="005E426E"/>
    <w:rsid w:val="005E6075"/>
    <w:rsid w:val="005E61A3"/>
    <w:rsid w:val="005E6593"/>
    <w:rsid w:val="005E6D95"/>
    <w:rsid w:val="005E77E1"/>
    <w:rsid w:val="005F0140"/>
    <w:rsid w:val="005F0C75"/>
    <w:rsid w:val="005F110C"/>
    <w:rsid w:val="005F2033"/>
    <w:rsid w:val="005F2786"/>
    <w:rsid w:val="005F2C40"/>
    <w:rsid w:val="005F328B"/>
    <w:rsid w:val="005F4772"/>
    <w:rsid w:val="005F49D2"/>
    <w:rsid w:val="005F78A7"/>
    <w:rsid w:val="005F7D54"/>
    <w:rsid w:val="005F7E94"/>
    <w:rsid w:val="006006EC"/>
    <w:rsid w:val="006012BF"/>
    <w:rsid w:val="00601B36"/>
    <w:rsid w:val="006025EF"/>
    <w:rsid w:val="00602650"/>
    <w:rsid w:val="006026B7"/>
    <w:rsid w:val="006028BC"/>
    <w:rsid w:val="006028CF"/>
    <w:rsid w:val="00602D9E"/>
    <w:rsid w:val="00602F8B"/>
    <w:rsid w:val="00603800"/>
    <w:rsid w:val="00604266"/>
    <w:rsid w:val="00604335"/>
    <w:rsid w:val="00604D7C"/>
    <w:rsid w:val="006054A8"/>
    <w:rsid w:val="00605BA1"/>
    <w:rsid w:val="00605ED3"/>
    <w:rsid w:val="00606AD7"/>
    <w:rsid w:val="006075E4"/>
    <w:rsid w:val="00610AB6"/>
    <w:rsid w:val="0061147D"/>
    <w:rsid w:val="00611C66"/>
    <w:rsid w:val="00611D1D"/>
    <w:rsid w:val="00612B1F"/>
    <w:rsid w:val="00612BFD"/>
    <w:rsid w:val="00613808"/>
    <w:rsid w:val="0061389A"/>
    <w:rsid w:val="00614235"/>
    <w:rsid w:val="00614799"/>
    <w:rsid w:val="00615217"/>
    <w:rsid w:val="00615275"/>
    <w:rsid w:val="00615D5D"/>
    <w:rsid w:val="00615F1F"/>
    <w:rsid w:val="00615FB1"/>
    <w:rsid w:val="00616BA0"/>
    <w:rsid w:val="006171FD"/>
    <w:rsid w:val="006177B0"/>
    <w:rsid w:val="00617837"/>
    <w:rsid w:val="00620B12"/>
    <w:rsid w:val="0062105A"/>
    <w:rsid w:val="006226A6"/>
    <w:rsid w:val="006243A5"/>
    <w:rsid w:val="00624925"/>
    <w:rsid w:val="0062499E"/>
    <w:rsid w:val="00624FEB"/>
    <w:rsid w:val="00625B53"/>
    <w:rsid w:val="006272CD"/>
    <w:rsid w:val="00630249"/>
    <w:rsid w:val="00630633"/>
    <w:rsid w:val="006306AF"/>
    <w:rsid w:val="00631284"/>
    <w:rsid w:val="00632219"/>
    <w:rsid w:val="0063223F"/>
    <w:rsid w:val="00632372"/>
    <w:rsid w:val="006332ED"/>
    <w:rsid w:val="00633310"/>
    <w:rsid w:val="00633DCB"/>
    <w:rsid w:val="00635784"/>
    <w:rsid w:val="00635889"/>
    <w:rsid w:val="00635ABE"/>
    <w:rsid w:val="00636095"/>
    <w:rsid w:val="006375C2"/>
    <w:rsid w:val="00637DE0"/>
    <w:rsid w:val="00640103"/>
    <w:rsid w:val="006405EA"/>
    <w:rsid w:val="006412AF"/>
    <w:rsid w:val="00641965"/>
    <w:rsid w:val="00641B16"/>
    <w:rsid w:val="00642E73"/>
    <w:rsid w:val="0064392B"/>
    <w:rsid w:val="00643988"/>
    <w:rsid w:val="0064569A"/>
    <w:rsid w:val="00646675"/>
    <w:rsid w:val="0064687B"/>
    <w:rsid w:val="00646B41"/>
    <w:rsid w:val="006470AE"/>
    <w:rsid w:val="00647CE6"/>
    <w:rsid w:val="00650321"/>
    <w:rsid w:val="0065070A"/>
    <w:rsid w:val="00650CF5"/>
    <w:rsid w:val="00650CFB"/>
    <w:rsid w:val="0065110A"/>
    <w:rsid w:val="00651FEA"/>
    <w:rsid w:val="00652056"/>
    <w:rsid w:val="00652988"/>
    <w:rsid w:val="0065342B"/>
    <w:rsid w:val="006539C4"/>
    <w:rsid w:val="00653E85"/>
    <w:rsid w:val="00653F11"/>
    <w:rsid w:val="00655948"/>
    <w:rsid w:val="00655E61"/>
    <w:rsid w:val="00656147"/>
    <w:rsid w:val="006566EB"/>
    <w:rsid w:val="00656758"/>
    <w:rsid w:val="006568B5"/>
    <w:rsid w:val="00657566"/>
    <w:rsid w:val="00657791"/>
    <w:rsid w:val="00660179"/>
    <w:rsid w:val="006601B2"/>
    <w:rsid w:val="00661067"/>
    <w:rsid w:val="0066131C"/>
    <w:rsid w:val="00661385"/>
    <w:rsid w:val="006615E2"/>
    <w:rsid w:val="00661B88"/>
    <w:rsid w:val="00662066"/>
    <w:rsid w:val="0066295B"/>
    <w:rsid w:val="00664681"/>
    <w:rsid w:val="00664C10"/>
    <w:rsid w:val="00664DFE"/>
    <w:rsid w:val="0066504F"/>
    <w:rsid w:val="00665AFE"/>
    <w:rsid w:val="00665EBB"/>
    <w:rsid w:val="00665F7D"/>
    <w:rsid w:val="00666664"/>
    <w:rsid w:val="00666AE8"/>
    <w:rsid w:val="00666C14"/>
    <w:rsid w:val="00666FC6"/>
    <w:rsid w:val="00667135"/>
    <w:rsid w:val="006674A8"/>
    <w:rsid w:val="0066785E"/>
    <w:rsid w:val="00670065"/>
    <w:rsid w:val="006703A9"/>
    <w:rsid w:val="00670599"/>
    <w:rsid w:val="00670805"/>
    <w:rsid w:val="006709BB"/>
    <w:rsid w:val="00671186"/>
    <w:rsid w:val="0067126E"/>
    <w:rsid w:val="0067192B"/>
    <w:rsid w:val="00671A95"/>
    <w:rsid w:val="00671CC8"/>
    <w:rsid w:val="00671D54"/>
    <w:rsid w:val="0067259A"/>
    <w:rsid w:val="00672BBD"/>
    <w:rsid w:val="00673611"/>
    <w:rsid w:val="00673715"/>
    <w:rsid w:val="00673AB2"/>
    <w:rsid w:val="006752D7"/>
    <w:rsid w:val="006754C7"/>
    <w:rsid w:val="006754F4"/>
    <w:rsid w:val="006756B5"/>
    <w:rsid w:val="0067597C"/>
    <w:rsid w:val="00675A9C"/>
    <w:rsid w:val="00676A1D"/>
    <w:rsid w:val="00677A69"/>
    <w:rsid w:val="00680326"/>
    <w:rsid w:val="006803EA"/>
    <w:rsid w:val="00681BA0"/>
    <w:rsid w:val="00685489"/>
    <w:rsid w:val="006858E4"/>
    <w:rsid w:val="00685ADA"/>
    <w:rsid w:val="00686702"/>
    <w:rsid w:val="0068685B"/>
    <w:rsid w:val="0069002C"/>
    <w:rsid w:val="0069084A"/>
    <w:rsid w:val="00690AD4"/>
    <w:rsid w:val="00691CD5"/>
    <w:rsid w:val="006921BE"/>
    <w:rsid w:val="00692705"/>
    <w:rsid w:val="00692994"/>
    <w:rsid w:val="006930E5"/>
    <w:rsid w:val="006946CA"/>
    <w:rsid w:val="00694A84"/>
    <w:rsid w:val="00695A22"/>
    <w:rsid w:val="00696320"/>
    <w:rsid w:val="00696BA7"/>
    <w:rsid w:val="00696E63"/>
    <w:rsid w:val="006A09DE"/>
    <w:rsid w:val="006A0E19"/>
    <w:rsid w:val="006A1083"/>
    <w:rsid w:val="006A1671"/>
    <w:rsid w:val="006A1918"/>
    <w:rsid w:val="006A2637"/>
    <w:rsid w:val="006A2FED"/>
    <w:rsid w:val="006A3717"/>
    <w:rsid w:val="006A3AD3"/>
    <w:rsid w:val="006A3D82"/>
    <w:rsid w:val="006A3EB2"/>
    <w:rsid w:val="006A3F65"/>
    <w:rsid w:val="006A4403"/>
    <w:rsid w:val="006A549F"/>
    <w:rsid w:val="006A5686"/>
    <w:rsid w:val="006A64CC"/>
    <w:rsid w:val="006B0A74"/>
    <w:rsid w:val="006B0D4E"/>
    <w:rsid w:val="006B1C11"/>
    <w:rsid w:val="006B367B"/>
    <w:rsid w:val="006B3887"/>
    <w:rsid w:val="006B4F7E"/>
    <w:rsid w:val="006B5E8A"/>
    <w:rsid w:val="006B5EA4"/>
    <w:rsid w:val="006B61EB"/>
    <w:rsid w:val="006B65ED"/>
    <w:rsid w:val="006B69CE"/>
    <w:rsid w:val="006B69F1"/>
    <w:rsid w:val="006B760D"/>
    <w:rsid w:val="006B764C"/>
    <w:rsid w:val="006B767A"/>
    <w:rsid w:val="006C0A92"/>
    <w:rsid w:val="006C0B75"/>
    <w:rsid w:val="006C0CD7"/>
    <w:rsid w:val="006C0FA8"/>
    <w:rsid w:val="006C1550"/>
    <w:rsid w:val="006C302C"/>
    <w:rsid w:val="006C312F"/>
    <w:rsid w:val="006C36CD"/>
    <w:rsid w:val="006C3878"/>
    <w:rsid w:val="006C41B3"/>
    <w:rsid w:val="006C4278"/>
    <w:rsid w:val="006C4BF8"/>
    <w:rsid w:val="006C619B"/>
    <w:rsid w:val="006C6D4D"/>
    <w:rsid w:val="006C6D8A"/>
    <w:rsid w:val="006C7203"/>
    <w:rsid w:val="006C7720"/>
    <w:rsid w:val="006C7AD5"/>
    <w:rsid w:val="006C7C27"/>
    <w:rsid w:val="006C7D7F"/>
    <w:rsid w:val="006D0F43"/>
    <w:rsid w:val="006D1AF9"/>
    <w:rsid w:val="006D1B56"/>
    <w:rsid w:val="006D247E"/>
    <w:rsid w:val="006D260F"/>
    <w:rsid w:val="006D2B69"/>
    <w:rsid w:val="006D2C03"/>
    <w:rsid w:val="006D414B"/>
    <w:rsid w:val="006D4531"/>
    <w:rsid w:val="006D55EB"/>
    <w:rsid w:val="006D63DD"/>
    <w:rsid w:val="006D7074"/>
    <w:rsid w:val="006D7421"/>
    <w:rsid w:val="006E01B6"/>
    <w:rsid w:val="006E043D"/>
    <w:rsid w:val="006E1EA9"/>
    <w:rsid w:val="006E1EB6"/>
    <w:rsid w:val="006E2AE0"/>
    <w:rsid w:val="006E3750"/>
    <w:rsid w:val="006E4192"/>
    <w:rsid w:val="006E543A"/>
    <w:rsid w:val="006E5699"/>
    <w:rsid w:val="006E5A66"/>
    <w:rsid w:val="006E70A8"/>
    <w:rsid w:val="006E7794"/>
    <w:rsid w:val="006E786E"/>
    <w:rsid w:val="006F0F64"/>
    <w:rsid w:val="006F183F"/>
    <w:rsid w:val="006F1B63"/>
    <w:rsid w:val="006F1DB4"/>
    <w:rsid w:val="006F30E8"/>
    <w:rsid w:val="006F30EF"/>
    <w:rsid w:val="006F3667"/>
    <w:rsid w:val="006F3EEC"/>
    <w:rsid w:val="006F41DD"/>
    <w:rsid w:val="006F4281"/>
    <w:rsid w:val="006F4405"/>
    <w:rsid w:val="006F594C"/>
    <w:rsid w:val="006F6856"/>
    <w:rsid w:val="006F6EAF"/>
    <w:rsid w:val="006F78FD"/>
    <w:rsid w:val="007003A6"/>
    <w:rsid w:val="007011F1"/>
    <w:rsid w:val="007015AB"/>
    <w:rsid w:val="007020BD"/>
    <w:rsid w:val="0070223E"/>
    <w:rsid w:val="0070278C"/>
    <w:rsid w:val="00705070"/>
    <w:rsid w:val="00705513"/>
    <w:rsid w:val="00705DAB"/>
    <w:rsid w:val="0070614D"/>
    <w:rsid w:val="00706C1F"/>
    <w:rsid w:val="00707020"/>
    <w:rsid w:val="00707B80"/>
    <w:rsid w:val="00707F5F"/>
    <w:rsid w:val="00711DA4"/>
    <w:rsid w:val="00711FAA"/>
    <w:rsid w:val="00714129"/>
    <w:rsid w:val="00715365"/>
    <w:rsid w:val="007156AA"/>
    <w:rsid w:val="00715CA4"/>
    <w:rsid w:val="007160CB"/>
    <w:rsid w:val="00716478"/>
    <w:rsid w:val="0071745B"/>
    <w:rsid w:val="007174D2"/>
    <w:rsid w:val="00720BAC"/>
    <w:rsid w:val="00721013"/>
    <w:rsid w:val="00722BF6"/>
    <w:rsid w:val="0072416A"/>
    <w:rsid w:val="00724493"/>
    <w:rsid w:val="00724631"/>
    <w:rsid w:val="00725717"/>
    <w:rsid w:val="007257BF"/>
    <w:rsid w:val="00725A5C"/>
    <w:rsid w:val="00727A23"/>
    <w:rsid w:val="00727F3A"/>
    <w:rsid w:val="0073075A"/>
    <w:rsid w:val="0073088E"/>
    <w:rsid w:val="00730E30"/>
    <w:rsid w:val="00730FF1"/>
    <w:rsid w:val="00731D7F"/>
    <w:rsid w:val="00731D87"/>
    <w:rsid w:val="007320CE"/>
    <w:rsid w:val="007333D5"/>
    <w:rsid w:val="00733547"/>
    <w:rsid w:val="00733C03"/>
    <w:rsid w:val="007351F3"/>
    <w:rsid w:val="00735959"/>
    <w:rsid w:val="00735DBE"/>
    <w:rsid w:val="00736C86"/>
    <w:rsid w:val="00737048"/>
    <w:rsid w:val="007378CA"/>
    <w:rsid w:val="0074193D"/>
    <w:rsid w:val="00741D12"/>
    <w:rsid w:val="00741D28"/>
    <w:rsid w:val="007421BB"/>
    <w:rsid w:val="00742DBA"/>
    <w:rsid w:val="0074318A"/>
    <w:rsid w:val="007435F7"/>
    <w:rsid w:val="00743913"/>
    <w:rsid w:val="00744C77"/>
    <w:rsid w:val="00745D73"/>
    <w:rsid w:val="0074611C"/>
    <w:rsid w:val="00746D3F"/>
    <w:rsid w:val="007473A0"/>
    <w:rsid w:val="00747860"/>
    <w:rsid w:val="00750C86"/>
    <w:rsid w:val="00751FF3"/>
    <w:rsid w:val="0075202F"/>
    <w:rsid w:val="00753103"/>
    <w:rsid w:val="0075387D"/>
    <w:rsid w:val="00754074"/>
    <w:rsid w:val="0075498B"/>
    <w:rsid w:val="00754BCF"/>
    <w:rsid w:val="00754E3B"/>
    <w:rsid w:val="0075620F"/>
    <w:rsid w:val="00756292"/>
    <w:rsid w:val="0075651D"/>
    <w:rsid w:val="007571D1"/>
    <w:rsid w:val="00757F34"/>
    <w:rsid w:val="00760918"/>
    <w:rsid w:val="00760E3C"/>
    <w:rsid w:val="007630E4"/>
    <w:rsid w:val="007637B9"/>
    <w:rsid w:val="00763C7E"/>
    <w:rsid w:val="007645CD"/>
    <w:rsid w:val="00764C14"/>
    <w:rsid w:val="00764F6B"/>
    <w:rsid w:val="00765460"/>
    <w:rsid w:val="00765AE9"/>
    <w:rsid w:val="00765E8F"/>
    <w:rsid w:val="00770566"/>
    <w:rsid w:val="007710D8"/>
    <w:rsid w:val="007714F5"/>
    <w:rsid w:val="00771B79"/>
    <w:rsid w:val="00772364"/>
    <w:rsid w:val="00772731"/>
    <w:rsid w:val="00772DFE"/>
    <w:rsid w:val="00773E6C"/>
    <w:rsid w:val="00775628"/>
    <w:rsid w:val="00775F89"/>
    <w:rsid w:val="007765E2"/>
    <w:rsid w:val="00776995"/>
    <w:rsid w:val="00776B29"/>
    <w:rsid w:val="00776D92"/>
    <w:rsid w:val="0077777C"/>
    <w:rsid w:val="00780114"/>
    <w:rsid w:val="00780F50"/>
    <w:rsid w:val="0078110B"/>
    <w:rsid w:val="00781507"/>
    <w:rsid w:val="0078163E"/>
    <w:rsid w:val="0078192A"/>
    <w:rsid w:val="00782348"/>
    <w:rsid w:val="00782891"/>
    <w:rsid w:val="00783F05"/>
    <w:rsid w:val="007842C5"/>
    <w:rsid w:val="00784B23"/>
    <w:rsid w:val="007850E8"/>
    <w:rsid w:val="0078521D"/>
    <w:rsid w:val="007853D5"/>
    <w:rsid w:val="00785461"/>
    <w:rsid w:val="0078562A"/>
    <w:rsid w:val="0078587F"/>
    <w:rsid w:val="00785D29"/>
    <w:rsid w:val="0078704A"/>
    <w:rsid w:val="00787A85"/>
    <w:rsid w:val="00790E1F"/>
    <w:rsid w:val="00791265"/>
    <w:rsid w:val="0079349E"/>
    <w:rsid w:val="0079364F"/>
    <w:rsid w:val="007938DB"/>
    <w:rsid w:val="007939CC"/>
    <w:rsid w:val="00793A34"/>
    <w:rsid w:val="00793F78"/>
    <w:rsid w:val="0079451E"/>
    <w:rsid w:val="00795435"/>
    <w:rsid w:val="00795B35"/>
    <w:rsid w:val="00796116"/>
    <w:rsid w:val="007975FC"/>
    <w:rsid w:val="00797B7E"/>
    <w:rsid w:val="007A0A14"/>
    <w:rsid w:val="007A0DE8"/>
    <w:rsid w:val="007A1030"/>
    <w:rsid w:val="007A13B9"/>
    <w:rsid w:val="007A1A54"/>
    <w:rsid w:val="007A1E2E"/>
    <w:rsid w:val="007A2D15"/>
    <w:rsid w:val="007A2D20"/>
    <w:rsid w:val="007A365B"/>
    <w:rsid w:val="007A3A0E"/>
    <w:rsid w:val="007A3FC7"/>
    <w:rsid w:val="007A414B"/>
    <w:rsid w:val="007A4545"/>
    <w:rsid w:val="007A5DD1"/>
    <w:rsid w:val="007A6C28"/>
    <w:rsid w:val="007A6DA3"/>
    <w:rsid w:val="007A7AA1"/>
    <w:rsid w:val="007A7FCF"/>
    <w:rsid w:val="007B04BA"/>
    <w:rsid w:val="007B09E4"/>
    <w:rsid w:val="007B0EB8"/>
    <w:rsid w:val="007B10CD"/>
    <w:rsid w:val="007B1AE8"/>
    <w:rsid w:val="007B1CAD"/>
    <w:rsid w:val="007B21B9"/>
    <w:rsid w:val="007B3311"/>
    <w:rsid w:val="007B373A"/>
    <w:rsid w:val="007B37AB"/>
    <w:rsid w:val="007B435A"/>
    <w:rsid w:val="007B4989"/>
    <w:rsid w:val="007B4B8F"/>
    <w:rsid w:val="007B5949"/>
    <w:rsid w:val="007B5EDC"/>
    <w:rsid w:val="007B6401"/>
    <w:rsid w:val="007B640F"/>
    <w:rsid w:val="007B7866"/>
    <w:rsid w:val="007C0C4E"/>
    <w:rsid w:val="007C122D"/>
    <w:rsid w:val="007C19B7"/>
    <w:rsid w:val="007C1D92"/>
    <w:rsid w:val="007C3170"/>
    <w:rsid w:val="007C42DB"/>
    <w:rsid w:val="007C466B"/>
    <w:rsid w:val="007C4B91"/>
    <w:rsid w:val="007C5605"/>
    <w:rsid w:val="007C60BC"/>
    <w:rsid w:val="007C6E30"/>
    <w:rsid w:val="007C6FCC"/>
    <w:rsid w:val="007C7D05"/>
    <w:rsid w:val="007D010D"/>
    <w:rsid w:val="007D062F"/>
    <w:rsid w:val="007D0A04"/>
    <w:rsid w:val="007D0A6E"/>
    <w:rsid w:val="007D0E31"/>
    <w:rsid w:val="007D0E79"/>
    <w:rsid w:val="007D1183"/>
    <w:rsid w:val="007D12D1"/>
    <w:rsid w:val="007D2903"/>
    <w:rsid w:val="007D3311"/>
    <w:rsid w:val="007D3472"/>
    <w:rsid w:val="007D388F"/>
    <w:rsid w:val="007D39A8"/>
    <w:rsid w:val="007D3B7B"/>
    <w:rsid w:val="007D45A5"/>
    <w:rsid w:val="007D5E02"/>
    <w:rsid w:val="007D700C"/>
    <w:rsid w:val="007D76B7"/>
    <w:rsid w:val="007D771F"/>
    <w:rsid w:val="007D7951"/>
    <w:rsid w:val="007D7BA0"/>
    <w:rsid w:val="007D7E20"/>
    <w:rsid w:val="007D7FB0"/>
    <w:rsid w:val="007E0A18"/>
    <w:rsid w:val="007E0B3E"/>
    <w:rsid w:val="007E1971"/>
    <w:rsid w:val="007E19C2"/>
    <w:rsid w:val="007E1A0F"/>
    <w:rsid w:val="007E22EA"/>
    <w:rsid w:val="007E233E"/>
    <w:rsid w:val="007E243D"/>
    <w:rsid w:val="007E32FD"/>
    <w:rsid w:val="007E3DC7"/>
    <w:rsid w:val="007E408E"/>
    <w:rsid w:val="007E4A11"/>
    <w:rsid w:val="007E625B"/>
    <w:rsid w:val="007E6658"/>
    <w:rsid w:val="007F04C1"/>
    <w:rsid w:val="007F112C"/>
    <w:rsid w:val="007F1ED3"/>
    <w:rsid w:val="007F2492"/>
    <w:rsid w:val="007F33E2"/>
    <w:rsid w:val="007F4DB0"/>
    <w:rsid w:val="007F5697"/>
    <w:rsid w:val="007F5BAB"/>
    <w:rsid w:val="007F5DD2"/>
    <w:rsid w:val="007F5F59"/>
    <w:rsid w:val="007F60F1"/>
    <w:rsid w:val="007F6327"/>
    <w:rsid w:val="007F68AD"/>
    <w:rsid w:val="007F690E"/>
    <w:rsid w:val="00800119"/>
    <w:rsid w:val="00800DC2"/>
    <w:rsid w:val="00800E0E"/>
    <w:rsid w:val="00801DC6"/>
    <w:rsid w:val="00803638"/>
    <w:rsid w:val="00803D3F"/>
    <w:rsid w:val="00804CC8"/>
    <w:rsid w:val="00804EBB"/>
    <w:rsid w:val="0080537B"/>
    <w:rsid w:val="008055AF"/>
    <w:rsid w:val="008068E0"/>
    <w:rsid w:val="008071D1"/>
    <w:rsid w:val="008072E6"/>
    <w:rsid w:val="008077D7"/>
    <w:rsid w:val="00807A7A"/>
    <w:rsid w:val="00807C50"/>
    <w:rsid w:val="00807E43"/>
    <w:rsid w:val="00807F85"/>
    <w:rsid w:val="008100DD"/>
    <w:rsid w:val="0081014D"/>
    <w:rsid w:val="00810E55"/>
    <w:rsid w:val="0081172D"/>
    <w:rsid w:val="00812DC1"/>
    <w:rsid w:val="008135DF"/>
    <w:rsid w:val="00814D6F"/>
    <w:rsid w:val="00815918"/>
    <w:rsid w:val="008160E8"/>
    <w:rsid w:val="00816183"/>
    <w:rsid w:val="0081639E"/>
    <w:rsid w:val="0081648F"/>
    <w:rsid w:val="00816857"/>
    <w:rsid w:val="00817354"/>
    <w:rsid w:val="0081798A"/>
    <w:rsid w:val="00821D66"/>
    <w:rsid w:val="00822CDB"/>
    <w:rsid w:val="008231B5"/>
    <w:rsid w:val="00823EDD"/>
    <w:rsid w:val="008252DB"/>
    <w:rsid w:val="00825D20"/>
    <w:rsid w:val="0082723F"/>
    <w:rsid w:val="008272CE"/>
    <w:rsid w:val="00827F02"/>
    <w:rsid w:val="008308B9"/>
    <w:rsid w:val="00830A7B"/>
    <w:rsid w:val="0083240D"/>
    <w:rsid w:val="00832E54"/>
    <w:rsid w:val="00832F91"/>
    <w:rsid w:val="00833698"/>
    <w:rsid w:val="00833EB1"/>
    <w:rsid w:val="00834479"/>
    <w:rsid w:val="008355C3"/>
    <w:rsid w:val="00835B48"/>
    <w:rsid w:val="008360F0"/>
    <w:rsid w:val="00837E34"/>
    <w:rsid w:val="00840AC5"/>
    <w:rsid w:val="008412EC"/>
    <w:rsid w:val="00841942"/>
    <w:rsid w:val="00842229"/>
    <w:rsid w:val="008424CD"/>
    <w:rsid w:val="0084283A"/>
    <w:rsid w:val="0084342F"/>
    <w:rsid w:val="0084346D"/>
    <w:rsid w:val="00843CC9"/>
    <w:rsid w:val="00843E3C"/>
    <w:rsid w:val="008446A5"/>
    <w:rsid w:val="00845A74"/>
    <w:rsid w:val="0084674F"/>
    <w:rsid w:val="00847660"/>
    <w:rsid w:val="008477CC"/>
    <w:rsid w:val="00847D47"/>
    <w:rsid w:val="008501D9"/>
    <w:rsid w:val="008505FA"/>
    <w:rsid w:val="00850949"/>
    <w:rsid w:val="00850C04"/>
    <w:rsid w:val="00850E1B"/>
    <w:rsid w:val="00851021"/>
    <w:rsid w:val="00851B5B"/>
    <w:rsid w:val="00853A85"/>
    <w:rsid w:val="0085451A"/>
    <w:rsid w:val="008545B3"/>
    <w:rsid w:val="0085530D"/>
    <w:rsid w:val="008554BC"/>
    <w:rsid w:val="008559ED"/>
    <w:rsid w:val="008569DF"/>
    <w:rsid w:val="00856E96"/>
    <w:rsid w:val="00857761"/>
    <w:rsid w:val="00857B73"/>
    <w:rsid w:val="00861181"/>
    <w:rsid w:val="008619E1"/>
    <w:rsid w:val="00861FDE"/>
    <w:rsid w:val="008634B2"/>
    <w:rsid w:val="00863F42"/>
    <w:rsid w:val="0086482C"/>
    <w:rsid w:val="00865285"/>
    <w:rsid w:val="00865BEA"/>
    <w:rsid w:val="00866E2B"/>
    <w:rsid w:val="00867633"/>
    <w:rsid w:val="008676E9"/>
    <w:rsid w:val="00870350"/>
    <w:rsid w:val="00870760"/>
    <w:rsid w:val="0087077B"/>
    <w:rsid w:val="00870E98"/>
    <w:rsid w:val="0087125E"/>
    <w:rsid w:val="008719D6"/>
    <w:rsid w:val="008723E8"/>
    <w:rsid w:val="0087254C"/>
    <w:rsid w:val="00872B2B"/>
    <w:rsid w:val="00872B9C"/>
    <w:rsid w:val="00872C99"/>
    <w:rsid w:val="008740B4"/>
    <w:rsid w:val="008740FC"/>
    <w:rsid w:val="0087544B"/>
    <w:rsid w:val="0087586E"/>
    <w:rsid w:val="00875AAF"/>
    <w:rsid w:val="00875E2C"/>
    <w:rsid w:val="00876801"/>
    <w:rsid w:val="00876A6E"/>
    <w:rsid w:val="008773C3"/>
    <w:rsid w:val="00877A25"/>
    <w:rsid w:val="00877A85"/>
    <w:rsid w:val="00877B03"/>
    <w:rsid w:val="00877F19"/>
    <w:rsid w:val="00880802"/>
    <w:rsid w:val="00880B6F"/>
    <w:rsid w:val="0088102D"/>
    <w:rsid w:val="00881038"/>
    <w:rsid w:val="008810D5"/>
    <w:rsid w:val="00881A6C"/>
    <w:rsid w:val="00881D5E"/>
    <w:rsid w:val="00882156"/>
    <w:rsid w:val="008827EA"/>
    <w:rsid w:val="008833D6"/>
    <w:rsid w:val="008835F9"/>
    <w:rsid w:val="008859DC"/>
    <w:rsid w:val="0088615B"/>
    <w:rsid w:val="00886968"/>
    <w:rsid w:val="00886F32"/>
    <w:rsid w:val="00887F89"/>
    <w:rsid w:val="00890FA3"/>
    <w:rsid w:val="0089124D"/>
    <w:rsid w:val="00891524"/>
    <w:rsid w:val="008917F9"/>
    <w:rsid w:val="00891F59"/>
    <w:rsid w:val="00892646"/>
    <w:rsid w:val="00892777"/>
    <w:rsid w:val="0089279E"/>
    <w:rsid w:val="00892AB8"/>
    <w:rsid w:val="00894698"/>
    <w:rsid w:val="0089471C"/>
    <w:rsid w:val="00894AF4"/>
    <w:rsid w:val="00894F7A"/>
    <w:rsid w:val="0089511F"/>
    <w:rsid w:val="00895968"/>
    <w:rsid w:val="008A0214"/>
    <w:rsid w:val="008A068C"/>
    <w:rsid w:val="008A0B39"/>
    <w:rsid w:val="008A0DE8"/>
    <w:rsid w:val="008A11A2"/>
    <w:rsid w:val="008A1208"/>
    <w:rsid w:val="008A1B75"/>
    <w:rsid w:val="008A1CB0"/>
    <w:rsid w:val="008A2FBA"/>
    <w:rsid w:val="008A3489"/>
    <w:rsid w:val="008A3A71"/>
    <w:rsid w:val="008A3B2F"/>
    <w:rsid w:val="008A4401"/>
    <w:rsid w:val="008A4BB3"/>
    <w:rsid w:val="008A5CBE"/>
    <w:rsid w:val="008A629F"/>
    <w:rsid w:val="008A62BA"/>
    <w:rsid w:val="008A637A"/>
    <w:rsid w:val="008A6881"/>
    <w:rsid w:val="008A75E2"/>
    <w:rsid w:val="008A7B33"/>
    <w:rsid w:val="008B1B5B"/>
    <w:rsid w:val="008B1FA6"/>
    <w:rsid w:val="008B1FEE"/>
    <w:rsid w:val="008B3324"/>
    <w:rsid w:val="008B3D57"/>
    <w:rsid w:val="008B3D80"/>
    <w:rsid w:val="008B4529"/>
    <w:rsid w:val="008B469E"/>
    <w:rsid w:val="008B4F6B"/>
    <w:rsid w:val="008B5AEC"/>
    <w:rsid w:val="008B5C4D"/>
    <w:rsid w:val="008B63F2"/>
    <w:rsid w:val="008B74C9"/>
    <w:rsid w:val="008C1129"/>
    <w:rsid w:val="008C1195"/>
    <w:rsid w:val="008C1976"/>
    <w:rsid w:val="008C2A97"/>
    <w:rsid w:val="008C3276"/>
    <w:rsid w:val="008C376F"/>
    <w:rsid w:val="008C3B32"/>
    <w:rsid w:val="008C3D94"/>
    <w:rsid w:val="008C3E3D"/>
    <w:rsid w:val="008C4653"/>
    <w:rsid w:val="008C4875"/>
    <w:rsid w:val="008C4A8F"/>
    <w:rsid w:val="008C52E3"/>
    <w:rsid w:val="008C55EC"/>
    <w:rsid w:val="008C5AAA"/>
    <w:rsid w:val="008C5BB9"/>
    <w:rsid w:val="008C5C1E"/>
    <w:rsid w:val="008C5FD7"/>
    <w:rsid w:val="008C66E1"/>
    <w:rsid w:val="008C6D38"/>
    <w:rsid w:val="008C7204"/>
    <w:rsid w:val="008D0546"/>
    <w:rsid w:val="008D2B58"/>
    <w:rsid w:val="008D3101"/>
    <w:rsid w:val="008D3423"/>
    <w:rsid w:val="008D34F3"/>
    <w:rsid w:val="008D42DB"/>
    <w:rsid w:val="008D4BD9"/>
    <w:rsid w:val="008D4BDC"/>
    <w:rsid w:val="008D4E2A"/>
    <w:rsid w:val="008D5F5B"/>
    <w:rsid w:val="008D5F63"/>
    <w:rsid w:val="008D622D"/>
    <w:rsid w:val="008D6338"/>
    <w:rsid w:val="008D65FA"/>
    <w:rsid w:val="008D6830"/>
    <w:rsid w:val="008D697C"/>
    <w:rsid w:val="008D6C60"/>
    <w:rsid w:val="008D6D77"/>
    <w:rsid w:val="008D6FB2"/>
    <w:rsid w:val="008D78D2"/>
    <w:rsid w:val="008E0383"/>
    <w:rsid w:val="008E102F"/>
    <w:rsid w:val="008E164C"/>
    <w:rsid w:val="008E19F4"/>
    <w:rsid w:val="008E1F68"/>
    <w:rsid w:val="008E2318"/>
    <w:rsid w:val="008E26EB"/>
    <w:rsid w:val="008E28A3"/>
    <w:rsid w:val="008E3319"/>
    <w:rsid w:val="008E3559"/>
    <w:rsid w:val="008E45CA"/>
    <w:rsid w:val="008E4CAD"/>
    <w:rsid w:val="008E5141"/>
    <w:rsid w:val="008E6D5D"/>
    <w:rsid w:val="008F0070"/>
    <w:rsid w:val="008F04C0"/>
    <w:rsid w:val="008F16AB"/>
    <w:rsid w:val="008F2AE0"/>
    <w:rsid w:val="008F2C90"/>
    <w:rsid w:val="008F33CC"/>
    <w:rsid w:val="008F3629"/>
    <w:rsid w:val="008F377A"/>
    <w:rsid w:val="008F5831"/>
    <w:rsid w:val="008F68F3"/>
    <w:rsid w:val="008F6DE8"/>
    <w:rsid w:val="008F7521"/>
    <w:rsid w:val="008F789E"/>
    <w:rsid w:val="008F7910"/>
    <w:rsid w:val="008F7B12"/>
    <w:rsid w:val="008F7D21"/>
    <w:rsid w:val="009006BE"/>
    <w:rsid w:val="0090185F"/>
    <w:rsid w:val="009026F1"/>
    <w:rsid w:val="0090359C"/>
    <w:rsid w:val="00903C1B"/>
    <w:rsid w:val="00904E2D"/>
    <w:rsid w:val="009050B0"/>
    <w:rsid w:val="00905424"/>
    <w:rsid w:val="009059BE"/>
    <w:rsid w:val="00906783"/>
    <w:rsid w:val="00907585"/>
    <w:rsid w:val="00907B87"/>
    <w:rsid w:val="00910342"/>
    <w:rsid w:val="00910EBD"/>
    <w:rsid w:val="009116B4"/>
    <w:rsid w:val="00911A88"/>
    <w:rsid w:val="00912260"/>
    <w:rsid w:val="0091242E"/>
    <w:rsid w:val="009130CA"/>
    <w:rsid w:val="0091319D"/>
    <w:rsid w:val="00914217"/>
    <w:rsid w:val="00914242"/>
    <w:rsid w:val="0091555C"/>
    <w:rsid w:val="009156EB"/>
    <w:rsid w:val="00915BC7"/>
    <w:rsid w:val="00915DFE"/>
    <w:rsid w:val="009166FA"/>
    <w:rsid w:val="009167AC"/>
    <w:rsid w:val="00916BED"/>
    <w:rsid w:val="00916F62"/>
    <w:rsid w:val="0091721A"/>
    <w:rsid w:val="00917268"/>
    <w:rsid w:val="009172F2"/>
    <w:rsid w:val="00917C25"/>
    <w:rsid w:val="0092194C"/>
    <w:rsid w:val="00922959"/>
    <w:rsid w:val="009229FE"/>
    <w:rsid w:val="00923050"/>
    <w:rsid w:val="0092326C"/>
    <w:rsid w:val="009235F8"/>
    <w:rsid w:val="009240B6"/>
    <w:rsid w:val="00925463"/>
    <w:rsid w:val="009259DC"/>
    <w:rsid w:val="0092615E"/>
    <w:rsid w:val="009263E7"/>
    <w:rsid w:val="00926715"/>
    <w:rsid w:val="00926891"/>
    <w:rsid w:val="0092799F"/>
    <w:rsid w:val="00927CCD"/>
    <w:rsid w:val="00927CD2"/>
    <w:rsid w:val="00927FDF"/>
    <w:rsid w:val="009300F0"/>
    <w:rsid w:val="00930957"/>
    <w:rsid w:val="009313AA"/>
    <w:rsid w:val="00932ADE"/>
    <w:rsid w:val="00933AA2"/>
    <w:rsid w:val="0093570D"/>
    <w:rsid w:val="00935B63"/>
    <w:rsid w:val="00936A2E"/>
    <w:rsid w:val="009373C0"/>
    <w:rsid w:val="00940394"/>
    <w:rsid w:val="0094220D"/>
    <w:rsid w:val="009430B4"/>
    <w:rsid w:val="009438C8"/>
    <w:rsid w:val="00943FA7"/>
    <w:rsid w:val="00944F31"/>
    <w:rsid w:val="009450F1"/>
    <w:rsid w:val="0094517F"/>
    <w:rsid w:val="00945336"/>
    <w:rsid w:val="0094545A"/>
    <w:rsid w:val="00945F5F"/>
    <w:rsid w:val="00946B8E"/>
    <w:rsid w:val="00946BAB"/>
    <w:rsid w:val="009478C9"/>
    <w:rsid w:val="009500BE"/>
    <w:rsid w:val="00950B07"/>
    <w:rsid w:val="00951057"/>
    <w:rsid w:val="00952422"/>
    <w:rsid w:val="009534F9"/>
    <w:rsid w:val="00953E31"/>
    <w:rsid w:val="00954108"/>
    <w:rsid w:val="00954A18"/>
    <w:rsid w:val="00954AAF"/>
    <w:rsid w:val="00956076"/>
    <w:rsid w:val="00956237"/>
    <w:rsid w:val="00956772"/>
    <w:rsid w:val="00956887"/>
    <w:rsid w:val="00956A37"/>
    <w:rsid w:val="009578D9"/>
    <w:rsid w:val="009605EE"/>
    <w:rsid w:val="00960610"/>
    <w:rsid w:val="00961A7D"/>
    <w:rsid w:val="00961B78"/>
    <w:rsid w:val="00961DBF"/>
    <w:rsid w:val="009626D3"/>
    <w:rsid w:val="00962F8F"/>
    <w:rsid w:val="00963A33"/>
    <w:rsid w:val="00963C6D"/>
    <w:rsid w:val="0096479B"/>
    <w:rsid w:val="00965FE7"/>
    <w:rsid w:val="009662F0"/>
    <w:rsid w:val="00966610"/>
    <w:rsid w:val="0096667F"/>
    <w:rsid w:val="00966A25"/>
    <w:rsid w:val="009678D7"/>
    <w:rsid w:val="00967D66"/>
    <w:rsid w:val="0097042C"/>
    <w:rsid w:val="00970983"/>
    <w:rsid w:val="00970F8A"/>
    <w:rsid w:val="00971051"/>
    <w:rsid w:val="00971D32"/>
    <w:rsid w:val="00972559"/>
    <w:rsid w:val="009727BB"/>
    <w:rsid w:val="0097395D"/>
    <w:rsid w:val="009743F9"/>
    <w:rsid w:val="00974914"/>
    <w:rsid w:val="0097494B"/>
    <w:rsid w:val="00974C92"/>
    <w:rsid w:val="00975CB7"/>
    <w:rsid w:val="009769C8"/>
    <w:rsid w:val="00976AEF"/>
    <w:rsid w:val="00977C4D"/>
    <w:rsid w:val="00981281"/>
    <w:rsid w:val="00981B60"/>
    <w:rsid w:val="00981BD2"/>
    <w:rsid w:val="00981C16"/>
    <w:rsid w:val="00982290"/>
    <w:rsid w:val="00982E51"/>
    <w:rsid w:val="009831DB"/>
    <w:rsid w:val="00983895"/>
    <w:rsid w:val="00984250"/>
    <w:rsid w:val="00984AE2"/>
    <w:rsid w:val="00985151"/>
    <w:rsid w:val="0098520A"/>
    <w:rsid w:val="00986384"/>
    <w:rsid w:val="00986591"/>
    <w:rsid w:val="00986BA6"/>
    <w:rsid w:val="00987143"/>
    <w:rsid w:val="00987EC8"/>
    <w:rsid w:val="00987F51"/>
    <w:rsid w:val="00990050"/>
    <w:rsid w:val="0099018F"/>
    <w:rsid w:val="009902BD"/>
    <w:rsid w:val="00991D2E"/>
    <w:rsid w:val="00992A2E"/>
    <w:rsid w:val="00992C38"/>
    <w:rsid w:val="00992FFD"/>
    <w:rsid w:val="009930EA"/>
    <w:rsid w:val="00993A1F"/>
    <w:rsid w:val="00994E10"/>
    <w:rsid w:val="00994E48"/>
    <w:rsid w:val="00994FC1"/>
    <w:rsid w:val="009954E3"/>
    <w:rsid w:val="00995B7B"/>
    <w:rsid w:val="00995BB9"/>
    <w:rsid w:val="00995F14"/>
    <w:rsid w:val="00996787"/>
    <w:rsid w:val="009969C4"/>
    <w:rsid w:val="0099705E"/>
    <w:rsid w:val="009975E6"/>
    <w:rsid w:val="00997967"/>
    <w:rsid w:val="00997ED3"/>
    <w:rsid w:val="009A03F9"/>
    <w:rsid w:val="009A0D7F"/>
    <w:rsid w:val="009A1515"/>
    <w:rsid w:val="009A2716"/>
    <w:rsid w:val="009A2C5B"/>
    <w:rsid w:val="009A4A89"/>
    <w:rsid w:val="009A4D96"/>
    <w:rsid w:val="009A4ED1"/>
    <w:rsid w:val="009A6436"/>
    <w:rsid w:val="009A748E"/>
    <w:rsid w:val="009B18BF"/>
    <w:rsid w:val="009B276E"/>
    <w:rsid w:val="009B2CC9"/>
    <w:rsid w:val="009B3F01"/>
    <w:rsid w:val="009B4946"/>
    <w:rsid w:val="009B4DD9"/>
    <w:rsid w:val="009B52B0"/>
    <w:rsid w:val="009B5472"/>
    <w:rsid w:val="009B5523"/>
    <w:rsid w:val="009B5978"/>
    <w:rsid w:val="009B5FC1"/>
    <w:rsid w:val="009B60B6"/>
    <w:rsid w:val="009B74C4"/>
    <w:rsid w:val="009B7E27"/>
    <w:rsid w:val="009C02D8"/>
    <w:rsid w:val="009C1856"/>
    <w:rsid w:val="009C202C"/>
    <w:rsid w:val="009C27EB"/>
    <w:rsid w:val="009C37B9"/>
    <w:rsid w:val="009C431E"/>
    <w:rsid w:val="009C6A58"/>
    <w:rsid w:val="009C6B62"/>
    <w:rsid w:val="009C743C"/>
    <w:rsid w:val="009C7D00"/>
    <w:rsid w:val="009C7E43"/>
    <w:rsid w:val="009D0550"/>
    <w:rsid w:val="009D06AA"/>
    <w:rsid w:val="009D1C36"/>
    <w:rsid w:val="009D248F"/>
    <w:rsid w:val="009D38FC"/>
    <w:rsid w:val="009D4677"/>
    <w:rsid w:val="009D476D"/>
    <w:rsid w:val="009D4EFA"/>
    <w:rsid w:val="009D577D"/>
    <w:rsid w:val="009D5D05"/>
    <w:rsid w:val="009D728E"/>
    <w:rsid w:val="009D7683"/>
    <w:rsid w:val="009E040C"/>
    <w:rsid w:val="009E0E38"/>
    <w:rsid w:val="009E1565"/>
    <w:rsid w:val="009E15FE"/>
    <w:rsid w:val="009E16A8"/>
    <w:rsid w:val="009E17E7"/>
    <w:rsid w:val="009E2A04"/>
    <w:rsid w:val="009E3760"/>
    <w:rsid w:val="009E4942"/>
    <w:rsid w:val="009E4E2D"/>
    <w:rsid w:val="009E52D1"/>
    <w:rsid w:val="009E611C"/>
    <w:rsid w:val="009E64C0"/>
    <w:rsid w:val="009E6A17"/>
    <w:rsid w:val="009E6AD9"/>
    <w:rsid w:val="009E7588"/>
    <w:rsid w:val="009E7D0C"/>
    <w:rsid w:val="009F0127"/>
    <w:rsid w:val="009F1223"/>
    <w:rsid w:val="009F1757"/>
    <w:rsid w:val="009F2860"/>
    <w:rsid w:val="009F2CF8"/>
    <w:rsid w:val="009F2E09"/>
    <w:rsid w:val="009F338B"/>
    <w:rsid w:val="009F3530"/>
    <w:rsid w:val="009F4782"/>
    <w:rsid w:val="009F47DC"/>
    <w:rsid w:val="009F4EF6"/>
    <w:rsid w:val="009F658A"/>
    <w:rsid w:val="009F71D3"/>
    <w:rsid w:val="009F722C"/>
    <w:rsid w:val="009F7515"/>
    <w:rsid w:val="009F7AB0"/>
    <w:rsid w:val="009F7FB9"/>
    <w:rsid w:val="00A002F3"/>
    <w:rsid w:val="00A004AB"/>
    <w:rsid w:val="00A00CAA"/>
    <w:rsid w:val="00A019B4"/>
    <w:rsid w:val="00A024CE"/>
    <w:rsid w:val="00A031BC"/>
    <w:rsid w:val="00A0394C"/>
    <w:rsid w:val="00A040BA"/>
    <w:rsid w:val="00A059D7"/>
    <w:rsid w:val="00A05A97"/>
    <w:rsid w:val="00A078F9"/>
    <w:rsid w:val="00A07F3D"/>
    <w:rsid w:val="00A10E26"/>
    <w:rsid w:val="00A10F79"/>
    <w:rsid w:val="00A12267"/>
    <w:rsid w:val="00A14683"/>
    <w:rsid w:val="00A15192"/>
    <w:rsid w:val="00A15FEF"/>
    <w:rsid w:val="00A16B44"/>
    <w:rsid w:val="00A17431"/>
    <w:rsid w:val="00A17F77"/>
    <w:rsid w:val="00A20C2E"/>
    <w:rsid w:val="00A21B24"/>
    <w:rsid w:val="00A24633"/>
    <w:rsid w:val="00A248CC"/>
    <w:rsid w:val="00A26A60"/>
    <w:rsid w:val="00A26C18"/>
    <w:rsid w:val="00A26C4C"/>
    <w:rsid w:val="00A27EC1"/>
    <w:rsid w:val="00A3035B"/>
    <w:rsid w:val="00A30C95"/>
    <w:rsid w:val="00A30D4B"/>
    <w:rsid w:val="00A317CA"/>
    <w:rsid w:val="00A32A7C"/>
    <w:rsid w:val="00A331B3"/>
    <w:rsid w:val="00A333A7"/>
    <w:rsid w:val="00A3402F"/>
    <w:rsid w:val="00A3471F"/>
    <w:rsid w:val="00A34A12"/>
    <w:rsid w:val="00A35313"/>
    <w:rsid w:val="00A3584F"/>
    <w:rsid w:val="00A35ECE"/>
    <w:rsid w:val="00A36191"/>
    <w:rsid w:val="00A3654B"/>
    <w:rsid w:val="00A36AED"/>
    <w:rsid w:val="00A36BB9"/>
    <w:rsid w:val="00A36E69"/>
    <w:rsid w:val="00A3746B"/>
    <w:rsid w:val="00A37586"/>
    <w:rsid w:val="00A40346"/>
    <w:rsid w:val="00A4081F"/>
    <w:rsid w:val="00A40D4F"/>
    <w:rsid w:val="00A41C15"/>
    <w:rsid w:val="00A43D59"/>
    <w:rsid w:val="00A45D23"/>
    <w:rsid w:val="00A45E35"/>
    <w:rsid w:val="00A463D1"/>
    <w:rsid w:val="00A467C2"/>
    <w:rsid w:val="00A468F8"/>
    <w:rsid w:val="00A46F2B"/>
    <w:rsid w:val="00A47C08"/>
    <w:rsid w:val="00A47F61"/>
    <w:rsid w:val="00A503C6"/>
    <w:rsid w:val="00A50565"/>
    <w:rsid w:val="00A506F4"/>
    <w:rsid w:val="00A50E3D"/>
    <w:rsid w:val="00A5197E"/>
    <w:rsid w:val="00A5353B"/>
    <w:rsid w:val="00A537D1"/>
    <w:rsid w:val="00A53CBB"/>
    <w:rsid w:val="00A54ED9"/>
    <w:rsid w:val="00A553CD"/>
    <w:rsid w:val="00A55537"/>
    <w:rsid w:val="00A557DC"/>
    <w:rsid w:val="00A55831"/>
    <w:rsid w:val="00A55A57"/>
    <w:rsid w:val="00A55FE6"/>
    <w:rsid w:val="00A56363"/>
    <w:rsid w:val="00A56D4B"/>
    <w:rsid w:val="00A56D86"/>
    <w:rsid w:val="00A56DF4"/>
    <w:rsid w:val="00A57192"/>
    <w:rsid w:val="00A61045"/>
    <w:rsid w:val="00A627DB"/>
    <w:rsid w:val="00A635C2"/>
    <w:rsid w:val="00A63B9F"/>
    <w:rsid w:val="00A6400D"/>
    <w:rsid w:val="00A65AC9"/>
    <w:rsid w:val="00A661E8"/>
    <w:rsid w:val="00A67722"/>
    <w:rsid w:val="00A67F81"/>
    <w:rsid w:val="00A702E4"/>
    <w:rsid w:val="00A70384"/>
    <w:rsid w:val="00A706AD"/>
    <w:rsid w:val="00A70DC0"/>
    <w:rsid w:val="00A712E2"/>
    <w:rsid w:val="00A713C1"/>
    <w:rsid w:val="00A71755"/>
    <w:rsid w:val="00A72033"/>
    <w:rsid w:val="00A721A3"/>
    <w:rsid w:val="00A72BB8"/>
    <w:rsid w:val="00A72F4B"/>
    <w:rsid w:val="00A73294"/>
    <w:rsid w:val="00A73A75"/>
    <w:rsid w:val="00A74754"/>
    <w:rsid w:val="00A74779"/>
    <w:rsid w:val="00A74E98"/>
    <w:rsid w:val="00A751E1"/>
    <w:rsid w:val="00A75C7B"/>
    <w:rsid w:val="00A76761"/>
    <w:rsid w:val="00A770B4"/>
    <w:rsid w:val="00A77B63"/>
    <w:rsid w:val="00A77C15"/>
    <w:rsid w:val="00A81CF0"/>
    <w:rsid w:val="00A81F2C"/>
    <w:rsid w:val="00A82BA6"/>
    <w:rsid w:val="00A82D30"/>
    <w:rsid w:val="00A83096"/>
    <w:rsid w:val="00A83210"/>
    <w:rsid w:val="00A83463"/>
    <w:rsid w:val="00A84F73"/>
    <w:rsid w:val="00A85226"/>
    <w:rsid w:val="00A86528"/>
    <w:rsid w:val="00A86543"/>
    <w:rsid w:val="00A86B26"/>
    <w:rsid w:val="00A87667"/>
    <w:rsid w:val="00A879E6"/>
    <w:rsid w:val="00A87D47"/>
    <w:rsid w:val="00A87ECC"/>
    <w:rsid w:val="00A905AC"/>
    <w:rsid w:val="00A911B3"/>
    <w:rsid w:val="00A913E3"/>
    <w:rsid w:val="00A92146"/>
    <w:rsid w:val="00A9296E"/>
    <w:rsid w:val="00A93CC7"/>
    <w:rsid w:val="00A9436E"/>
    <w:rsid w:val="00A9536D"/>
    <w:rsid w:val="00A95EE9"/>
    <w:rsid w:val="00A974F5"/>
    <w:rsid w:val="00A9788D"/>
    <w:rsid w:val="00A97A5C"/>
    <w:rsid w:val="00A97DB9"/>
    <w:rsid w:val="00A97FD6"/>
    <w:rsid w:val="00AA04AC"/>
    <w:rsid w:val="00AA0758"/>
    <w:rsid w:val="00AA08B5"/>
    <w:rsid w:val="00AA1752"/>
    <w:rsid w:val="00AA1FD5"/>
    <w:rsid w:val="00AA2159"/>
    <w:rsid w:val="00AA223B"/>
    <w:rsid w:val="00AA2240"/>
    <w:rsid w:val="00AA28E0"/>
    <w:rsid w:val="00AA2E0D"/>
    <w:rsid w:val="00AA3044"/>
    <w:rsid w:val="00AA40DF"/>
    <w:rsid w:val="00AA45A0"/>
    <w:rsid w:val="00AA4AC7"/>
    <w:rsid w:val="00AA4CF9"/>
    <w:rsid w:val="00AA53BA"/>
    <w:rsid w:val="00AA55AE"/>
    <w:rsid w:val="00AA5AEB"/>
    <w:rsid w:val="00AA601F"/>
    <w:rsid w:val="00AA67D4"/>
    <w:rsid w:val="00AA6A3B"/>
    <w:rsid w:val="00AA6AA1"/>
    <w:rsid w:val="00AA6F98"/>
    <w:rsid w:val="00AA74E0"/>
    <w:rsid w:val="00AA7803"/>
    <w:rsid w:val="00AA7A5A"/>
    <w:rsid w:val="00AB02C1"/>
    <w:rsid w:val="00AB02E4"/>
    <w:rsid w:val="00AB07A3"/>
    <w:rsid w:val="00AB1524"/>
    <w:rsid w:val="00AB24BB"/>
    <w:rsid w:val="00AB2F76"/>
    <w:rsid w:val="00AB32A9"/>
    <w:rsid w:val="00AB35F4"/>
    <w:rsid w:val="00AB5C5E"/>
    <w:rsid w:val="00AB5CE4"/>
    <w:rsid w:val="00AB72CA"/>
    <w:rsid w:val="00AB7495"/>
    <w:rsid w:val="00AC02DE"/>
    <w:rsid w:val="00AC0799"/>
    <w:rsid w:val="00AC0C99"/>
    <w:rsid w:val="00AC4AC6"/>
    <w:rsid w:val="00AC4CD9"/>
    <w:rsid w:val="00AC4D5B"/>
    <w:rsid w:val="00AC4FFE"/>
    <w:rsid w:val="00AC6372"/>
    <w:rsid w:val="00AC6550"/>
    <w:rsid w:val="00AC67D1"/>
    <w:rsid w:val="00AD1D42"/>
    <w:rsid w:val="00AD1F1E"/>
    <w:rsid w:val="00AD38BA"/>
    <w:rsid w:val="00AD416C"/>
    <w:rsid w:val="00AD44AE"/>
    <w:rsid w:val="00AD44BD"/>
    <w:rsid w:val="00AD4C4B"/>
    <w:rsid w:val="00AD53BD"/>
    <w:rsid w:val="00AD65FC"/>
    <w:rsid w:val="00AD6759"/>
    <w:rsid w:val="00AD68EE"/>
    <w:rsid w:val="00AD7EFC"/>
    <w:rsid w:val="00AD7FC4"/>
    <w:rsid w:val="00AE0E6D"/>
    <w:rsid w:val="00AE0EEB"/>
    <w:rsid w:val="00AE15AC"/>
    <w:rsid w:val="00AE1699"/>
    <w:rsid w:val="00AE1BA5"/>
    <w:rsid w:val="00AE330A"/>
    <w:rsid w:val="00AE38CB"/>
    <w:rsid w:val="00AE4638"/>
    <w:rsid w:val="00AE4DE5"/>
    <w:rsid w:val="00AE5541"/>
    <w:rsid w:val="00AE5EA9"/>
    <w:rsid w:val="00AE5F4E"/>
    <w:rsid w:val="00AE607B"/>
    <w:rsid w:val="00AE6126"/>
    <w:rsid w:val="00AE673A"/>
    <w:rsid w:val="00AE75DE"/>
    <w:rsid w:val="00AE7B2E"/>
    <w:rsid w:val="00AF0062"/>
    <w:rsid w:val="00AF1326"/>
    <w:rsid w:val="00AF13CE"/>
    <w:rsid w:val="00AF14D8"/>
    <w:rsid w:val="00AF1817"/>
    <w:rsid w:val="00AF1955"/>
    <w:rsid w:val="00AF2C7E"/>
    <w:rsid w:val="00AF2C92"/>
    <w:rsid w:val="00AF3178"/>
    <w:rsid w:val="00AF36C7"/>
    <w:rsid w:val="00AF3849"/>
    <w:rsid w:val="00AF51FD"/>
    <w:rsid w:val="00AF6791"/>
    <w:rsid w:val="00AF69E7"/>
    <w:rsid w:val="00B00243"/>
    <w:rsid w:val="00B00992"/>
    <w:rsid w:val="00B0157A"/>
    <w:rsid w:val="00B019F9"/>
    <w:rsid w:val="00B01B2F"/>
    <w:rsid w:val="00B02CB1"/>
    <w:rsid w:val="00B030FA"/>
    <w:rsid w:val="00B037F5"/>
    <w:rsid w:val="00B04255"/>
    <w:rsid w:val="00B04E3E"/>
    <w:rsid w:val="00B04F1E"/>
    <w:rsid w:val="00B0560C"/>
    <w:rsid w:val="00B057F4"/>
    <w:rsid w:val="00B067F9"/>
    <w:rsid w:val="00B07742"/>
    <w:rsid w:val="00B077C9"/>
    <w:rsid w:val="00B100FE"/>
    <w:rsid w:val="00B10E12"/>
    <w:rsid w:val="00B110BF"/>
    <w:rsid w:val="00B11C11"/>
    <w:rsid w:val="00B11DDC"/>
    <w:rsid w:val="00B11EF8"/>
    <w:rsid w:val="00B12638"/>
    <w:rsid w:val="00B12D50"/>
    <w:rsid w:val="00B12F40"/>
    <w:rsid w:val="00B13031"/>
    <w:rsid w:val="00B133E2"/>
    <w:rsid w:val="00B13B49"/>
    <w:rsid w:val="00B141C9"/>
    <w:rsid w:val="00B147F6"/>
    <w:rsid w:val="00B164DF"/>
    <w:rsid w:val="00B1788D"/>
    <w:rsid w:val="00B21284"/>
    <w:rsid w:val="00B2190C"/>
    <w:rsid w:val="00B21C38"/>
    <w:rsid w:val="00B21DD5"/>
    <w:rsid w:val="00B2202C"/>
    <w:rsid w:val="00B2255F"/>
    <w:rsid w:val="00B22954"/>
    <w:rsid w:val="00B22E16"/>
    <w:rsid w:val="00B23671"/>
    <w:rsid w:val="00B24AF7"/>
    <w:rsid w:val="00B24E87"/>
    <w:rsid w:val="00B25659"/>
    <w:rsid w:val="00B259BB"/>
    <w:rsid w:val="00B25A7B"/>
    <w:rsid w:val="00B26A42"/>
    <w:rsid w:val="00B30E09"/>
    <w:rsid w:val="00B3134A"/>
    <w:rsid w:val="00B314C3"/>
    <w:rsid w:val="00B32568"/>
    <w:rsid w:val="00B325C0"/>
    <w:rsid w:val="00B333B5"/>
    <w:rsid w:val="00B33F2E"/>
    <w:rsid w:val="00B346C1"/>
    <w:rsid w:val="00B34D35"/>
    <w:rsid w:val="00B35342"/>
    <w:rsid w:val="00B36316"/>
    <w:rsid w:val="00B36375"/>
    <w:rsid w:val="00B36E06"/>
    <w:rsid w:val="00B3703D"/>
    <w:rsid w:val="00B3706C"/>
    <w:rsid w:val="00B3766F"/>
    <w:rsid w:val="00B40036"/>
    <w:rsid w:val="00B407DF"/>
    <w:rsid w:val="00B411E7"/>
    <w:rsid w:val="00B416F8"/>
    <w:rsid w:val="00B41C8F"/>
    <w:rsid w:val="00B41D58"/>
    <w:rsid w:val="00B43071"/>
    <w:rsid w:val="00B44DD3"/>
    <w:rsid w:val="00B44DDD"/>
    <w:rsid w:val="00B456EB"/>
    <w:rsid w:val="00B46319"/>
    <w:rsid w:val="00B46DF2"/>
    <w:rsid w:val="00B46F6C"/>
    <w:rsid w:val="00B50EAD"/>
    <w:rsid w:val="00B5166A"/>
    <w:rsid w:val="00B523EE"/>
    <w:rsid w:val="00B525DE"/>
    <w:rsid w:val="00B536A9"/>
    <w:rsid w:val="00B54417"/>
    <w:rsid w:val="00B56D7C"/>
    <w:rsid w:val="00B6045C"/>
    <w:rsid w:val="00B60869"/>
    <w:rsid w:val="00B60B49"/>
    <w:rsid w:val="00B623C2"/>
    <w:rsid w:val="00B62442"/>
    <w:rsid w:val="00B62A9E"/>
    <w:rsid w:val="00B63C23"/>
    <w:rsid w:val="00B646D0"/>
    <w:rsid w:val="00B6476E"/>
    <w:rsid w:val="00B65141"/>
    <w:rsid w:val="00B658FC"/>
    <w:rsid w:val="00B65ED8"/>
    <w:rsid w:val="00B663A6"/>
    <w:rsid w:val="00B668FE"/>
    <w:rsid w:val="00B66DDC"/>
    <w:rsid w:val="00B6790F"/>
    <w:rsid w:val="00B71314"/>
    <w:rsid w:val="00B71B06"/>
    <w:rsid w:val="00B7252D"/>
    <w:rsid w:val="00B72994"/>
    <w:rsid w:val="00B74F4F"/>
    <w:rsid w:val="00B751BB"/>
    <w:rsid w:val="00B75351"/>
    <w:rsid w:val="00B75C10"/>
    <w:rsid w:val="00B75F44"/>
    <w:rsid w:val="00B76C46"/>
    <w:rsid w:val="00B77C93"/>
    <w:rsid w:val="00B80805"/>
    <w:rsid w:val="00B813B3"/>
    <w:rsid w:val="00B81629"/>
    <w:rsid w:val="00B8182E"/>
    <w:rsid w:val="00B82DE1"/>
    <w:rsid w:val="00B834AB"/>
    <w:rsid w:val="00B83BBF"/>
    <w:rsid w:val="00B840E0"/>
    <w:rsid w:val="00B841B4"/>
    <w:rsid w:val="00B846C1"/>
    <w:rsid w:val="00B849FF"/>
    <w:rsid w:val="00B84DC1"/>
    <w:rsid w:val="00B85884"/>
    <w:rsid w:val="00B85D6E"/>
    <w:rsid w:val="00B85FCD"/>
    <w:rsid w:val="00B86109"/>
    <w:rsid w:val="00B863EB"/>
    <w:rsid w:val="00B8662C"/>
    <w:rsid w:val="00B869DA"/>
    <w:rsid w:val="00B86A1D"/>
    <w:rsid w:val="00B87320"/>
    <w:rsid w:val="00B8772F"/>
    <w:rsid w:val="00B90E50"/>
    <w:rsid w:val="00B90FD1"/>
    <w:rsid w:val="00B911F8"/>
    <w:rsid w:val="00B917A4"/>
    <w:rsid w:val="00B91F51"/>
    <w:rsid w:val="00B924F9"/>
    <w:rsid w:val="00B929CC"/>
    <w:rsid w:val="00B936E2"/>
    <w:rsid w:val="00B93EF1"/>
    <w:rsid w:val="00B94205"/>
    <w:rsid w:val="00B944CC"/>
    <w:rsid w:val="00B963B8"/>
    <w:rsid w:val="00B979E6"/>
    <w:rsid w:val="00B97CB9"/>
    <w:rsid w:val="00BA1B53"/>
    <w:rsid w:val="00BA2349"/>
    <w:rsid w:val="00BA2957"/>
    <w:rsid w:val="00BA350E"/>
    <w:rsid w:val="00BA4716"/>
    <w:rsid w:val="00BA610D"/>
    <w:rsid w:val="00BA6724"/>
    <w:rsid w:val="00BA6770"/>
    <w:rsid w:val="00BA6813"/>
    <w:rsid w:val="00BA6F68"/>
    <w:rsid w:val="00BA7494"/>
    <w:rsid w:val="00BA78EB"/>
    <w:rsid w:val="00BA7A3A"/>
    <w:rsid w:val="00BB0173"/>
    <w:rsid w:val="00BB01F0"/>
    <w:rsid w:val="00BB0A81"/>
    <w:rsid w:val="00BB0E90"/>
    <w:rsid w:val="00BB1110"/>
    <w:rsid w:val="00BB113C"/>
    <w:rsid w:val="00BB1538"/>
    <w:rsid w:val="00BB1AF3"/>
    <w:rsid w:val="00BB1D5D"/>
    <w:rsid w:val="00BB26AE"/>
    <w:rsid w:val="00BB36A5"/>
    <w:rsid w:val="00BB389F"/>
    <w:rsid w:val="00BB3B86"/>
    <w:rsid w:val="00BB4079"/>
    <w:rsid w:val="00BB4455"/>
    <w:rsid w:val="00BB493F"/>
    <w:rsid w:val="00BB4EEA"/>
    <w:rsid w:val="00BB56E2"/>
    <w:rsid w:val="00BB6BE7"/>
    <w:rsid w:val="00BC03A6"/>
    <w:rsid w:val="00BC0D61"/>
    <w:rsid w:val="00BC108D"/>
    <w:rsid w:val="00BC108E"/>
    <w:rsid w:val="00BC24B7"/>
    <w:rsid w:val="00BC2B8E"/>
    <w:rsid w:val="00BC3213"/>
    <w:rsid w:val="00BC3711"/>
    <w:rsid w:val="00BC4511"/>
    <w:rsid w:val="00BC486C"/>
    <w:rsid w:val="00BC5F47"/>
    <w:rsid w:val="00BC6F83"/>
    <w:rsid w:val="00BC70FA"/>
    <w:rsid w:val="00BC7DB6"/>
    <w:rsid w:val="00BD0303"/>
    <w:rsid w:val="00BD0C99"/>
    <w:rsid w:val="00BD0FB4"/>
    <w:rsid w:val="00BD1D5B"/>
    <w:rsid w:val="00BD25E5"/>
    <w:rsid w:val="00BD5B24"/>
    <w:rsid w:val="00BD5F51"/>
    <w:rsid w:val="00BD622A"/>
    <w:rsid w:val="00BD7194"/>
    <w:rsid w:val="00BD7678"/>
    <w:rsid w:val="00BE0245"/>
    <w:rsid w:val="00BE056B"/>
    <w:rsid w:val="00BE2666"/>
    <w:rsid w:val="00BE30BE"/>
    <w:rsid w:val="00BE37C8"/>
    <w:rsid w:val="00BE3A1E"/>
    <w:rsid w:val="00BE4314"/>
    <w:rsid w:val="00BE4583"/>
    <w:rsid w:val="00BE4AB5"/>
    <w:rsid w:val="00BE4BA6"/>
    <w:rsid w:val="00BE4C05"/>
    <w:rsid w:val="00BE4F28"/>
    <w:rsid w:val="00BE6E0A"/>
    <w:rsid w:val="00BE763D"/>
    <w:rsid w:val="00BF0DE3"/>
    <w:rsid w:val="00BF1DB0"/>
    <w:rsid w:val="00BF2E22"/>
    <w:rsid w:val="00BF3065"/>
    <w:rsid w:val="00BF3C57"/>
    <w:rsid w:val="00BF48A1"/>
    <w:rsid w:val="00BF4D89"/>
    <w:rsid w:val="00BF5AA3"/>
    <w:rsid w:val="00BF5B48"/>
    <w:rsid w:val="00BF5F6C"/>
    <w:rsid w:val="00BF6445"/>
    <w:rsid w:val="00BF6BD7"/>
    <w:rsid w:val="00C00BDB"/>
    <w:rsid w:val="00C01458"/>
    <w:rsid w:val="00C01F68"/>
    <w:rsid w:val="00C020D9"/>
    <w:rsid w:val="00C02D5C"/>
    <w:rsid w:val="00C032B8"/>
    <w:rsid w:val="00C033E3"/>
    <w:rsid w:val="00C03C1C"/>
    <w:rsid w:val="00C05354"/>
    <w:rsid w:val="00C05819"/>
    <w:rsid w:val="00C05C88"/>
    <w:rsid w:val="00C06513"/>
    <w:rsid w:val="00C06522"/>
    <w:rsid w:val="00C0738D"/>
    <w:rsid w:val="00C075D2"/>
    <w:rsid w:val="00C0762F"/>
    <w:rsid w:val="00C07D01"/>
    <w:rsid w:val="00C10761"/>
    <w:rsid w:val="00C10933"/>
    <w:rsid w:val="00C10A7F"/>
    <w:rsid w:val="00C11099"/>
    <w:rsid w:val="00C11CD3"/>
    <w:rsid w:val="00C13B22"/>
    <w:rsid w:val="00C1456A"/>
    <w:rsid w:val="00C1473B"/>
    <w:rsid w:val="00C149F0"/>
    <w:rsid w:val="00C14D4E"/>
    <w:rsid w:val="00C15315"/>
    <w:rsid w:val="00C15651"/>
    <w:rsid w:val="00C156BD"/>
    <w:rsid w:val="00C1574C"/>
    <w:rsid w:val="00C15BB8"/>
    <w:rsid w:val="00C17891"/>
    <w:rsid w:val="00C21B49"/>
    <w:rsid w:val="00C249DF"/>
    <w:rsid w:val="00C24D8D"/>
    <w:rsid w:val="00C252DD"/>
    <w:rsid w:val="00C2625C"/>
    <w:rsid w:val="00C26D07"/>
    <w:rsid w:val="00C2732A"/>
    <w:rsid w:val="00C27A08"/>
    <w:rsid w:val="00C3036B"/>
    <w:rsid w:val="00C30647"/>
    <w:rsid w:val="00C30772"/>
    <w:rsid w:val="00C30BF4"/>
    <w:rsid w:val="00C3195A"/>
    <w:rsid w:val="00C32215"/>
    <w:rsid w:val="00C33672"/>
    <w:rsid w:val="00C3370A"/>
    <w:rsid w:val="00C33E30"/>
    <w:rsid w:val="00C346EC"/>
    <w:rsid w:val="00C3682C"/>
    <w:rsid w:val="00C3702D"/>
    <w:rsid w:val="00C37169"/>
    <w:rsid w:val="00C37388"/>
    <w:rsid w:val="00C37552"/>
    <w:rsid w:val="00C4082A"/>
    <w:rsid w:val="00C40924"/>
    <w:rsid w:val="00C409FC"/>
    <w:rsid w:val="00C411A8"/>
    <w:rsid w:val="00C4153D"/>
    <w:rsid w:val="00C418EE"/>
    <w:rsid w:val="00C42C1F"/>
    <w:rsid w:val="00C42CB3"/>
    <w:rsid w:val="00C43971"/>
    <w:rsid w:val="00C43CB3"/>
    <w:rsid w:val="00C44447"/>
    <w:rsid w:val="00C44687"/>
    <w:rsid w:val="00C45B39"/>
    <w:rsid w:val="00C45BEF"/>
    <w:rsid w:val="00C45C6D"/>
    <w:rsid w:val="00C46EE6"/>
    <w:rsid w:val="00C47BA7"/>
    <w:rsid w:val="00C50AAD"/>
    <w:rsid w:val="00C50E0B"/>
    <w:rsid w:val="00C51C80"/>
    <w:rsid w:val="00C51DCB"/>
    <w:rsid w:val="00C520B3"/>
    <w:rsid w:val="00C525A9"/>
    <w:rsid w:val="00C52D49"/>
    <w:rsid w:val="00C52DBD"/>
    <w:rsid w:val="00C52FF4"/>
    <w:rsid w:val="00C53304"/>
    <w:rsid w:val="00C5338B"/>
    <w:rsid w:val="00C5345F"/>
    <w:rsid w:val="00C535C0"/>
    <w:rsid w:val="00C53B42"/>
    <w:rsid w:val="00C54248"/>
    <w:rsid w:val="00C56428"/>
    <w:rsid w:val="00C57BC4"/>
    <w:rsid w:val="00C60364"/>
    <w:rsid w:val="00C61517"/>
    <w:rsid w:val="00C618F3"/>
    <w:rsid w:val="00C621A9"/>
    <w:rsid w:val="00C62445"/>
    <w:rsid w:val="00C62C8F"/>
    <w:rsid w:val="00C63DCC"/>
    <w:rsid w:val="00C640E1"/>
    <w:rsid w:val="00C64464"/>
    <w:rsid w:val="00C64C0F"/>
    <w:rsid w:val="00C64C96"/>
    <w:rsid w:val="00C64C9B"/>
    <w:rsid w:val="00C65C63"/>
    <w:rsid w:val="00C663F8"/>
    <w:rsid w:val="00C66D72"/>
    <w:rsid w:val="00C6731F"/>
    <w:rsid w:val="00C67BA4"/>
    <w:rsid w:val="00C702FF"/>
    <w:rsid w:val="00C7030E"/>
    <w:rsid w:val="00C706EF"/>
    <w:rsid w:val="00C70708"/>
    <w:rsid w:val="00C7151D"/>
    <w:rsid w:val="00C72148"/>
    <w:rsid w:val="00C72EB2"/>
    <w:rsid w:val="00C735DC"/>
    <w:rsid w:val="00C73E32"/>
    <w:rsid w:val="00C755C2"/>
    <w:rsid w:val="00C756A1"/>
    <w:rsid w:val="00C75917"/>
    <w:rsid w:val="00C80349"/>
    <w:rsid w:val="00C80CA2"/>
    <w:rsid w:val="00C80E4D"/>
    <w:rsid w:val="00C80FF9"/>
    <w:rsid w:val="00C82F8F"/>
    <w:rsid w:val="00C8300C"/>
    <w:rsid w:val="00C83738"/>
    <w:rsid w:val="00C83852"/>
    <w:rsid w:val="00C839C1"/>
    <w:rsid w:val="00C84E97"/>
    <w:rsid w:val="00C851E1"/>
    <w:rsid w:val="00C85519"/>
    <w:rsid w:val="00C856B0"/>
    <w:rsid w:val="00C86B95"/>
    <w:rsid w:val="00C87336"/>
    <w:rsid w:val="00C87636"/>
    <w:rsid w:val="00C9005C"/>
    <w:rsid w:val="00C901D6"/>
    <w:rsid w:val="00C91053"/>
    <w:rsid w:val="00C913F7"/>
    <w:rsid w:val="00C91497"/>
    <w:rsid w:val="00C91E45"/>
    <w:rsid w:val="00C9263A"/>
    <w:rsid w:val="00C929F9"/>
    <w:rsid w:val="00C92BD2"/>
    <w:rsid w:val="00C92D0E"/>
    <w:rsid w:val="00C93976"/>
    <w:rsid w:val="00C93C07"/>
    <w:rsid w:val="00C93DC7"/>
    <w:rsid w:val="00C9423E"/>
    <w:rsid w:val="00C95222"/>
    <w:rsid w:val="00C9535F"/>
    <w:rsid w:val="00C96330"/>
    <w:rsid w:val="00C96DAF"/>
    <w:rsid w:val="00C9749F"/>
    <w:rsid w:val="00C97A16"/>
    <w:rsid w:val="00C97B7F"/>
    <w:rsid w:val="00CA0230"/>
    <w:rsid w:val="00CA0325"/>
    <w:rsid w:val="00CA118E"/>
    <w:rsid w:val="00CA25E6"/>
    <w:rsid w:val="00CA26CD"/>
    <w:rsid w:val="00CA3CB7"/>
    <w:rsid w:val="00CA40CC"/>
    <w:rsid w:val="00CA473E"/>
    <w:rsid w:val="00CA4969"/>
    <w:rsid w:val="00CA511C"/>
    <w:rsid w:val="00CA5219"/>
    <w:rsid w:val="00CA5E61"/>
    <w:rsid w:val="00CA6085"/>
    <w:rsid w:val="00CA60CF"/>
    <w:rsid w:val="00CA614B"/>
    <w:rsid w:val="00CA6B35"/>
    <w:rsid w:val="00CA7040"/>
    <w:rsid w:val="00CB015F"/>
    <w:rsid w:val="00CB1081"/>
    <w:rsid w:val="00CB1DB0"/>
    <w:rsid w:val="00CB1EDB"/>
    <w:rsid w:val="00CB28C4"/>
    <w:rsid w:val="00CB3484"/>
    <w:rsid w:val="00CB406D"/>
    <w:rsid w:val="00CB46B9"/>
    <w:rsid w:val="00CB5F69"/>
    <w:rsid w:val="00CB6C1E"/>
    <w:rsid w:val="00CB6C7C"/>
    <w:rsid w:val="00CB7534"/>
    <w:rsid w:val="00CB7809"/>
    <w:rsid w:val="00CB7B0D"/>
    <w:rsid w:val="00CC009C"/>
    <w:rsid w:val="00CC047D"/>
    <w:rsid w:val="00CC0A9C"/>
    <w:rsid w:val="00CC0C10"/>
    <w:rsid w:val="00CC243A"/>
    <w:rsid w:val="00CC3D49"/>
    <w:rsid w:val="00CC3E58"/>
    <w:rsid w:val="00CC425D"/>
    <w:rsid w:val="00CC437C"/>
    <w:rsid w:val="00CC57FD"/>
    <w:rsid w:val="00CC6130"/>
    <w:rsid w:val="00CC6175"/>
    <w:rsid w:val="00CC626C"/>
    <w:rsid w:val="00CC78C5"/>
    <w:rsid w:val="00CC7CCD"/>
    <w:rsid w:val="00CD05FD"/>
    <w:rsid w:val="00CD0B2E"/>
    <w:rsid w:val="00CD151C"/>
    <w:rsid w:val="00CD1930"/>
    <w:rsid w:val="00CD25EC"/>
    <w:rsid w:val="00CD2DF7"/>
    <w:rsid w:val="00CD30B2"/>
    <w:rsid w:val="00CD39D8"/>
    <w:rsid w:val="00CD3DE2"/>
    <w:rsid w:val="00CD3EBF"/>
    <w:rsid w:val="00CD43AC"/>
    <w:rsid w:val="00CD458B"/>
    <w:rsid w:val="00CD49AC"/>
    <w:rsid w:val="00CD5002"/>
    <w:rsid w:val="00CD5234"/>
    <w:rsid w:val="00CD5497"/>
    <w:rsid w:val="00CD5919"/>
    <w:rsid w:val="00CD5E3B"/>
    <w:rsid w:val="00CD6C45"/>
    <w:rsid w:val="00CD76A6"/>
    <w:rsid w:val="00CE240E"/>
    <w:rsid w:val="00CE2892"/>
    <w:rsid w:val="00CE3486"/>
    <w:rsid w:val="00CE455B"/>
    <w:rsid w:val="00CE49B0"/>
    <w:rsid w:val="00CE4C34"/>
    <w:rsid w:val="00CE5492"/>
    <w:rsid w:val="00CE6540"/>
    <w:rsid w:val="00CE7313"/>
    <w:rsid w:val="00CE7419"/>
    <w:rsid w:val="00CE7B21"/>
    <w:rsid w:val="00CF0471"/>
    <w:rsid w:val="00CF0F23"/>
    <w:rsid w:val="00CF2E95"/>
    <w:rsid w:val="00CF31C8"/>
    <w:rsid w:val="00CF3495"/>
    <w:rsid w:val="00CF34B1"/>
    <w:rsid w:val="00CF350F"/>
    <w:rsid w:val="00CF365B"/>
    <w:rsid w:val="00CF369B"/>
    <w:rsid w:val="00CF3936"/>
    <w:rsid w:val="00CF4476"/>
    <w:rsid w:val="00CF44D8"/>
    <w:rsid w:val="00CF492F"/>
    <w:rsid w:val="00CF5210"/>
    <w:rsid w:val="00CF7801"/>
    <w:rsid w:val="00CF781D"/>
    <w:rsid w:val="00D01598"/>
    <w:rsid w:val="00D01E69"/>
    <w:rsid w:val="00D02F72"/>
    <w:rsid w:val="00D0305E"/>
    <w:rsid w:val="00D030EF"/>
    <w:rsid w:val="00D03B92"/>
    <w:rsid w:val="00D0429B"/>
    <w:rsid w:val="00D04C74"/>
    <w:rsid w:val="00D05BE2"/>
    <w:rsid w:val="00D06562"/>
    <w:rsid w:val="00D06BB0"/>
    <w:rsid w:val="00D0740A"/>
    <w:rsid w:val="00D078FB"/>
    <w:rsid w:val="00D07F49"/>
    <w:rsid w:val="00D07FAF"/>
    <w:rsid w:val="00D10164"/>
    <w:rsid w:val="00D1019E"/>
    <w:rsid w:val="00D109D7"/>
    <w:rsid w:val="00D11577"/>
    <w:rsid w:val="00D1184D"/>
    <w:rsid w:val="00D123D2"/>
    <w:rsid w:val="00D139EC"/>
    <w:rsid w:val="00D14332"/>
    <w:rsid w:val="00D15915"/>
    <w:rsid w:val="00D15926"/>
    <w:rsid w:val="00D15B25"/>
    <w:rsid w:val="00D164CD"/>
    <w:rsid w:val="00D1700B"/>
    <w:rsid w:val="00D1771D"/>
    <w:rsid w:val="00D201C8"/>
    <w:rsid w:val="00D20363"/>
    <w:rsid w:val="00D20B50"/>
    <w:rsid w:val="00D20E73"/>
    <w:rsid w:val="00D20F25"/>
    <w:rsid w:val="00D20F5B"/>
    <w:rsid w:val="00D219E8"/>
    <w:rsid w:val="00D21F37"/>
    <w:rsid w:val="00D22997"/>
    <w:rsid w:val="00D22F9A"/>
    <w:rsid w:val="00D23186"/>
    <w:rsid w:val="00D2473E"/>
    <w:rsid w:val="00D25726"/>
    <w:rsid w:val="00D25916"/>
    <w:rsid w:val="00D268E9"/>
    <w:rsid w:val="00D26E35"/>
    <w:rsid w:val="00D27484"/>
    <w:rsid w:val="00D27E44"/>
    <w:rsid w:val="00D303B8"/>
    <w:rsid w:val="00D30551"/>
    <w:rsid w:val="00D30DCE"/>
    <w:rsid w:val="00D30FF1"/>
    <w:rsid w:val="00D315EC"/>
    <w:rsid w:val="00D316C8"/>
    <w:rsid w:val="00D32D54"/>
    <w:rsid w:val="00D32E29"/>
    <w:rsid w:val="00D33584"/>
    <w:rsid w:val="00D3408A"/>
    <w:rsid w:val="00D349A8"/>
    <w:rsid w:val="00D34E04"/>
    <w:rsid w:val="00D35DDF"/>
    <w:rsid w:val="00D35FE0"/>
    <w:rsid w:val="00D36CC4"/>
    <w:rsid w:val="00D37734"/>
    <w:rsid w:val="00D37EBC"/>
    <w:rsid w:val="00D40454"/>
    <w:rsid w:val="00D406CA"/>
    <w:rsid w:val="00D40963"/>
    <w:rsid w:val="00D411DE"/>
    <w:rsid w:val="00D412E6"/>
    <w:rsid w:val="00D414B9"/>
    <w:rsid w:val="00D4183B"/>
    <w:rsid w:val="00D425AE"/>
    <w:rsid w:val="00D42BEE"/>
    <w:rsid w:val="00D45182"/>
    <w:rsid w:val="00D45BC5"/>
    <w:rsid w:val="00D460E9"/>
    <w:rsid w:val="00D47D51"/>
    <w:rsid w:val="00D50626"/>
    <w:rsid w:val="00D506EE"/>
    <w:rsid w:val="00D513B0"/>
    <w:rsid w:val="00D5186A"/>
    <w:rsid w:val="00D52889"/>
    <w:rsid w:val="00D52C04"/>
    <w:rsid w:val="00D52D14"/>
    <w:rsid w:val="00D53204"/>
    <w:rsid w:val="00D53C18"/>
    <w:rsid w:val="00D54049"/>
    <w:rsid w:val="00D54607"/>
    <w:rsid w:val="00D54641"/>
    <w:rsid w:val="00D5471E"/>
    <w:rsid w:val="00D54EFB"/>
    <w:rsid w:val="00D560EE"/>
    <w:rsid w:val="00D56705"/>
    <w:rsid w:val="00D56E28"/>
    <w:rsid w:val="00D5708E"/>
    <w:rsid w:val="00D57328"/>
    <w:rsid w:val="00D57D15"/>
    <w:rsid w:val="00D57E76"/>
    <w:rsid w:val="00D6066C"/>
    <w:rsid w:val="00D60A7B"/>
    <w:rsid w:val="00D60AB7"/>
    <w:rsid w:val="00D613F1"/>
    <w:rsid w:val="00D616C3"/>
    <w:rsid w:val="00D622B1"/>
    <w:rsid w:val="00D630EE"/>
    <w:rsid w:val="00D63B67"/>
    <w:rsid w:val="00D63EBD"/>
    <w:rsid w:val="00D64F5A"/>
    <w:rsid w:val="00D650AA"/>
    <w:rsid w:val="00D6574A"/>
    <w:rsid w:val="00D65CF4"/>
    <w:rsid w:val="00D664FF"/>
    <w:rsid w:val="00D66E0E"/>
    <w:rsid w:val="00D6769F"/>
    <w:rsid w:val="00D67747"/>
    <w:rsid w:val="00D67D9B"/>
    <w:rsid w:val="00D7006F"/>
    <w:rsid w:val="00D70978"/>
    <w:rsid w:val="00D71E09"/>
    <w:rsid w:val="00D7277C"/>
    <w:rsid w:val="00D72D42"/>
    <w:rsid w:val="00D7321C"/>
    <w:rsid w:val="00D740AD"/>
    <w:rsid w:val="00D7451E"/>
    <w:rsid w:val="00D747BA"/>
    <w:rsid w:val="00D751D5"/>
    <w:rsid w:val="00D777B0"/>
    <w:rsid w:val="00D778BE"/>
    <w:rsid w:val="00D7793B"/>
    <w:rsid w:val="00D77D79"/>
    <w:rsid w:val="00D808B4"/>
    <w:rsid w:val="00D80D06"/>
    <w:rsid w:val="00D81EF1"/>
    <w:rsid w:val="00D82013"/>
    <w:rsid w:val="00D823C5"/>
    <w:rsid w:val="00D82AD7"/>
    <w:rsid w:val="00D835C4"/>
    <w:rsid w:val="00D8424B"/>
    <w:rsid w:val="00D85A6C"/>
    <w:rsid w:val="00D860CC"/>
    <w:rsid w:val="00D863C0"/>
    <w:rsid w:val="00D87501"/>
    <w:rsid w:val="00D87C56"/>
    <w:rsid w:val="00D87EBD"/>
    <w:rsid w:val="00D87F90"/>
    <w:rsid w:val="00D90251"/>
    <w:rsid w:val="00D91211"/>
    <w:rsid w:val="00D927BD"/>
    <w:rsid w:val="00D92BB5"/>
    <w:rsid w:val="00D93BB6"/>
    <w:rsid w:val="00D940AD"/>
    <w:rsid w:val="00D951C2"/>
    <w:rsid w:val="00D954F3"/>
    <w:rsid w:val="00D958B1"/>
    <w:rsid w:val="00D95DAD"/>
    <w:rsid w:val="00D96522"/>
    <w:rsid w:val="00D96C84"/>
    <w:rsid w:val="00D971EF"/>
    <w:rsid w:val="00D97C4F"/>
    <w:rsid w:val="00DA038C"/>
    <w:rsid w:val="00DA0C52"/>
    <w:rsid w:val="00DA0E9D"/>
    <w:rsid w:val="00DA108B"/>
    <w:rsid w:val="00DA17CA"/>
    <w:rsid w:val="00DA1AE3"/>
    <w:rsid w:val="00DA1B32"/>
    <w:rsid w:val="00DA1F22"/>
    <w:rsid w:val="00DA234D"/>
    <w:rsid w:val="00DA3001"/>
    <w:rsid w:val="00DA3980"/>
    <w:rsid w:val="00DA4528"/>
    <w:rsid w:val="00DA4EC3"/>
    <w:rsid w:val="00DA4F23"/>
    <w:rsid w:val="00DA4F40"/>
    <w:rsid w:val="00DA58D5"/>
    <w:rsid w:val="00DA5D16"/>
    <w:rsid w:val="00DA6475"/>
    <w:rsid w:val="00DA6D61"/>
    <w:rsid w:val="00DA7081"/>
    <w:rsid w:val="00DA75DC"/>
    <w:rsid w:val="00DA7846"/>
    <w:rsid w:val="00DA7A2C"/>
    <w:rsid w:val="00DA7FF4"/>
    <w:rsid w:val="00DB0A5D"/>
    <w:rsid w:val="00DB0E13"/>
    <w:rsid w:val="00DB1004"/>
    <w:rsid w:val="00DB253D"/>
    <w:rsid w:val="00DB27B5"/>
    <w:rsid w:val="00DB3058"/>
    <w:rsid w:val="00DB4030"/>
    <w:rsid w:val="00DB4C40"/>
    <w:rsid w:val="00DB4F21"/>
    <w:rsid w:val="00DB5275"/>
    <w:rsid w:val="00DB58D5"/>
    <w:rsid w:val="00DB6788"/>
    <w:rsid w:val="00DB733A"/>
    <w:rsid w:val="00DB7949"/>
    <w:rsid w:val="00DC1280"/>
    <w:rsid w:val="00DC25ED"/>
    <w:rsid w:val="00DC2AD2"/>
    <w:rsid w:val="00DC3871"/>
    <w:rsid w:val="00DC3F11"/>
    <w:rsid w:val="00DC3FB8"/>
    <w:rsid w:val="00DC3FD5"/>
    <w:rsid w:val="00DC4A3B"/>
    <w:rsid w:val="00DC4B8A"/>
    <w:rsid w:val="00DC4D95"/>
    <w:rsid w:val="00DC55B3"/>
    <w:rsid w:val="00DC55D6"/>
    <w:rsid w:val="00DC5B07"/>
    <w:rsid w:val="00DC63CF"/>
    <w:rsid w:val="00DC74BE"/>
    <w:rsid w:val="00DC7501"/>
    <w:rsid w:val="00DC7B1B"/>
    <w:rsid w:val="00DC7EF5"/>
    <w:rsid w:val="00DD02E2"/>
    <w:rsid w:val="00DD05E8"/>
    <w:rsid w:val="00DD086A"/>
    <w:rsid w:val="00DD0C4B"/>
    <w:rsid w:val="00DD0E75"/>
    <w:rsid w:val="00DD10E9"/>
    <w:rsid w:val="00DD1584"/>
    <w:rsid w:val="00DD1982"/>
    <w:rsid w:val="00DD1C71"/>
    <w:rsid w:val="00DD1CCB"/>
    <w:rsid w:val="00DD3360"/>
    <w:rsid w:val="00DD360E"/>
    <w:rsid w:val="00DD3FAE"/>
    <w:rsid w:val="00DD4011"/>
    <w:rsid w:val="00DD47C6"/>
    <w:rsid w:val="00DD5096"/>
    <w:rsid w:val="00DD69B2"/>
    <w:rsid w:val="00DD78A6"/>
    <w:rsid w:val="00DD7E16"/>
    <w:rsid w:val="00DE0031"/>
    <w:rsid w:val="00DE1300"/>
    <w:rsid w:val="00DE1443"/>
    <w:rsid w:val="00DE1BD8"/>
    <w:rsid w:val="00DE2584"/>
    <w:rsid w:val="00DE2AE2"/>
    <w:rsid w:val="00DE3CE6"/>
    <w:rsid w:val="00DE45F8"/>
    <w:rsid w:val="00DE498D"/>
    <w:rsid w:val="00DE4A29"/>
    <w:rsid w:val="00DE505A"/>
    <w:rsid w:val="00DE51F2"/>
    <w:rsid w:val="00DE5C6A"/>
    <w:rsid w:val="00DE60BB"/>
    <w:rsid w:val="00DE670B"/>
    <w:rsid w:val="00DE6735"/>
    <w:rsid w:val="00DE7C13"/>
    <w:rsid w:val="00DE7D77"/>
    <w:rsid w:val="00DE7FEF"/>
    <w:rsid w:val="00DF02CA"/>
    <w:rsid w:val="00DF05B8"/>
    <w:rsid w:val="00DF1757"/>
    <w:rsid w:val="00DF1A16"/>
    <w:rsid w:val="00DF1DFC"/>
    <w:rsid w:val="00DF1EC4"/>
    <w:rsid w:val="00DF22C4"/>
    <w:rsid w:val="00DF22D0"/>
    <w:rsid w:val="00DF3139"/>
    <w:rsid w:val="00DF4104"/>
    <w:rsid w:val="00DF4610"/>
    <w:rsid w:val="00DF4CB7"/>
    <w:rsid w:val="00DF50C8"/>
    <w:rsid w:val="00DF54D3"/>
    <w:rsid w:val="00DF59F2"/>
    <w:rsid w:val="00DF5EE2"/>
    <w:rsid w:val="00DF6AC4"/>
    <w:rsid w:val="00DF7447"/>
    <w:rsid w:val="00E00225"/>
    <w:rsid w:val="00E00A03"/>
    <w:rsid w:val="00E00B83"/>
    <w:rsid w:val="00E00F32"/>
    <w:rsid w:val="00E01695"/>
    <w:rsid w:val="00E01C09"/>
    <w:rsid w:val="00E01C75"/>
    <w:rsid w:val="00E034FA"/>
    <w:rsid w:val="00E035ED"/>
    <w:rsid w:val="00E0495F"/>
    <w:rsid w:val="00E04962"/>
    <w:rsid w:val="00E07A0A"/>
    <w:rsid w:val="00E1138B"/>
    <w:rsid w:val="00E1151E"/>
    <w:rsid w:val="00E1211F"/>
    <w:rsid w:val="00E127C5"/>
    <w:rsid w:val="00E12C1D"/>
    <w:rsid w:val="00E13615"/>
    <w:rsid w:val="00E13AC5"/>
    <w:rsid w:val="00E13CA1"/>
    <w:rsid w:val="00E147F5"/>
    <w:rsid w:val="00E14B95"/>
    <w:rsid w:val="00E1505C"/>
    <w:rsid w:val="00E15182"/>
    <w:rsid w:val="00E155FA"/>
    <w:rsid w:val="00E15A6C"/>
    <w:rsid w:val="00E16615"/>
    <w:rsid w:val="00E16930"/>
    <w:rsid w:val="00E16C5A"/>
    <w:rsid w:val="00E16D62"/>
    <w:rsid w:val="00E208BB"/>
    <w:rsid w:val="00E21737"/>
    <w:rsid w:val="00E21B14"/>
    <w:rsid w:val="00E24362"/>
    <w:rsid w:val="00E24727"/>
    <w:rsid w:val="00E24C6A"/>
    <w:rsid w:val="00E26149"/>
    <w:rsid w:val="00E26233"/>
    <w:rsid w:val="00E271B7"/>
    <w:rsid w:val="00E27889"/>
    <w:rsid w:val="00E31692"/>
    <w:rsid w:val="00E32C37"/>
    <w:rsid w:val="00E338D8"/>
    <w:rsid w:val="00E33AD2"/>
    <w:rsid w:val="00E34AC8"/>
    <w:rsid w:val="00E34DFD"/>
    <w:rsid w:val="00E34E5B"/>
    <w:rsid w:val="00E34EB9"/>
    <w:rsid w:val="00E375FA"/>
    <w:rsid w:val="00E3765C"/>
    <w:rsid w:val="00E37A70"/>
    <w:rsid w:val="00E37CC8"/>
    <w:rsid w:val="00E40194"/>
    <w:rsid w:val="00E401C4"/>
    <w:rsid w:val="00E40221"/>
    <w:rsid w:val="00E4088A"/>
    <w:rsid w:val="00E40EAB"/>
    <w:rsid w:val="00E41233"/>
    <w:rsid w:val="00E41CA3"/>
    <w:rsid w:val="00E421CA"/>
    <w:rsid w:val="00E42360"/>
    <w:rsid w:val="00E42F78"/>
    <w:rsid w:val="00E44D22"/>
    <w:rsid w:val="00E44F3B"/>
    <w:rsid w:val="00E45D97"/>
    <w:rsid w:val="00E45FA7"/>
    <w:rsid w:val="00E46184"/>
    <w:rsid w:val="00E46573"/>
    <w:rsid w:val="00E469A2"/>
    <w:rsid w:val="00E46F29"/>
    <w:rsid w:val="00E47182"/>
    <w:rsid w:val="00E472A5"/>
    <w:rsid w:val="00E47B55"/>
    <w:rsid w:val="00E517DF"/>
    <w:rsid w:val="00E51A4F"/>
    <w:rsid w:val="00E51D8C"/>
    <w:rsid w:val="00E520AC"/>
    <w:rsid w:val="00E5349A"/>
    <w:rsid w:val="00E53BB7"/>
    <w:rsid w:val="00E53F3A"/>
    <w:rsid w:val="00E54172"/>
    <w:rsid w:val="00E54B6F"/>
    <w:rsid w:val="00E557DB"/>
    <w:rsid w:val="00E5659A"/>
    <w:rsid w:val="00E56C87"/>
    <w:rsid w:val="00E56F90"/>
    <w:rsid w:val="00E604C8"/>
    <w:rsid w:val="00E6076B"/>
    <w:rsid w:val="00E61C3F"/>
    <w:rsid w:val="00E61D51"/>
    <w:rsid w:val="00E624D9"/>
    <w:rsid w:val="00E62B55"/>
    <w:rsid w:val="00E63F4C"/>
    <w:rsid w:val="00E64602"/>
    <w:rsid w:val="00E649DE"/>
    <w:rsid w:val="00E658DC"/>
    <w:rsid w:val="00E66C3E"/>
    <w:rsid w:val="00E66DA0"/>
    <w:rsid w:val="00E66DEE"/>
    <w:rsid w:val="00E67E32"/>
    <w:rsid w:val="00E70D6F"/>
    <w:rsid w:val="00E716DA"/>
    <w:rsid w:val="00E71952"/>
    <w:rsid w:val="00E719CC"/>
    <w:rsid w:val="00E71F97"/>
    <w:rsid w:val="00E721EE"/>
    <w:rsid w:val="00E724EB"/>
    <w:rsid w:val="00E727CC"/>
    <w:rsid w:val="00E734B7"/>
    <w:rsid w:val="00E73A72"/>
    <w:rsid w:val="00E74B83"/>
    <w:rsid w:val="00E756DE"/>
    <w:rsid w:val="00E7584B"/>
    <w:rsid w:val="00E75E8D"/>
    <w:rsid w:val="00E75F3B"/>
    <w:rsid w:val="00E769AB"/>
    <w:rsid w:val="00E77012"/>
    <w:rsid w:val="00E777F9"/>
    <w:rsid w:val="00E803F9"/>
    <w:rsid w:val="00E80DBE"/>
    <w:rsid w:val="00E81434"/>
    <w:rsid w:val="00E81A19"/>
    <w:rsid w:val="00E8236A"/>
    <w:rsid w:val="00E82676"/>
    <w:rsid w:val="00E829EE"/>
    <w:rsid w:val="00E83694"/>
    <w:rsid w:val="00E84484"/>
    <w:rsid w:val="00E849CB"/>
    <w:rsid w:val="00E84AC3"/>
    <w:rsid w:val="00E8554D"/>
    <w:rsid w:val="00E8568C"/>
    <w:rsid w:val="00E8677F"/>
    <w:rsid w:val="00E87E0C"/>
    <w:rsid w:val="00E90232"/>
    <w:rsid w:val="00E90415"/>
    <w:rsid w:val="00E904C4"/>
    <w:rsid w:val="00E91F6E"/>
    <w:rsid w:val="00E92871"/>
    <w:rsid w:val="00E92AC5"/>
    <w:rsid w:val="00E93893"/>
    <w:rsid w:val="00E94064"/>
    <w:rsid w:val="00E941D2"/>
    <w:rsid w:val="00E94F52"/>
    <w:rsid w:val="00E95D83"/>
    <w:rsid w:val="00E96AE5"/>
    <w:rsid w:val="00EA0D19"/>
    <w:rsid w:val="00EA1080"/>
    <w:rsid w:val="00EA1400"/>
    <w:rsid w:val="00EA201F"/>
    <w:rsid w:val="00EA277E"/>
    <w:rsid w:val="00EA2B5A"/>
    <w:rsid w:val="00EA31C3"/>
    <w:rsid w:val="00EA4247"/>
    <w:rsid w:val="00EA4F51"/>
    <w:rsid w:val="00EA6124"/>
    <w:rsid w:val="00EA6418"/>
    <w:rsid w:val="00EA695C"/>
    <w:rsid w:val="00EA70BE"/>
    <w:rsid w:val="00EA72F5"/>
    <w:rsid w:val="00EB04E8"/>
    <w:rsid w:val="00EB0A83"/>
    <w:rsid w:val="00EB0E33"/>
    <w:rsid w:val="00EB1A38"/>
    <w:rsid w:val="00EB2626"/>
    <w:rsid w:val="00EB2B3E"/>
    <w:rsid w:val="00EB345B"/>
    <w:rsid w:val="00EB3492"/>
    <w:rsid w:val="00EB3F47"/>
    <w:rsid w:val="00EB4138"/>
    <w:rsid w:val="00EB471E"/>
    <w:rsid w:val="00EB4EE7"/>
    <w:rsid w:val="00EB55E9"/>
    <w:rsid w:val="00EB6A28"/>
    <w:rsid w:val="00EB6E27"/>
    <w:rsid w:val="00EB7401"/>
    <w:rsid w:val="00EB74BD"/>
    <w:rsid w:val="00EB782F"/>
    <w:rsid w:val="00EB7B80"/>
    <w:rsid w:val="00EC0226"/>
    <w:rsid w:val="00EC0352"/>
    <w:rsid w:val="00EC0543"/>
    <w:rsid w:val="00EC09B4"/>
    <w:rsid w:val="00EC11BC"/>
    <w:rsid w:val="00EC1B54"/>
    <w:rsid w:val="00EC1CB3"/>
    <w:rsid w:val="00EC1E47"/>
    <w:rsid w:val="00EC2265"/>
    <w:rsid w:val="00EC22DE"/>
    <w:rsid w:val="00EC2A4D"/>
    <w:rsid w:val="00EC48D1"/>
    <w:rsid w:val="00EC4E96"/>
    <w:rsid w:val="00EC511F"/>
    <w:rsid w:val="00EC5265"/>
    <w:rsid w:val="00EC56D4"/>
    <w:rsid w:val="00EC5874"/>
    <w:rsid w:val="00EC72CB"/>
    <w:rsid w:val="00ED03A7"/>
    <w:rsid w:val="00ED0D60"/>
    <w:rsid w:val="00ED1023"/>
    <w:rsid w:val="00ED14F6"/>
    <w:rsid w:val="00ED2CF2"/>
    <w:rsid w:val="00ED349F"/>
    <w:rsid w:val="00ED3A4F"/>
    <w:rsid w:val="00ED46B7"/>
    <w:rsid w:val="00ED5231"/>
    <w:rsid w:val="00ED55CC"/>
    <w:rsid w:val="00ED7B7E"/>
    <w:rsid w:val="00EE0085"/>
    <w:rsid w:val="00EE03D8"/>
    <w:rsid w:val="00EE0B37"/>
    <w:rsid w:val="00EE161E"/>
    <w:rsid w:val="00EE1D5F"/>
    <w:rsid w:val="00EE2F4A"/>
    <w:rsid w:val="00EE2F56"/>
    <w:rsid w:val="00EE34C6"/>
    <w:rsid w:val="00EE4337"/>
    <w:rsid w:val="00EE511D"/>
    <w:rsid w:val="00EE55F9"/>
    <w:rsid w:val="00EE5BA9"/>
    <w:rsid w:val="00EE5F51"/>
    <w:rsid w:val="00EE5FF1"/>
    <w:rsid w:val="00EE7598"/>
    <w:rsid w:val="00EE7B5F"/>
    <w:rsid w:val="00EE7C1F"/>
    <w:rsid w:val="00EF058D"/>
    <w:rsid w:val="00EF095A"/>
    <w:rsid w:val="00EF10B6"/>
    <w:rsid w:val="00EF285B"/>
    <w:rsid w:val="00EF2C2F"/>
    <w:rsid w:val="00EF2D83"/>
    <w:rsid w:val="00EF5299"/>
    <w:rsid w:val="00EF54FB"/>
    <w:rsid w:val="00EF6619"/>
    <w:rsid w:val="00F0094D"/>
    <w:rsid w:val="00F00D53"/>
    <w:rsid w:val="00F00E64"/>
    <w:rsid w:val="00F01287"/>
    <w:rsid w:val="00F027BE"/>
    <w:rsid w:val="00F03011"/>
    <w:rsid w:val="00F035A9"/>
    <w:rsid w:val="00F036AD"/>
    <w:rsid w:val="00F04A16"/>
    <w:rsid w:val="00F04DFA"/>
    <w:rsid w:val="00F04F93"/>
    <w:rsid w:val="00F0560A"/>
    <w:rsid w:val="00F10146"/>
    <w:rsid w:val="00F10E1C"/>
    <w:rsid w:val="00F121F2"/>
    <w:rsid w:val="00F12562"/>
    <w:rsid w:val="00F126C7"/>
    <w:rsid w:val="00F12C21"/>
    <w:rsid w:val="00F13695"/>
    <w:rsid w:val="00F13BD3"/>
    <w:rsid w:val="00F1402F"/>
    <w:rsid w:val="00F145BB"/>
    <w:rsid w:val="00F1476C"/>
    <w:rsid w:val="00F147F4"/>
    <w:rsid w:val="00F14A11"/>
    <w:rsid w:val="00F14A99"/>
    <w:rsid w:val="00F1577D"/>
    <w:rsid w:val="00F158DC"/>
    <w:rsid w:val="00F16995"/>
    <w:rsid w:val="00F16F98"/>
    <w:rsid w:val="00F17384"/>
    <w:rsid w:val="00F174ED"/>
    <w:rsid w:val="00F17563"/>
    <w:rsid w:val="00F177EC"/>
    <w:rsid w:val="00F20303"/>
    <w:rsid w:val="00F205D4"/>
    <w:rsid w:val="00F20FBB"/>
    <w:rsid w:val="00F2144C"/>
    <w:rsid w:val="00F21801"/>
    <w:rsid w:val="00F21FF2"/>
    <w:rsid w:val="00F23167"/>
    <w:rsid w:val="00F24343"/>
    <w:rsid w:val="00F24545"/>
    <w:rsid w:val="00F248C6"/>
    <w:rsid w:val="00F24F32"/>
    <w:rsid w:val="00F2509C"/>
    <w:rsid w:val="00F26585"/>
    <w:rsid w:val="00F266C6"/>
    <w:rsid w:val="00F2718F"/>
    <w:rsid w:val="00F27331"/>
    <w:rsid w:val="00F274B2"/>
    <w:rsid w:val="00F27794"/>
    <w:rsid w:val="00F27F35"/>
    <w:rsid w:val="00F32F09"/>
    <w:rsid w:val="00F3391D"/>
    <w:rsid w:val="00F341BD"/>
    <w:rsid w:val="00F347F1"/>
    <w:rsid w:val="00F3506E"/>
    <w:rsid w:val="00F365E8"/>
    <w:rsid w:val="00F3689B"/>
    <w:rsid w:val="00F36ED5"/>
    <w:rsid w:val="00F36F04"/>
    <w:rsid w:val="00F37363"/>
    <w:rsid w:val="00F40074"/>
    <w:rsid w:val="00F402C6"/>
    <w:rsid w:val="00F404BA"/>
    <w:rsid w:val="00F40501"/>
    <w:rsid w:val="00F406D8"/>
    <w:rsid w:val="00F40C90"/>
    <w:rsid w:val="00F4168A"/>
    <w:rsid w:val="00F41840"/>
    <w:rsid w:val="00F41F02"/>
    <w:rsid w:val="00F42607"/>
    <w:rsid w:val="00F429EB"/>
    <w:rsid w:val="00F42CF7"/>
    <w:rsid w:val="00F4371C"/>
    <w:rsid w:val="00F43DA7"/>
    <w:rsid w:val="00F4418E"/>
    <w:rsid w:val="00F44DAD"/>
    <w:rsid w:val="00F450F4"/>
    <w:rsid w:val="00F45D6F"/>
    <w:rsid w:val="00F4613F"/>
    <w:rsid w:val="00F462FF"/>
    <w:rsid w:val="00F4630B"/>
    <w:rsid w:val="00F467A9"/>
    <w:rsid w:val="00F506E7"/>
    <w:rsid w:val="00F50717"/>
    <w:rsid w:val="00F51962"/>
    <w:rsid w:val="00F51BCD"/>
    <w:rsid w:val="00F550A0"/>
    <w:rsid w:val="00F551E3"/>
    <w:rsid w:val="00F556FE"/>
    <w:rsid w:val="00F55EE7"/>
    <w:rsid w:val="00F56407"/>
    <w:rsid w:val="00F568D8"/>
    <w:rsid w:val="00F56A14"/>
    <w:rsid w:val="00F56C35"/>
    <w:rsid w:val="00F5778C"/>
    <w:rsid w:val="00F6198F"/>
    <w:rsid w:val="00F61BB1"/>
    <w:rsid w:val="00F625DA"/>
    <w:rsid w:val="00F63AB9"/>
    <w:rsid w:val="00F6423C"/>
    <w:rsid w:val="00F663BF"/>
    <w:rsid w:val="00F665E5"/>
    <w:rsid w:val="00F66F0C"/>
    <w:rsid w:val="00F671FC"/>
    <w:rsid w:val="00F67394"/>
    <w:rsid w:val="00F67C22"/>
    <w:rsid w:val="00F709B8"/>
    <w:rsid w:val="00F70E9C"/>
    <w:rsid w:val="00F71B60"/>
    <w:rsid w:val="00F72F08"/>
    <w:rsid w:val="00F732A9"/>
    <w:rsid w:val="00F73F0B"/>
    <w:rsid w:val="00F73F81"/>
    <w:rsid w:val="00F74DF7"/>
    <w:rsid w:val="00F759E9"/>
    <w:rsid w:val="00F76776"/>
    <w:rsid w:val="00F769AA"/>
    <w:rsid w:val="00F76E97"/>
    <w:rsid w:val="00F77079"/>
    <w:rsid w:val="00F8019E"/>
    <w:rsid w:val="00F804B6"/>
    <w:rsid w:val="00F804F8"/>
    <w:rsid w:val="00F81346"/>
    <w:rsid w:val="00F81487"/>
    <w:rsid w:val="00F82013"/>
    <w:rsid w:val="00F8243A"/>
    <w:rsid w:val="00F82470"/>
    <w:rsid w:val="00F82C1D"/>
    <w:rsid w:val="00F8305F"/>
    <w:rsid w:val="00F83535"/>
    <w:rsid w:val="00F83818"/>
    <w:rsid w:val="00F8384B"/>
    <w:rsid w:val="00F83B00"/>
    <w:rsid w:val="00F83C09"/>
    <w:rsid w:val="00F85E57"/>
    <w:rsid w:val="00F86A4F"/>
    <w:rsid w:val="00F86FD5"/>
    <w:rsid w:val="00F8732E"/>
    <w:rsid w:val="00F875A7"/>
    <w:rsid w:val="00F903C9"/>
    <w:rsid w:val="00F90AEE"/>
    <w:rsid w:val="00F91186"/>
    <w:rsid w:val="00F9176B"/>
    <w:rsid w:val="00F91A44"/>
    <w:rsid w:val="00F91FFB"/>
    <w:rsid w:val="00F92005"/>
    <w:rsid w:val="00F92972"/>
    <w:rsid w:val="00F92ACF"/>
    <w:rsid w:val="00F92F09"/>
    <w:rsid w:val="00F936E4"/>
    <w:rsid w:val="00F942F6"/>
    <w:rsid w:val="00F94319"/>
    <w:rsid w:val="00F949B5"/>
    <w:rsid w:val="00F94DBC"/>
    <w:rsid w:val="00F9533D"/>
    <w:rsid w:val="00F95B97"/>
    <w:rsid w:val="00F962F5"/>
    <w:rsid w:val="00F96694"/>
    <w:rsid w:val="00F96767"/>
    <w:rsid w:val="00F96E11"/>
    <w:rsid w:val="00F970DE"/>
    <w:rsid w:val="00FA0A96"/>
    <w:rsid w:val="00FA0D71"/>
    <w:rsid w:val="00FA1A4A"/>
    <w:rsid w:val="00FA25BE"/>
    <w:rsid w:val="00FA26E6"/>
    <w:rsid w:val="00FA3021"/>
    <w:rsid w:val="00FA3C31"/>
    <w:rsid w:val="00FA4FAE"/>
    <w:rsid w:val="00FA5654"/>
    <w:rsid w:val="00FA5707"/>
    <w:rsid w:val="00FA6135"/>
    <w:rsid w:val="00FA691F"/>
    <w:rsid w:val="00FA70CB"/>
    <w:rsid w:val="00FB0951"/>
    <w:rsid w:val="00FB1943"/>
    <w:rsid w:val="00FB1B62"/>
    <w:rsid w:val="00FB1D29"/>
    <w:rsid w:val="00FB318F"/>
    <w:rsid w:val="00FB35DB"/>
    <w:rsid w:val="00FB38CA"/>
    <w:rsid w:val="00FB3AE2"/>
    <w:rsid w:val="00FB3F2D"/>
    <w:rsid w:val="00FB585F"/>
    <w:rsid w:val="00FB5A6E"/>
    <w:rsid w:val="00FB642D"/>
    <w:rsid w:val="00FB6C1D"/>
    <w:rsid w:val="00FB7EF0"/>
    <w:rsid w:val="00FC0B04"/>
    <w:rsid w:val="00FC1FC9"/>
    <w:rsid w:val="00FC1FDB"/>
    <w:rsid w:val="00FC202F"/>
    <w:rsid w:val="00FC21C5"/>
    <w:rsid w:val="00FC2289"/>
    <w:rsid w:val="00FC32C2"/>
    <w:rsid w:val="00FC3E29"/>
    <w:rsid w:val="00FC3ED8"/>
    <w:rsid w:val="00FC4196"/>
    <w:rsid w:val="00FC4437"/>
    <w:rsid w:val="00FC5264"/>
    <w:rsid w:val="00FC5799"/>
    <w:rsid w:val="00FC5986"/>
    <w:rsid w:val="00FC5E6F"/>
    <w:rsid w:val="00FC6128"/>
    <w:rsid w:val="00FC61AA"/>
    <w:rsid w:val="00FC62F3"/>
    <w:rsid w:val="00FD00EE"/>
    <w:rsid w:val="00FD0AD8"/>
    <w:rsid w:val="00FD1B01"/>
    <w:rsid w:val="00FD1D41"/>
    <w:rsid w:val="00FD3523"/>
    <w:rsid w:val="00FD45E8"/>
    <w:rsid w:val="00FD5C7B"/>
    <w:rsid w:val="00FD77CD"/>
    <w:rsid w:val="00FD78A3"/>
    <w:rsid w:val="00FD7DF8"/>
    <w:rsid w:val="00FE0093"/>
    <w:rsid w:val="00FE01FE"/>
    <w:rsid w:val="00FE07D9"/>
    <w:rsid w:val="00FE1353"/>
    <w:rsid w:val="00FE1446"/>
    <w:rsid w:val="00FE16E2"/>
    <w:rsid w:val="00FE18B5"/>
    <w:rsid w:val="00FE18FE"/>
    <w:rsid w:val="00FE2128"/>
    <w:rsid w:val="00FE224D"/>
    <w:rsid w:val="00FE3F35"/>
    <w:rsid w:val="00FE4D04"/>
    <w:rsid w:val="00FE53E5"/>
    <w:rsid w:val="00FE56F5"/>
    <w:rsid w:val="00FE5962"/>
    <w:rsid w:val="00FE5AA6"/>
    <w:rsid w:val="00FE5FCF"/>
    <w:rsid w:val="00FE6595"/>
    <w:rsid w:val="00FE6B8A"/>
    <w:rsid w:val="00FE6C0E"/>
    <w:rsid w:val="00FE6D99"/>
    <w:rsid w:val="00FE7460"/>
    <w:rsid w:val="00FE75AA"/>
    <w:rsid w:val="00FE7EC1"/>
    <w:rsid w:val="00FF0BC1"/>
    <w:rsid w:val="00FF0F60"/>
    <w:rsid w:val="00FF149E"/>
    <w:rsid w:val="00FF1E99"/>
    <w:rsid w:val="00FF20F4"/>
    <w:rsid w:val="00FF2A25"/>
    <w:rsid w:val="00FF2A63"/>
    <w:rsid w:val="00FF2E57"/>
    <w:rsid w:val="00FF2FCE"/>
    <w:rsid w:val="00FF326B"/>
    <w:rsid w:val="00FF458D"/>
    <w:rsid w:val="00FF60B3"/>
    <w:rsid w:val="00FF6443"/>
    <w:rsid w:val="00FF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8DC"/>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3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 w:type="character" w:customStyle="1" w:styleId="font111">
    <w:name w:val="font111"/>
    <w:basedOn w:val="DefaultParagraphFont"/>
    <w:rsid w:val="00FE6595"/>
    <w:rPr>
      <w:rFonts w:ascii="Calibri" w:hAnsi="Calibri" w:cs="Calibri" w:hint="default"/>
      <w:b/>
      <w:bCs/>
      <w:i w:val="0"/>
      <w:iCs w:val="0"/>
      <w:color w:val="000000"/>
      <w:sz w:val="22"/>
      <w:szCs w:val="22"/>
      <w:u w:val="single"/>
    </w:rPr>
  </w:style>
  <w:style w:type="character" w:customStyle="1" w:styleId="font51">
    <w:name w:val="font51"/>
    <w:basedOn w:val="DefaultParagraphFont"/>
    <w:rsid w:val="00FE6595"/>
    <w:rPr>
      <w:rFonts w:ascii="Calibri" w:hAnsi="Calibri" w:cs="Calibri" w:hint="default"/>
      <w:b/>
      <w:bCs/>
      <w:i w:val="0"/>
      <w:iCs w:val="0"/>
      <w:strike w:val="0"/>
      <w:dstrike w:val="0"/>
      <w:color w:val="000000"/>
      <w:sz w:val="22"/>
      <w:szCs w:val="22"/>
      <w:u w:val="none"/>
      <w:effect w:val="none"/>
    </w:rPr>
  </w:style>
  <w:style w:type="character" w:customStyle="1" w:styleId="font101">
    <w:name w:val="font101"/>
    <w:basedOn w:val="DefaultParagraphFont"/>
    <w:rsid w:val="0054149E"/>
    <w:rPr>
      <w:rFonts w:ascii="Calibri" w:hAnsi="Calibri" w:cs="Calibri" w:hint="default"/>
      <w:b/>
      <w:bCs/>
      <w:i w:val="0"/>
      <w:iCs w:val="0"/>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6556">
      <w:bodyDiv w:val="1"/>
      <w:marLeft w:val="0"/>
      <w:marRight w:val="0"/>
      <w:marTop w:val="0"/>
      <w:marBottom w:val="0"/>
      <w:divBdr>
        <w:top w:val="none" w:sz="0" w:space="0" w:color="auto"/>
        <w:left w:val="none" w:sz="0" w:space="0" w:color="auto"/>
        <w:bottom w:val="none" w:sz="0" w:space="0" w:color="auto"/>
        <w:right w:val="none" w:sz="0" w:space="0" w:color="auto"/>
      </w:divBdr>
    </w:div>
    <w:div w:id="21900405">
      <w:bodyDiv w:val="1"/>
      <w:marLeft w:val="0"/>
      <w:marRight w:val="0"/>
      <w:marTop w:val="0"/>
      <w:marBottom w:val="0"/>
      <w:divBdr>
        <w:top w:val="none" w:sz="0" w:space="0" w:color="auto"/>
        <w:left w:val="none" w:sz="0" w:space="0" w:color="auto"/>
        <w:bottom w:val="none" w:sz="0" w:space="0" w:color="auto"/>
        <w:right w:val="none" w:sz="0" w:space="0" w:color="auto"/>
      </w:divBdr>
    </w:div>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25326911">
      <w:bodyDiv w:val="1"/>
      <w:marLeft w:val="0"/>
      <w:marRight w:val="0"/>
      <w:marTop w:val="0"/>
      <w:marBottom w:val="0"/>
      <w:divBdr>
        <w:top w:val="none" w:sz="0" w:space="0" w:color="auto"/>
        <w:left w:val="none" w:sz="0" w:space="0" w:color="auto"/>
        <w:bottom w:val="none" w:sz="0" w:space="0" w:color="auto"/>
        <w:right w:val="none" w:sz="0" w:space="0" w:color="auto"/>
      </w:divBdr>
    </w:div>
    <w:div w:id="29116046">
      <w:bodyDiv w:val="1"/>
      <w:marLeft w:val="0"/>
      <w:marRight w:val="0"/>
      <w:marTop w:val="0"/>
      <w:marBottom w:val="0"/>
      <w:divBdr>
        <w:top w:val="none" w:sz="0" w:space="0" w:color="auto"/>
        <w:left w:val="none" w:sz="0" w:space="0" w:color="auto"/>
        <w:bottom w:val="none" w:sz="0" w:space="0" w:color="auto"/>
        <w:right w:val="none" w:sz="0" w:space="0" w:color="auto"/>
      </w:divBdr>
      <w:divsChild>
        <w:div w:id="222569007">
          <w:marLeft w:val="0"/>
          <w:marRight w:val="0"/>
          <w:marTop w:val="0"/>
          <w:marBottom w:val="0"/>
          <w:divBdr>
            <w:top w:val="none" w:sz="0" w:space="0" w:color="auto"/>
            <w:left w:val="none" w:sz="0" w:space="0" w:color="auto"/>
            <w:bottom w:val="none" w:sz="0" w:space="0" w:color="auto"/>
            <w:right w:val="none" w:sz="0" w:space="0" w:color="auto"/>
          </w:divBdr>
        </w:div>
      </w:divsChild>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331076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6170879">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89814792">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99837360">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07312709">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041505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2036648">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3025931">
      <w:bodyDiv w:val="1"/>
      <w:marLeft w:val="0"/>
      <w:marRight w:val="0"/>
      <w:marTop w:val="0"/>
      <w:marBottom w:val="0"/>
      <w:divBdr>
        <w:top w:val="none" w:sz="0" w:space="0" w:color="auto"/>
        <w:left w:val="none" w:sz="0" w:space="0" w:color="auto"/>
        <w:bottom w:val="none" w:sz="0" w:space="0" w:color="auto"/>
        <w:right w:val="none" w:sz="0" w:space="0" w:color="auto"/>
      </w:divBdr>
      <w:divsChild>
        <w:div w:id="1110777031">
          <w:marLeft w:val="0"/>
          <w:marRight w:val="0"/>
          <w:marTop w:val="0"/>
          <w:marBottom w:val="0"/>
          <w:divBdr>
            <w:top w:val="none" w:sz="0" w:space="0" w:color="auto"/>
            <w:left w:val="none" w:sz="0" w:space="0" w:color="auto"/>
            <w:bottom w:val="none" w:sz="0" w:space="0" w:color="auto"/>
            <w:right w:val="none" w:sz="0" w:space="0" w:color="auto"/>
          </w:divBdr>
        </w:div>
      </w:divsChild>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26764251">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36936075">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63348649">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45255676">
      <w:bodyDiv w:val="1"/>
      <w:marLeft w:val="0"/>
      <w:marRight w:val="0"/>
      <w:marTop w:val="0"/>
      <w:marBottom w:val="0"/>
      <w:divBdr>
        <w:top w:val="none" w:sz="0" w:space="0" w:color="auto"/>
        <w:left w:val="none" w:sz="0" w:space="0" w:color="auto"/>
        <w:bottom w:val="none" w:sz="0" w:space="0" w:color="auto"/>
        <w:right w:val="none" w:sz="0" w:space="0" w:color="auto"/>
      </w:divBdr>
    </w:div>
    <w:div w:id="351611176">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4038705">
      <w:bodyDiv w:val="1"/>
      <w:marLeft w:val="0"/>
      <w:marRight w:val="0"/>
      <w:marTop w:val="0"/>
      <w:marBottom w:val="0"/>
      <w:divBdr>
        <w:top w:val="none" w:sz="0" w:space="0" w:color="auto"/>
        <w:left w:val="none" w:sz="0" w:space="0" w:color="auto"/>
        <w:bottom w:val="none" w:sz="0" w:space="0" w:color="auto"/>
        <w:right w:val="none" w:sz="0" w:space="0" w:color="auto"/>
      </w:divBdr>
    </w:div>
    <w:div w:id="378212468">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8765697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38335798">
      <w:bodyDiv w:val="1"/>
      <w:marLeft w:val="0"/>
      <w:marRight w:val="0"/>
      <w:marTop w:val="0"/>
      <w:marBottom w:val="0"/>
      <w:divBdr>
        <w:top w:val="none" w:sz="0" w:space="0" w:color="auto"/>
        <w:left w:val="none" w:sz="0" w:space="0" w:color="auto"/>
        <w:bottom w:val="none" w:sz="0" w:space="0" w:color="auto"/>
        <w:right w:val="none" w:sz="0" w:space="0" w:color="auto"/>
      </w:divBdr>
    </w:div>
    <w:div w:id="445736108">
      <w:bodyDiv w:val="1"/>
      <w:marLeft w:val="0"/>
      <w:marRight w:val="0"/>
      <w:marTop w:val="0"/>
      <w:marBottom w:val="0"/>
      <w:divBdr>
        <w:top w:val="none" w:sz="0" w:space="0" w:color="auto"/>
        <w:left w:val="none" w:sz="0" w:space="0" w:color="auto"/>
        <w:bottom w:val="none" w:sz="0" w:space="0" w:color="auto"/>
        <w:right w:val="none" w:sz="0" w:space="0" w:color="auto"/>
      </w:divBdr>
      <w:divsChild>
        <w:div w:id="1565676567">
          <w:marLeft w:val="0"/>
          <w:marRight w:val="0"/>
          <w:marTop w:val="0"/>
          <w:marBottom w:val="0"/>
          <w:divBdr>
            <w:top w:val="none" w:sz="0" w:space="0" w:color="auto"/>
            <w:left w:val="none" w:sz="0" w:space="0" w:color="auto"/>
            <w:bottom w:val="none" w:sz="0" w:space="0" w:color="auto"/>
            <w:right w:val="none" w:sz="0" w:space="0" w:color="auto"/>
          </w:divBdr>
        </w:div>
      </w:divsChild>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007175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598174790">
      <w:bodyDiv w:val="1"/>
      <w:marLeft w:val="0"/>
      <w:marRight w:val="0"/>
      <w:marTop w:val="0"/>
      <w:marBottom w:val="0"/>
      <w:divBdr>
        <w:top w:val="none" w:sz="0" w:space="0" w:color="auto"/>
        <w:left w:val="none" w:sz="0" w:space="0" w:color="auto"/>
        <w:bottom w:val="none" w:sz="0" w:space="0" w:color="auto"/>
        <w:right w:val="none" w:sz="0" w:space="0" w:color="auto"/>
      </w:divBdr>
      <w:divsChild>
        <w:div w:id="1743285837">
          <w:marLeft w:val="0"/>
          <w:marRight w:val="0"/>
          <w:marTop w:val="0"/>
          <w:marBottom w:val="0"/>
          <w:divBdr>
            <w:top w:val="none" w:sz="0" w:space="0" w:color="auto"/>
            <w:left w:val="none" w:sz="0" w:space="0" w:color="auto"/>
            <w:bottom w:val="none" w:sz="0" w:space="0" w:color="auto"/>
            <w:right w:val="none" w:sz="0" w:space="0" w:color="auto"/>
          </w:divBdr>
        </w:div>
      </w:divsChild>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38925692">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54066443">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684332387">
      <w:bodyDiv w:val="1"/>
      <w:marLeft w:val="0"/>
      <w:marRight w:val="0"/>
      <w:marTop w:val="0"/>
      <w:marBottom w:val="0"/>
      <w:divBdr>
        <w:top w:val="none" w:sz="0" w:space="0" w:color="auto"/>
        <w:left w:val="none" w:sz="0" w:space="0" w:color="auto"/>
        <w:bottom w:val="none" w:sz="0" w:space="0" w:color="auto"/>
        <w:right w:val="none" w:sz="0" w:space="0" w:color="auto"/>
      </w:divBdr>
    </w:div>
    <w:div w:id="692144879">
      <w:bodyDiv w:val="1"/>
      <w:marLeft w:val="0"/>
      <w:marRight w:val="0"/>
      <w:marTop w:val="0"/>
      <w:marBottom w:val="0"/>
      <w:divBdr>
        <w:top w:val="none" w:sz="0" w:space="0" w:color="auto"/>
        <w:left w:val="none" w:sz="0" w:space="0" w:color="auto"/>
        <w:bottom w:val="none" w:sz="0" w:space="0" w:color="auto"/>
        <w:right w:val="none" w:sz="0" w:space="0" w:color="auto"/>
      </w:divBdr>
    </w:div>
    <w:div w:id="693186895">
      <w:bodyDiv w:val="1"/>
      <w:marLeft w:val="0"/>
      <w:marRight w:val="0"/>
      <w:marTop w:val="0"/>
      <w:marBottom w:val="0"/>
      <w:divBdr>
        <w:top w:val="none" w:sz="0" w:space="0" w:color="auto"/>
        <w:left w:val="none" w:sz="0" w:space="0" w:color="auto"/>
        <w:bottom w:val="none" w:sz="0" w:space="0" w:color="auto"/>
        <w:right w:val="none" w:sz="0" w:space="0" w:color="auto"/>
      </w:divBdr>
      <w:divsChild>
        <w:div w:id="1031540534">
          <w:marLeft w:val="0"/>
          <w:marRight w:val="0"/>
          <w:marTop w:val="0"/>
          <w:marBottom w:val="0"/>
          <w:divBdr>
            <w:top w:val="none" w:sz="0" w:space="0" w:color="auto"/>
            <w:left w:val="none" w:sz="0" w:space="0" w:color="auto"/>
            <w:bottom w:val="none" w:sz="0" w:space="0" w:color="auto"/>
            <w:right w:val="none" w:sz="0" w:space="0" w:color="auto"/>
          </w:divBdr>
        </w:div>
      </w:divsChild>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07728416">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47924090">
      <w:bodyDiv w:val="1"/>
      <w:marLeft w:val="0"/>
      <w:marRight w:val="0"/>
      <w:marTop w:val="0"/>
      <w:marBottom w:val="0"/>
      <w:divBdr>
        <w:top w:val="none" w:sz="0" w:space="0" w:color="auto"/>
        <w:left w:val="none" w:sz="0" w:space="0" w:color="auto"/>
        <w:bottom w:val="none" w:sz="0" w:space="0" w:color="auto"/>
        <w:right w:val="none" w:sz="0" w:space="0" w:color="auto"/>
      </w:divBdr>
    </w:div>
    <w:div w:id="749809230">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70396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377153">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7696419">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11356515">
      <w:bodyDiv w:val="1"/>
      <w:marLeft w:val="0"/>
      <w:marRight w:val="0"/>
      <w:marTop w:val="0"/>
      <w:marBottom w:val="0"/>
      <w:divBdr>
        <w:top w:val="none" w:sz="0" w:space="0" w:color="auto"/>
        <w:left w:val="none" w:sz="0" w:space="0" w:color="auto"/>
        <w:bottom w:val="none" w:sz="0" w:space="0" w:color="auto"/>
        <w:right w:val="none" w:sz="0" w:space="0" w:color="auto"/>
      </w:divBdr>
    </w:div>
    <w:div w:id="935136699">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87975980">
      <w:bodyDiv w:val="1"/>
      <w:marLeft w:val="0"/>
      <w:marRight w:val="0"/>
      <w:marTop w:val="0"/>
      <w:marBottom w:val="0"/>
      <w:divBdr>
        <w:top w:val="none" w:sz="0" w:space="0" w:color="auto"/>
        <w:left w:val="none" w:sz="0" w:space="0" w:color="auto"/>
        <w:bottom w:val="none" w:sz="0" w:space="0" w:color="auto"/>
        <w:right w:val="none" w:sz="0" w:space="0" w:color="auto"/>
      </w:divBdr>
    </w:div>
    <w:div w:id="988217706">
      <w:bodyDiv w:val="1"/>
      <w:marLeft w:val="0"/>
      <w:marRight w:val="0"/>
      <w:marTop w:val="0"/>
      <w:marBottom w:val="0"/>
      <w:divBdr>
        <w:top w:val="none" w:sz="0" w:space="0" w:color="auto"/>
        <w:left w:val="none" w:sz="0" w:space="0" w:color="auto"/>
        <w:bottom w:val="none" w:sz="0" w:space="0" w:color="auto"/>
        <w:right w:val="none" w:sz="0" w:space="0" w:color="auto"/>
      </w:divBdr>
    </w:div>
    <w:div w:id="988438115">
      <w:bodyDiv w:val="1"/>
      <w:marLeft w:val="0"/>
      <w:marRight w:val="0"/>
      <w:marTop w:val="0"/>
      <w:marBottom w:val="0"/>
      <w:divBdr>
        <w:top w:val="none" w:sz="0" w:space="0" w:color="auto"/>
        <w:left w:val="none" w:sz="0" w:space="0" w:color="auto"/>
        <w:bottom w:val="none" w:sz="0" w:space="0" w:color="auto"/>
        <w:right w:val="none" w:sz="0" w:space="0" w:color="auto"/>
      </w:divBdr>
    </w:div>
    <w:div w:id="990213103">
      <w:bodyDiv w:val="1"/>
      <w:marLeft w:val="0"/>
      <w:marRight w:val="0"/>
      <w:marTop w:val="0"/>
      <w:marBottom w:val="0"/>
      <w:divBdr>
        <w:top w:val="none" w:sz="0" w:space="0" w:color="auto"/>
        <w:left w:val="none" w:sz="0" w:space="0" w:color="auto"/>
        <w:bottom w:val="none" w:sz="0" w:space="0" w:color="auto"/>
        <w:right w:val="none" w:sz="0" w:space="0" w:color="auto"/>
      </w:divBdr>
    </w:div>
    <w:div w:id="996883386">
      <w:bodyDiv w:val="1"/>
      <w:marLeft w:val="0"/>
      <w:marRight w:val="0"/>
      <w:marTop w:val="0"/>
      <w:marBottom w:val="0"/>
      <w:divBdr>
        <w:top w:val="none" w:sz="0" w:space="0" w:color="auto"/>
        <w:left w:val="none" w:sz="0" w:space="0" w:color="auto"/>
        <w:bottom w:val="none" w:sz="0" w:space="0" w:color="auto"/>
        <w:right w:val="none" w:sz="0" w:space="0" w:color="auto"/>
      </w:divBdr>
      <w:divsChild>
        <w:div w:id="1609854772">
          <w:marLeft w:val="0"/>
          <w:marRight w:val="0"/>
          <w:marTop w:val="0"/>
          <w:marBottom w:val="0"/>
          <w:divBdr>
            <w:top w:val="none" w:sz="0" w:space="0" w:color="auto"/>
            <w:left w:val="none" w:sz="0" w:space="0" w:color="auto"/>
            <w:bottom w:val="none" w:sz="0" w:space="0" w:color="auto"/>
            <w:right w:val="none" w:sz="0" w:space="0" w:color="auto"/>
          </w:divBdr>
        </w:div>
      </w:divsChild>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01129727">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24018463">
      <w:bodyDiv w:val="1"/>
      <w:marLeft w:val="0"/>
      <w:marRight w:val="0"/>
      <w:marTop w:val="0"/>
      <w:marBottom w:val="0"/>
      <w:divBdr>
        <w:top w:val="none" w:sz="0" w:space="0" w:color="auto"/>
        <w:left w:val="none" w:sz="0" w:space="0" w:color="auto"/>
        <w:bottom w:val="none" w:sz="0" w:space="0" w:color="auto"/>
        <w:right w:val="none" w:sz="0" w:space="0" w:color="auto"/>
      </w:divBdr>
    </w:div>
    <w:div w:id="102675780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0323166">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76437164">
      <w:bodyDiv w:val="1"/>
      <w:marLeft w:val="0"/>
      <w:marRight w:val="0"/>
      <w:marTop w:val="0"/>
      <w:marBottom w:val="0"/>
      <w:divBdr>
        <w:top w:val="none" w:sz="0" w:space="0" w:color="auto"/>
        <w:left w:val="none" w:sz="0" w:space="0" w:color="auto"/>
        <w:bottom w:val="none" w:sz="0" w:space="0" w:color="auto"/>
        <w:right w:val="none" w:sz="0" w:space="0" w:color="auto"/>
      </w:divBdr>
    </w:div>
    <w:div w:id="1076783583">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1607951">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02384628">
      <w:bodyDiv w:val="1"/>
      <w:marLeft w:val="0"/>
      <w:marRight w:val="0"/>
      <w:marTop w:val="0"/>
      <w:marBottom w:val="0"/>
      <w:divBdr>
        <w:top w:val="none" w:sz="0" w:space="0" w:color="auto"/>
        <w:left w:val="none" w:sz="0" w:space="0" w:color="auto"/>
        <w:bottom w:val="none" w:sz="0" w:space="0" w:color="auto"/>
        <w:right w:val="none" w:sz="0" w:space="0" w:color="auto"/>
      </w:divBdr>
    </w:div>
    <w:div w:id="1107390031">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3184292">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48937540">
      <w:bodyDiv w:val="1"/>
      <w:marLeft w:val="0"/>
      <w:marRight w:val="0"/>
      <w:marTop w:val="0"/>
      <w:marBottom w:val="0"/>
      <w:divBdr>
        <w:top w:val="none" w:sz="0" w:space="0" w:color="auto"/>
        <w:left w:val="none" w:sz="0" w:space="0" w:color="auto"/>
        <w:bottom w:val="none" w:sz="0" w:space="0" w:color="auto"/>
        <w:right w:val="none" w:sz="0" w:space="0" w:color="auto"/>
      </w:divBdr>
      <w:divsChild>
        <w:div w:id="1059209205">
          <w:marLeft w:val="0"/>
          <w:marRight w:val="0"/>
          <w:marTop w:val="0"/>
          <w:marBottom w:val="0"/>
          <w:divBdr>
            <w:top w:val="none" w:sz="0" w:space="0" w:color="auto"/>
            <w:left w:val="none" w:sz="0" w:space="0" w:color="auto"/>
            <w:bottom w:val="none" w:sz="0" w:space="0" w:color="auto"/>
            <w:right w:val="none" w:sz="0" w:space="0" w:color="auto"/>
          </w:divBdr>
        </w:div>
      </w:divsChild>
    </w:div>
    <w:div w:id="1152521066">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76311938">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2455160">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19054263">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56161081">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68855882">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130147">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4768197">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00719425">
      <w:bodyDiv w:val="1"/>
      <w:marLeft w:val="0"/>
      <w:marRight w:val="0"/>
      <w:marTop w:val="0"/>
      <w:marBottom w:val="0"/>
      <w:divBdr>
        <w:top w:val="none" w:sz="0" w:space="0" w:color="auto"/>
        <w:left w:val="none" w:sz="0" w:space="0" w:color="auto"/>
        <w:bottom w:val="none" w:sz="0" w:space="0" w:color="auto"/>
        <w:right w:val="none" w:sz="0" w:space="0" w:color="auto"/>
      </w:divBdr>
    </w:div>
    <w:div w:id="1320772196">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2754997">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5911">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78773785">
      <w:bodyDiv w:val="1"/>
      <w:marLeft w:val="0"/>
      <w:marRight w:val="0"/>
      <w:marTop w:val="0"/>
      <w:marBottom w:val="0"/>
      <w:divBdr>
        <w:top w:val="none" w:sz="0" w:space="0" w:color="auto"/>
        <w:left w:val="none" w:sz="0" w:space="0" w:color="auto"/>
        <w:bottom w:val="none" w:sz="0" w:space="0" w:color="auto"/>
        <w:right w:val="none" w:sz="0" w:space="0" w:color="auto"/>
      </w:divBdr>
    </w:div>
    <w:div w:id="1382316718">
      <w:bodyDiv w:val="1"/>
      <w:marLeft w:val="0"/>
      <w:marRight w:val="0"/>
      <w:marTop w:val="0"/>
      <w:marBottom w:val="0"/>
      <w:divBdr>
        <w:top w:val="none" w:sz="0" w:space="0" w:color="auto"/>
        <w:left w:val="none" w:sz="0" w:space="0" w:color="auto"/>
        <w:bottom w:val="none" w:sz="0" w:space="0" w:color="auto"/>
        <w:right w:val="none" w:sz="0" w:space="0" w:color="auto"/>
      </w:divBdr>
    </w:div>
    <w:div w:id="1390960053">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38984646">
      <w:bodyDiv w:val="1"/>
      <w:marLeft w:val="0"/>
      <w:marRight w:val="0"/>
      <w:marTop w:val="0"/>
      <w:marBottom w:val="0"/>
      <w:divBdr>
        <w:top w:val="none" w:sz="0" w:space="0" w:color="auto"/>
        <w:left w:val="none" w:sz="0" w:space="0" w:color="auto"/>
        <w:bottom w:val="none" w:sz="0" w:space="0" w:color="auto"/>
        <w:right w:val="none" w:sz="0" w:space="0" w:color="auto"/>
      </w:divBdr>
    </w:div>
    <w:div w:id="1443957623">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61533595">
      <w:bodyDiv w:val="1"/>
      <w:marLeft w:val="0"/>
      <w:marRight w:val="0"/>
      <w:marTop w:val="0"/>
      <w:marBottom w:val="0"/>
      <w:divBdr>
        <w:top w:val="none" w:sz="0" w:space="0" w:color="auto"/>
        <w:left w:val="none" w:sz="0" w:space="0" w:color="auto"/>
        <w:bottom w:val="none" w:sz="0" w:space="0" w:color="auto"/>
        <w:right w:val="none" w:sz="0" w:space="0" w:color="auto"/>
      </w:divBdr>
      <w:divsChild>
        <w:div w:id="1783455812">
          <w:marLeft w:val="0"/>
          <w:marRight w:val="0"/>
          <w:marTop w:val="0"/>
          <w:marBottom w:val="0"/>
          <w:divBdr>
            <w:top w:val="none" w:sz="0" w:space="0" w:color="auto"/>
            <w:left w:val="none" w:sz="0" w:space="0" w:color="auto"/>
            <w:bottom w:val="none" w:sz="0" w:space="0" w:color="auto"/>
            <w:right w:val="none" w:sz="0" w:space="0" w:color="auto"/>
          </w:divBdr>
        </w:div>
        <w:div w:id="1131745300">
          <w:marLeft w:val="0"/>
          <w:marRight w:val="0"/>
          <w:marTop w:val="0"/>
          <w:marBottom w:val="0"/>
          <w:divBdr>
            <w:top w:val="none" w:sz="0" w:space="0" w:color="auto"/>
            <w:left w:val="none" w:sz="0" w:space="0" w:color="auto"/>
            <w:bottom w:val="none" w:sz="0" w:space="0" w:color="auto"/>
            <w:right w:val="none" w:sz="0" w:space="0" w:color="auto"/>
          </w:divBdr>
        </w:div>
        <w:div w:id="1577668920">
          <w:marLeft w:val="0"/>
          <w:marRight w:val="0"/>
          <w:marTop w:val="0"/>
          <w:marBottom w:val="0"/>
          <w:divBdr>
            <w:top w:val="none" w:sz="0" w:space="0" w:color="auto"/>
            <w:left w:val="none" w:sz="0" w:space="0" w:color="auto"/>
            <w:bottom w:val="none" w:sz="0" w:space="0" w:color="auto"/>
            <w:right w:val="none" w:sz="0" w:space="0" w:color="auto"/>
          </w:divBdr>
        </w:div>
        <w:div w:id="1688018768">
          <w:marLeft w:val="0"/>
          <w:marRight w:val="0"/>
          <w:marTop w:val="0"/>
          <w:marBottom w:val="0"/>
          <w:divBdr>
            <w:top w:val="none" w:sz="0" w:space="0" w:color="auto"/>
            <w:left w:val="none" w:sz="0" w:space="0" w:color="auto"/>
            <w:bottom w:val="none" w:sz="0" w:space="0" w:color="auto"/>
            <w:right w:val="none" w:sz="0" w:space="0" w:color="auto"/>
          </w:divBdr>
        </w:div>
        <w:div w:id="1410032340">
          <w:marLeft w:val="0"/>
          <w:marRight w:val="0"/>
          <w:marTop w:val="0"/>
          <w:marBottom w:val="0"/>
          <w:divBdr>
            <w:top w:val="none" w:sz="0" w:space="0" w:color="auto"/>
            <w:left w:val="none" w:sz="0" w:space="0" w:color="auto"/>
            <w:bottom w:val="none" w:sz="0" w:space="0" w:color="auto"/>
            <w:right w:val="none" w:sz="0" w:space="0" w:color="auto"/>
          </w:divBdr>
        </w:div>
        <w:div w:id="2015377088">
          <w:marLeft w:val="0"/>
          <w:marRight w:val="0"/>
          <w:marTop w:val="0"/>
          <w:marBottom w:val="0"/>
          <w:divBdr>
            <w:top w:val="none" w:sz="0" w:space="0" w:color="auto"/>
            <w:left w:val="none" w:sz="0" w:space="0" w:color="auto"/>
            <w:bottom w:val="none" w:sz="0" w:space="0" w:color="auto"/>
            <w:right w:val="none" w:sz="0" w:space="0" w:color="auto"/>
          </w:divBdr>
        </w:div>
        <w:div w:id="163059632">
          <w:marLeft w:val="0"/>
          <w:marRight w:val="0"/>
          <w:marTop w:val="0"/>
          <w:marBottom w:val="0"/>
          <w:divBdr>
            <w:top w:val="none" w:sz="0" w:space="0" w:color="auto"/>
            <w:left w:val="none" w:sz="0" w:space="0" w:color="auto"/>
            <w:bottom w:val="none" w:sz="0" w:space="0" w:color="auto"/>
            <w:right w:val="none" w:sz="0" w:space="0" w:color="auto"/>
          </w:divBdr>
        </w:div>
        <w:div w:id="1314261820">
          <w:marLeft w:val="0"/>
          <w:marRight w:val="0"/>
          <w:marTop w:val="0"/>
          <w:marBottom w:val="0"/>
          <w:divBdr>
            <w:top w:val="none" w:sz="0" w:space="0" w:color="auto"/>
            <w:left w:val="none" w:sz="0" w:space="0" w:color="auto"/>
            <w:bottom w:val="none" w:sz="0" w:space="0" w:color="auto"/>
            <w:right w:val="none" w:sz="0" w:space="0" w:color="auto"/>
          </w:divBdr>
        </w:div>
        <w:div w:id="1978563537">
          <w:marLeft w:val="0"/>
          <w:marRight w:val="0"/>
          <w:marTop w:val="0"/>
          <w:marBottom w:val="0"/>
          <w:divBdr>
            <w:top w:val="none" w:sz="0" w:space="0" w:color="auto"/>
            <w:left w:val="none" w:sz="0" w:space="0" w:color="auto"/>
            <w:bottom w:val="none" w:sz="0" w:space="0" w:color="auto"/>
            <w:right w:val="none" w:sz="0" w:space="0" w:color="auto"/>
          </w:divBdr>
        </w:div>
        <w:div w:id="811677278">
          <w:marLeft w:val="0"/>
          <w:marRight w:val="0"/>
          <w:marTop w:val="0"/>
          <w:marBottom w:val="0"/>
          <w:divBdr>
            <w:top w:val="none" w:sz="0" w:space="0" w:color="auto"/>
            <w:left w:val="none" w:sz="0" w:space="0" w:color="auto"/>
            <w:bottom w:val="none" w:sz="0" w:space="0" w:color="auto"/>
            <w:right w:val="none" w:sz="0" w:space="0" w:color="auto"/>
          </w:divBdr>
        </w:div>
      </w:divsChild>
    </w:div>
    <w:div w:id="1467237758">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11338909">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584685408">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2492165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3960982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2708232">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1665452">
      <w:bodyDiv w:val="1"/>
      <w:marLeft w:val="0"/>
      <w:marRight w:val="0"/>
      <w:marTop w:val="0"/>
      <w:marBottom w:val="0"/>
      <w:divBdr>
        <w:top w:val="none" w:sz="0" w:space="0" w:color="auto"/>
        <w:left w:val="none" w:sz="0" w:space="0" w:color="auto"/>
        <w:bottom w:val="none" w:sz="0" w:space="0" w:color="auto"/>
        <w:right w:val="none" w:sz="0" w:space="0" w:color="auto"/>
      </w:divBdr>
      <w:divsChild>
        <w:div w:id="96947555">
          <w:marLeft w:val="0"/>
          <w:marRight w:val="0"/>
          <w:marTop w:val="0"/>
          <w:marBottom w:val="0"/>
          <w:divBdr>
            <w:top w:val="none" w:sz="0" w:space="0" w:color="auto"/>
            <w:left w:val="none" w:sz="0" w:space="0" w:color="auto"/>
            <w:bottom w:val="none" w:sz="0" w:space="0" w:color="auto"/>
            <w:right w:val="none" w:sz="0" w:space="0" w:color="auto"/>
          </w:divBdr>
        </w:div>
      </w:divsChild>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88484244">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4985819">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0748321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0589846">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43329433">
      <w:bodyDiv w:val="1"/>
      <w:marLeft w:val="0"/>
      <w:marRight w:val="0"/>
      <w:marTop w:val="0"/>
      <w:marBottom w:val="0"/>
      <w:divBdr>
        <w:top w:val="none" w:sz="0" w:space="0" w:color="auto"/>
        <w:left w:val="none" w:sz="0" w:space="0" w:color="auto"/>
        <w:bottom w:val="none" w:sz="0" w:space="0" w:color="auto"/>
        <w:right w:val="none" w:sz="0" w:space="0" w:color="auto"/>
      </w:divBdr>
    </w:div>
    <w:div w:id="1747916484">
      <w:bodyDiv w:val="1"/>
      <w:marLeft w:val="0"/>
      <w:marRight w:val="0"/>
      <w:marTop w:val="0"/>
      <w:marBottom w:val="0"/>
      <w:divBdr>
        <w:top w:val="none" w:sz="0" w:space="0" w:color="auto"/>
        <w:left w:val="none" w:sz="0" w:space="0" w:color="auto"/>
        <w:bottom w:val="none" w:sz="0" w:space="0" w:color="auto"/>
        <w:right w:val="none" w:sz="0" w:space="0" w:color="auto"/>
      </w:divBdr>
      <w:divsChild>
        <w:div w:id="1514303809">
          <w:marLeft w:val="0"/>
          <w:marRight w:val="0"/>
          <w:marTop w:val="0"/>
          <w:marBottom w:val="0"/>
          <w:divBdr>
            <w:top w:val="none" w:sz="0" w:space="0" w:color="auto"/>
            <w:left w:val="none" w:sz="0" w:space="0" w:color="auto"/>
            <w:bottom w:val="none" w:sz="0" w:space="0" w:color="auto"/>
            <w:right w:val="none" w:sz="0" w:space="0" w:color="auto"/>
          </w:divBdr>
        </w:div>
      </w:divsChild>
    </w:div>
    <w:div w:id="1751004508">
      <w:bodyDiv w:val="1"/>
      <w:marLeft w:val="0"/>
      <w:marRight w:val="0"/>
      <w:marTop w:val="0"/>
      <w:marBottom w:val="0"/>
      <w:divBdr>
        <w:top w:val="none" w:sz="0" w:space="0" w:color="auto"/>
        <w:left w:val="none" w:sz="0" w:space="0" w:color="auto"/>
        <w:bottom w:val="none" w:sz="0" w:space="0" w:color="auto"/>
        <w:right w:val="none" w:sz="0" w:space="0" w:color="auto"/>
      </w:divBdr>
    </w:div>
    <w:div w:id="1752652888">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2803062">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41315346">
      <w:bodyDiv w:val="1"/>
      <w:marLeft w:val="0"/>
      <w:marRight w:val="0"/>
      <w:marTop w:val="0"/>
      <w:marBottom w:val="0"/>
      <w:divBdr>
        <w:top w:val="none" w:sz="0" w:space="0" w:color="auto"/>
        <w:left w:val="none" w:sz="0" w:space="0" w:color="auto"/>
        <w:bottom w:val="none" w:sz="0" w:space="0" w:color="auto"/>
        <w:right w:val="none" w:sz="0" w:space="0" w:color="auto"/>
      </w:divBdr>
    </w:div>
    <w:div w:id="1857227757">
      <w:bodyDiv w:val="1"/>
      <w:marLeft w:val="0"/>
      <w:marRight w:val="0"/>
      <w:marTop w:val="0"/>
      <w:marBottom w:val="0"/>
      <w:divBdr>
        <w:top w:val="none" w:sz="0" w:space="0" w:color="auto"/>
        <w:left w:val="none" w:sz="0" w:space="0" w:color="auto"/>
        <w:bottom w:val="none" w:sz="0" w:space="0" w:color="auto"/>
        <w:right w:val="none" w:sz="0" w:space="0" w:color="auto"/>
      </w:divBdr>
      <w:divsChild>
        <w:div w:id="1857424034">
          <w:marLeft w:val="0"/>
          <w:marRight w:val="0"/>
          <w:marTop w:val="0"/>
          <w:marBottom w:val="0"/>
          <w:divBdr>
            <w:top w:val="none" w:sz="0" w:space="0" w:color="auto"/>
            <w:left w:val="none" w:sz="0" w:space="0" w:color="auto"/>
            <w:bottom w:val="none" w:sz="0" w:space="0" w:color="auto"/>
            <w:right w:val="none" w:sz="0" w:space="0" w:color="auto"/>
          </w:divBdr>
        </w:div>
        <w:div w:id="1814832734">
          <w:marLeft w:val="0"/>
          <w:marRight w:val="0"/>
          <w:marTop w:val="0"/>
          <w:marBottom w:val="0"/>
          <w:divBdr>
            <w:top w:val="none" w:sz="0" w:space="0" w:color="auto"/>
            <w:left w:val="none" w:sz="0" w:space="0" w:color="auto"/>
            <w:bottom w:val="none" w:sz="0" w:space="0" w:color="auto"/>
            <w:right w:val="none" w:sz="0" w:space="0" w:color="auto"/>
          </w:divBdr>
        </w:div>
        <w:div w:id="2002075090">
          <w:marLeft w:val="0"/>
          <w:marRight w:val="0"/>
          <w:marTop w:val="0"/>
          <w:marBottom w:val="0"/>
          <w:divBdr>
            <w:top w:val="none" w:sz="0" w:space="0" w:color="auto"/>
            <w:left w:val="none" w:sz="0" w:space="0" w:color="auto"/>
            <w:bottom w:val="none" w:sz="0" w:space="0" w:color="auto"/>
            <w:right w:val="none" w:sz="0" w:space="0" w:color="auto"/>
          </w:divBdr>
        </w:div>
        <w:div w:id="907885414">
          <w:marLeft w:val="0"/>
          <w:marRight w:val="0"/>
          <w:marTop w:val="0"/>
          <w:marBottom w:val="0"/>
          <w:divBdr>
            <w:top w:val="none" w:sz="0" w:space="0" w:color="auto"/>
            <w:left w:val="none" w:sz="0" w:space="0" w:color="auto"/>
            <w:bottom w:val="none" w:sz="0" w:space="0" w:color="auto"/>
            <w:right w:val="none" w:sz="0" w:space="0" w:color="auto"/>
          </w:divBdr>
        </w:div>
        <w:div w:id="1052071907">
          <w:marLeft w:val="0"/>
          <w:marRight w:val="0"/>
          <w:marTop w:val="0"/>
          <w:marBottom w:val="0"/>
          <w:divBdr>
            <w:top w:val="none" w:sz="0" w:space="0" w:color="auto"/>
            <w:left w:val="none" w:sz="0" w:space="0" w:color="auto"/>
            <w:bottom w:val="none" w:sz="0" w:space="0" w:color="auto"/>
            <w:right w:val="none" w:sz="0" w:space="0" w:color="auto"/>
          </w:divBdr>
        </w:div>
        <w:div w:id="963653864">
          <w:marLeft w:val="0"/>
          <w:marRight w:val="0"/>
          <w:marTop w:val="0"/>
          <w:marBottom w:val="0"/>
          <w:divBdr>
            <w:top w:val="none" w:sz="0" w:space="0" w:color="auto"/>
            <w:left w:val="none" w:sz="0" w:space="0" w:color="auto"/>
            <w:bottom w:val="none" w:sz="0" w:space="0" w:color="auto"/>
            <w:right w:val="none" w:sz="0" w:space="0" w:color="auto"/>
          </w:divBdr>
        </w:div>
        <w:div w:id="1266764003">
          <w:marLeft w:val="0"/>
          <w:marRight w:val="0"/>
          <w:marTop w:val="0"/>
          <w:marBottom w:val="0"/>
          <w:divBdr>
            <w:top w:val="none" w:sz="0" w:space="0" w:color="auto"/>
            <w:left w:val="none" w:sz="0" w:space="0" w:color="auto"/>
            <w:bottom w:val="none" w:sz="0" w:space="0" w:color="auto"/>
            <w:right w:val="none" w:sz="0" w:space="0" w:color="auto"/>
          </w:divBdr>
        </w:div>
        <w:div w:id="987251149">
          <w:marLeft w:val="0"/>
          <w:marRight w:val="0"/>
          <w:marTop w:val="0"/>
          <w:marBottom w:val="0"/>
          <w:divBdr>
            <w:top w:val="none" w:sz="0" w:space="0" w:color="auto"/>
            <w:left w:val="none" w:sz="0" w:space="0" w:color="auto"/>
            <w:bottom w:val="none" w:sz="0" w:space="0" w:color="auto"/>
            <w:right w:val="none" w:sz="0" w:space="0" w:color="auto"/>
          </w:divBdr>
        </w:div>
        <w:div w:id="1758750586">
          <w:marLeft w:val="0"/>
          <w:marRight w:val="0"/>
          <w:marTop w:val="0"/>
          <w:marBottom w:val="0"/>
          <w:divBdr>
            <w:top w:val="none" w:sz="0" w:space="0" w:color="auto"/>
            <w:left w:val="none" w:sz="0" w:space="0" w:color="auto"/>
            <w:bottom w:val="none" w:sz="0" w:space="0" w:color="auto"/>
            <w:right w:val="none" w:sz="0" w:space="0" w:color="auto"/>
          </w:divBdr>
        </w:div>
        <w:div w:id="1456869917">
          <w:marLeft w:val="0"/>
          <w:marRight w:val="0"/>
          <w:marTop w:val="0"/>
          <w:marBottom w:val="0"/>
          <w:divBdr>
            <w:top w:val="none" w:sz="0" w:space="0" w:color="auto"/>
            <w:left w:val="none" w:sz="0" w:space="0" w:color="auto"/>
            <w:bottom w:val="none" w:sz="0" w:space="0" w:color="auto"/>
            <w:right w:val="none" w:sz="0" w:space="0" w:color="auto"/>
          </w:divBdr>
        </w:div>
      </w:divsChild>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872181247">
      <w:bodyDiv w:val="1"/>
      <w:marLeft w:val="0"/>
      <w:marRight w:val="0"/>
      <w:marTop w:val="0"/>
      <w:marBottom w:val="0"/>
      <w:divBdr>
        <w:top w:val="none" w:sz="0" w:space="0" w:color="auto"/>
        <w:left w:val="none" w:sz="0" w:space="0" w:color="auto"/>
        <w:bottom w:val="none" w:sz="0" w:space="0" w:color="auto"/>
        <w:right w:val="none" w:sz="0" w:space="0" w:color="auto"/>
      </w:divBdr>
    </w:div>
    <w:div w:id="1886329704">
      <w:bodyDiv w:val="1"/>
      <w:marLeft w:val="0"/>
      <w:marRight w:val="0"/>
      <w:marTop w:val="0"/>
      <w:marBottom w:val="0"/>
      <w:divBdr>
        <w:top w:val="none" w:sz="0" w:space="0" w:color="auto"/>
        <w:left w:val="none" w:sz="0" w:space="0" w:color="auto"/>
        <w:bottom w:val="none" w:sz="0" w:space="0" w:color="auto"/>
        <w:right w:val="none" w:sz="0" w:space="0" w:color="auto"/>
      </w:divBdr>
    </w:div>
    <w:div w:id="1906526960">
      <w:bodyDiv w:val="1"/>
      <w:marLeft w:val="0"/>
      <w:marRight w:val="0"/>
      <w:marTop w:val="0"/>
      <w:marBottom w:val="0"/>
      <w:divBdr>
        <w:top w:val="none" w:sz="0" w:space="0" w:color="auto"/>
        <w:left w:val="none" w:sz="0" w:space="0" w:color="auto"/>
        <w:bottom w:val="none" w:sz="0" w:space="0" w:color="auto"/>
        <w:right w:val="none" w:sz="0" w:space="0" w:color="auto"/>
      </w:divBdr>
      <w:divsChild>
        <w:div w:id="1636645902">
          <w:marLeft w:val="0"/>
          <w:marRight w:val="0"/>
          <w:marTop w:val="0"/>
          <w:marBottom w:val="0"/>
          <w:divBdr>
            <w:top w:val="none" w:sz="0" w:space="0" w:color="auto"/>
            <w:left w:val="none" w:sz="0" w:space="0" w:color="auto"/>
            <w:bottom w:val="none" w:sz="0" w:space="0" w:color="auto"/>
            <w:right w:val="none" w:sz="0" w:space="0" w:color="auto"/>
          </w:divBdr>
        </w:div>
      </w:divsChild>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08563253">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68731410">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73712145">
      <w:bodyDiv w:val="1"/>
      <w:marLeft w:val="0"/>
      <w:marRight w:val="0"/>
      <w:marTop w:val="0"/>
      <w:marBottom w:val="0"/>
      <w:divBdr>
        <w:top w:val="none" w:sz="0" w:space="0" w:color="auto"/>
        <w:left w:val="none" w:sz="0" w:space="0" w:color="auto"/>
        <w:bottom w:val="none" w:sz="0" w:space="0" w:color="auto"/>
        <w:right w:val="none" w:sz="0" w:space="0" w:color="auto"/>
      </w:divBdr>
      <w:divsChild>
        <w:div w:id="761027747">
          <w:marLeft w:val="0"/>
          <w:marRight w:val="0"/>
          <w:marTop w:val="0"/>
          <w:marBottom w:val="0"/>
          <w:divBdr>
            <w:top w:val="none" w:sz="0" w:space="0" w:color="auto"/>
            <w:left w:val="none" w:sz="0" w:space="0" w:color="auto"/>
            <w:bottom w:val="none" w:sz="0" w:space="0" w:color="auto"/>
            <w:right w:val="none" w:sz="0" w:space="0" w:color="auto"/>
          </w:divBdr>
        </w:div>
      </w:divsChild>
    </w:div>
    <w:div w:id="1976838040">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199868130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30450311">
      <w:bodyDiv w:val="1"/>
      <w:marLeft w:val="0"/>
      <w:marRight w:val="0"/>
      <w:marTop w:val="0"/>
      <w:marBottom w:val="0"/>
      <w:divBdr>
        <w:top w:val="none" w:sz="0" w:space="0" w:color="auto"/>
        <w:left w:val="none" w:sz="0" w:space="0" w:color="auto"/>
        <w:bottom w:val="none" w:sz="0" w:space="0" w:color="auto"/>
        <w:right w:val="none" w:sz="0" w:space="0" w:color="auto"/>
      </w:divBdr>
    </w:div>
    <w:div w:id="2041928229">
      <w:bodyDiv w:val="1"/>
      <w:marLeft w:val="0"/>
      <w:marRight w:val="0"/>
      <w:marTop w:val="0"/>
      <w:marBottom w:val="0"/>
      <w:divBdr>
        <w:top w:val="none" w:sz="0" w:space="0" w:color="auto"/>
        <w:left w:val="none" w:sz="0" w:space="0" w:color="auto"/>
        <w:bottom w:val="none" w:sz="0" w:space="0" w:color="auto"/>
        <w:right w:val="none" w:sz="0" w:space="0" w:color="auto"/>
      </w:divBdr>
    </w:div>
    <w:div w:id="2043312895">
      <w:bodyDiv w:val="1"/>
      <w:marLeft w:val="0"/>
      <w:marRight w:val="0"/>
      <w:marTop w:val="0"/>
      <w:marBottom w:val="0"/>
      <w:divBdr>
        <w:top w:val="none" w:sz="0" w:space="0" w:color="auto"/>
        <w:left w:val="none" w:sz="0" w:space="0" w:color="auto"/>
        <w:bottom w:val="none" w:sz="0" w:space="0" w:color="auto"/>
        <w:right w:val="none" w:sz="0" w:space="0" w:color="auto"/>
      </w:divBdr>
      <w:divsChild>
        <w:div w:id="516889889">
          <w:marLeft w:val="0"/>
          <w:marRight w:val="0"/>
          <w:marTop w:val="0"/>
          <w:marBottom w:val="0"/>
          <w:divBdr>
            <w:top w:val="none" w:sz="0" w:space="0" w:color="auto"/>
            <w:left w:val="none" w:sz="0" w:space="0" w:color="auto"/>
            <w:bottom w:val="none" w:sz="0" w:space="0" w:color="auto"/>
            <w:right w:val="none" w:sz="0" w:space="0" w:color="auto"/>
          </w:divBdr>
        </w:div>
      </w:divsChild>
    </w:div>
    <w:div w:id="2045398708">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1366385">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245</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S Nelson</dc:creator>
  <cp:lastModifiedBy>Ronald Nakayima-Nelson</cp:lastModifiedBy>
  <cp:revision>13</cp:revision>
  <dcterms:created xsi:type="dcterms:W3CDTF">2025-12-11T23:15:00Z</dcterms:created>
  <dcterms:modified xsi:type="dcterms:W3CDTF">2025-12-13T14:01:00Z</dcterms:modified>
</cp:coreProperties>
</file>